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93507" w14:textId="03F9A5DF" w:rsidR="00E12B87" w:rsidRPr="00980FEE" w:rsidRDefault="00E12B87" w:rsidP="00BF1C11">
      <w:pPr>
        <w:spacing w:after="0" w:line="240" w:lineRule="auto"/>
        <w:jc w:val="center"/>
        <w:rPr>
          <w:rFonts w:ascii="TH SarabunPSK" w:hAnsi="TH SarabunPSK" w:cs="TH SarabunPSK"/>
        </w:rPr>
      </w:pPr>
      <w:r w:rsidRPr="00980FEE">
        <w:rPr>
          <w:rFonts w:ascii="TH SarabunPSK" w:hAnsi="TH SarabunPSK" w:cs="TH SarabunPSK"/>
          <w:noProof/>
        </w:rPr>
        <w:drawing>
          <wp:inline distT="0" distB="0" distL="0" distR="0" wp14:anchorId="216A3A71" wp14:editId="1B5D0FF1">
            <wp:extent cx="900017" cy="1080000"/>
            <wp:effectExtent l="0" t="0" r="0" b="635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BU-E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17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84364" w14:textId="700B7F82" w:rsidR="0054381A" w:rsidRPr="00980FEE" w:rsidRDefault="000C5800" w:rsidP="00BF1C11">
      <w:pPr>
        <w:shd w:val="clear" w:color="auto" w:fill="DEEAF6" w:themeFill="accent1" w:themeFillTint="33"/>
        <w:spacing w:after="0" w:line="240" w:lineRule="auto"/>
        <w:jc w:val="center"/>
        <w:rPr>
          <w:rFonts w:ascii="TH SarabunPSK" w:hAnsi="TH SarabunPSK" w:cs="TH SarabunPSK"/>
          <w:sz w:val="24"/>
          <w:szCs w:val="32"/>
        </w:rPr>
      </w:pPr>
      <w:r w:rsidRPr="00980FEE">
        <w:rPr>
          <w:rFonts w:ascii="TH SarabunPSK" w:hAnsi="TH SarabunPSK" w:cs="TH SarabunPSK"/>
          <w:sz w:val="24"/>
          <w:szCs w:val="32"/>
          <w:cs/>
        </w:rPr>
        <w:t>แบบสำรวจความประสงค์ในการรับนักศึกษาและบุคลากรต่างชาติมาแลกเปลี่ยน</w:t>
      </w:r>
    </w:p>
    <w:p w14:paraId="70BFF42F" w14:textId="06158552" w:rsidR="00F857C5" w:rsidRPr="0052240F" w:rsidRDefault="00F857C5" w:rsidP="00BF1C11">
      <w:pPr>
        <w:spacing w:after="0" w:line="240" w:lineRule="auto"/>
        <w:jc w:val="center"/>
        <w:rPr>
          <w:rFonts w:ascii="TH SarabunPSK" w:hAnsi="TH SarabunPSK" w:cs="TH SarabunPSK"/>
          <w:b/>
          <w:bCs/>
          <w:sz w:val="28"/>
        </w:rPr>
      </w:pPr>
      <w:r w:rsidRPr="0052240F">
        <w:rPr>
          <w:rFonts w:ascii="TH SarabunPSK" w:hAnsi="TH SarabunPSK" w:cs="TH SarabunPSK"/>
          <w:b/>
          <w:bCs/>
          <w:sz w:val="28"/>
          <w:cs/>
        </w:rPr>
        <w:t>คณะเกษตรศาสตร์</w:t>
      </w:r>
    </w:p>
    <w:p w14:paraId="740BB661" w14:textId="7E251C69" w:rsidR="000C5800" w:rsidRPr="0052240F" w:rsidRDefault="000C5800" w:rsidP="000C5800">
      <w:pPr>
        <w:pStyle w:val="a4"/>
        <w:numPr>
          <w:ilvl w:val="0"/>
          <w:numId w:val="8"/>
        </w:numPr>
        <w:rPr>
          <w:rFonts w:ascii="TH SarabunPSK" w:hAnsi="TH SarabunPSK" w:cs="TH SarabunPSK"/>
          <w:sz w:val="28"/>
        </w:rPr>
      </w:pPr>
      <w:r w:rsidRPr="0052240F">
        <w:rPr>
          <w:rFonts w:ascii="TH SarabunPSK" w:hAnsi="TH SarabunPSK" w:cs="TH SarabunPSK"/>
          <w:sz w:val="28"/>
          <w:cs/>
        </w:rPr>
        <w:t>คณะ/สำนักของท่านมีความประสงค์จะรับนักศึกษาและบุคลากรต่างชาติมาแลกเปลี่ยนหรือไม่</w:t>
      </w:r>
    </w:p>
    <w:bookmarkStart w:id="0" w:name="_Hlk117824356"/>
    <w:bookmarkStart w:id="1" w:name="_Hlk117826402"/>
    <w:p w14:paraId="37FEFB63" w14:textId="6BE719AC" w:rsidR="000C5800" w:rsidRPr="0052240F" w:rsidRDefault="001416CD" w:rsidP="000C5800">
      <w:pPr>
        <w:pStyle w:val="a4"/>
        <w:rPr>
          <w:rFonts w:ascii="TH SarabunPSK" w:hAnsi="TH SarabunPSK" w:cs="TH SarabunPSK"/>
          <w:sz w:val="28"/>
        </w:rPr>
      </w:pPr>
      <w:sdt>
        <w:sdtPr>
          <w:rPr>
            <w:rFonts w:ascii="TH SarabunPSK" w:hAnsi="TH SarabunPSK" w:cs="TH SarabunPSK"/>
            <w:sz w:val="28"/>
          </w:rPr>
          <w:id w:val="-1969736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800" w:rsidRPr="0052240F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  <w:r w:rsidR="000C5800" w:rsidRPr="0052240F">
        <w:rPr>
          <w:rFonts w:ascii="TH SarabunPSK" w:hAnsi="TH SarabunPSK" w:cs="TH SarabunPSK"/>
          <w:sz w:val="28"/>
        </w:rPr>
        <w:t xml:space="preserve">  </w:t>
      </w:r>
      <w:bookmarkEnd w:id="0"/>
      <w:r w:rsidR="000C5800" w:rsidRPr="0052240F">
        <w:rPr>
          <w:rFonts w:ascii="TH SarabunPSK" w:hAnsi="TH SarabunPSK" w:cs="TH SarabunPSK"/>
          <w:sz w:val="28"/>
          <w:cs/>
        </w:rPr>
        <w:t>มีความประสงค์   (ตอบข้อ 2</w:t>
      </w:r>
      <w:r w:rsidR="00F72E77">
        <w:rPr>
          <w:rFonts w:ascii="TH SarabunPSK" w:hAnsi="TH SarabunPSK" w:cs="TH SarabunPSK" w:hint="cs"/>
          <w:sz w:val="28"/>
          <w:cs/>
        </w:rPr>
        <w:t>-</w:t>
      </w:r>
      <w:r w:rsidR="00050640">
        <w:rPr>
          <w:rFonts w:ascii="TH SarabunPSK" w:hAnsi="TH SarabunPSK" w:cs="TH SarabunPSK"/>
          <w:sz w:val="28"/>
        </w:rPr>
        <w:t>8</w:t>
      </w:r>
      <w:r w:rsidR="000C5800" w:rsidRPr="0052240F">
        <w:rPr>
          <w:rFonts w:ascii="TH SarabunPSK" w:hAnsi="TH SarabunPSK" w:cs="TH SarabunPSK"/>
          <w:sz w:val="28"/>
          <w:cs/>
        </w:rPr>
        <w:t xml:space="preserve">)                </w:t>
      </w:r>
      <w:r w:rsidR="000C5800" w:rsidRPr="0052240F">
        <w:rPr>
          <w:rFonts w:ascii="TH SarabunPSK" w:hAnsi="TH SarabunPSK" w:cs="TH SarabunPSK"/>
          <w:sz w:val="28"/>
        </w:rPr>
        <w:t xml:space="preserve">       </w:t>
      </w:r>
      <w:sdt>
        <w:sdtPr>
          <w:rPr>
            <w:rFonts w:ascii="TH SarabunPSK" w:hAnsi="TH SarabunPSK" w:cs="TH SarabunPSK"/>
            <w:sz w:val="28"/>
          </w:rPr>
          <w:id w:val="-1390183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800" w:rsidRPr="0052240F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0C5800" w:rsidRPr="0052240F">
        <w:rPr>
          <w:rFonts w:ascii="TH SarabunPSK" w:hAnsi="TH SarabunPSK" w:cs="TH SarabunPSK"/>
          <w:sz w:val="28"/>
        </w:rPr>
        <w:t xml:space="preserve">  </w:t>
      </w:r>
      <w:r w:rsidR="000C5800" w:rsidRPr="0052240F">
        <w:rPr>
          <w:rFonts w:ascii="TH SarabunPSK" w:hAnsi="TH SarabunPSK" w:cs="TH SarabunPSK"/>
          <w:sz w:val="28"/>
          <w:cs/>
        </w:rPr>
        <w:t>ไม่มีความประสงค์</w:t>
      </w:r>
      <w:r w:rsidR="000C5800" w:rsidRPr="0052240F">
        <w:rPr>
          <w:rFonts w:ascii="TH SarabunPSK" w:hAnsi="TH SarabunPSK" w:cs="TH SarabunPSK"/>
          <w:sz w:val="28"/>
        </w:rPr>
        <w:t xml:space="preserve">      </w:t>
      </w:r>
    </w:p>
    <w:bookmarkEnd w:id="1"/>
    <w:p w14:paraId="15AAAA3A" w14:textId="77777777" w:rsidR="005A250C" w:rsidRDefault="005A250C" w:rsidP="005A250C">
      <w:pPr>
        <w:pStyle w:val="a4"/>
        <w:rPr>
          <w:rFonts w:ascii="TH SarabunPSK" w:hAnsi="TH SarabunPSK" w:cs="TH SarabunPSK"/>
          <w:sz w:val="28"/>
        </w:rPr>
      </w:pPr>
    </w:p>
    <w:p w14:paraId="1F59197F" w14:textId="05D9F578" w:rsidR="000C5800" w:rsidRPr="0052240F" w:rsidRDefault="009639C4" w:rsidP="000C5800">
      <w:pPr>
        <w:pStyle w:val="a4"/>
        <w:numPr>
          <w:ilvl w:val="0"/>
          <w:numId w:val="8"/>
        </w:numPr>
        <w:rPr>
          <w:rFonts w:ascii="TH SarabunPSK" w:hAnsi="TH SarabunPSK" w:cs="TH SarabunPSK"/>
          <w:sz w:val="28"/>
        </w:rPr>
      </w:pPr>
      <w:r w:rsidRPr="0052240F">
        <w:rPr>
          <w:rFonts w:ascii="TH SarabunPSK" w:hAnsi="TH SarabunPSK" w:cs="TH SarabunPSK"/>
          <w:sz w:val="28"/>
          <w:cs/>
        </w:rPr>
        <w:t>หลักสูตร/สาขาวิชาที่จะรับนักศึกษาและบุคลากรมาแลกเปลี่ยน</w:t>
      </w:r>
    </w:p>
    <w:p w14:paraId="15C5AE56" w14:textId="09E9941F" w:rsidR="0052240F" w:rsidRDefault="00F857C5" w:rsidP="00F857C5">
      <w:pPr>
        <w:pStyle w:val="a4"/>
        <w:rPr>
          <w:rFonts w:ascii="TH SarabunPSK" w:hAnsi="TH SarabunPSK" w:cs="TH SarabunPSK"/>
          <w:sz w:val="28"/>
        </w:rPr>
      </w:pPr>
      <w:r w:rsidRPr="0052240F">
        <w:rPr>
          <w:rFonts w:ascii="TH SarabunPSK" w:hAnsi="TH SarabunPSK" w:cs="TH SarabunPSK"/>
          <w:sz w:val="28"/>
          <w:cs/>
        </w:rPr>
        <w:t xml:space="preserve">ระดับปริญญาตรี    </w:t>
      </w:r>
      <w:sdt>
        <w:sdtPr>
          <w:rPr>
            <w:rFonts w:ascii="TH SarabunPSK" w:hAnsi="TH SarabunPSK" w:cs="TH SarabunPSK"/>
            <w:sz w:val="28"/>
          </w:rPr>
          <w:id w:val="1039626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2240F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52240F">
        <w:rPr>
          <w:rFonts w:ascii="TH SarabunPSK" w:hAnsi="TH SarabunPSK" w:cs="TH SarabunPSK"/>
          <w:sz w:val="28"/>
        </w:rPr>
        <w:t xml:space="preserve">  </w:t>
      </w:r>
      <w:r w:rsidRPr="0052240F">
        <w:rPr>
          <w:rFonts w:ascii="TH SarabunPSK" w:hAnsi="TH SarabunPSK" w:cs="TH SarabunPSK"/>
          <w:sz w:val="28"/>
          <w:cs/>
        </w:rPr>
        <w:t>เกษตรศาสตร์</w:t>
      </w:r>
      <w:r w:rsidRPr="0052240F">
        <w:rPr>
          <w:rFonts w:ascii="TH SarabunPSK" w:hAnsi="TH SarabunPSK" w:cs="TH SarabunPSK"/>
          <w:sz w:val="28"/>
        </w:rPr>
        <w:t xml:space="preserve">               </w:t>
      </w:r>
      <w:r w:rsidRPr="0052240F">
        <w:rPr>
          <w:rFonts w:ascii="TH SarabunPSK" w:hAnsi="TH SarabunPSK" w:cs="TH SarabunPSK"/>
          <w:sz w:val="28"/>
          <w:cs/>
        </w:rPr>
        <w:t xml:space="preserve">จำนวนรับ </w:t>
      </w:r>
      <w:sdt>
        <w:sdtPr>
          <w:rPr>
            <w:rFonts w:ascii="TH SarabunPSK" w:hAnsi="TH SarabunPSK" w:cs="TH SarabunPSK"/>
            <w:sz w:val="28"/>
            <w:u w:val="single"/>
          </w:rPr>
          <w:id w:val="-1881937652"/>
          <w:placeholder>
            <w:docPart w:val="E644412B0A0746A3B8614E6140B1ACAD"/>
          </w:placeholder>
          <w:showingPlcHdr/>
          <w:text/>
        </w:sdtPr>
        <w:sdtEndPr/>
        <w:sdtContent>
          <w:r w:rsidRPr="0052240F">
            <w:rPr>
              <w:rFonts w:ascii="TH SarabunPSK" w:hAnsi="TH SarabunPSK" w:cs="TH SarabunPSK"/>
              <w:sz w:val="28"/>
            </w:rPr>
            <w:t>__________</w:t>
          </w:r>
        </w:sdtContent>
      </w:sdt>
      <w:r w:rsidRPr="0052240F">
        <w:rPr>
          <w:rFonts w:ascii="TH SarabunPSK" w:hAnsi="TH SarabunPSK" w:cs="TH SarabunPSK"/>
          <w:sz w:val="28"/>
          <w:cs/>
        </w:rPr>
        <w:t>คน</w:t>
      </w:r>
      <w:r w:rsidR="0052240F">
        <w:rPr>
          <w:rFonts w:ascii="TH SarabunPSK" w:hAnsi="TH SarabunPSK" w:cs="TH SarabunPSK"/>
          <w:sz w:val="28"/>
        </w:rPr>
        <w:t xml:space="preserve"> </w:t>
      </w:r>
      <w:r w:rsidR="0052240F">
        <w:rPr>
          <w:rFonts w:ascii="TH SarabunPSK" w:hAnsi="TH SarabunPSK" w:cs="TH SarabunPSK" w:hint="cs"/>
          <w:sz w:val="28"/>
          <w:cs/>
        </w:rPr>
        <w:t>ภาคการศึกษาที่รับ</w:t>
      </w:r>
      <w:bookmarkStart w:id="2" w:name="_Hlk117848085"/>
      <w:sdt>
        <w:sdtPr>
          <w:rPr>
            <w:rFonts w:ascii="TH SarabunPSK" w:hAnsi="TH SarabunPSK" w:cs="TH SarabunPSK"/>
            <w:sz w:val="28"/>
            <w:u w:val="single"/>
          </w:rPr>
          <w:id w:val="-424497652"/>
          <w:placeholder>
            <w:docPart w:val="2E66BFE064E14BAB92CF9D8AC8117C8D"/>
          </w:placeholder>
          <w:showingPlcHdr/>
          <w:comboBox>
            <w:listItem w:value="Please choose"/>
            <w:listItem w:displayText="ต้น" w:value="ต้น"/>
            <w:listItem w:displayText="ปลาย" w:value="ปลาย"/>
            <w:listItem w:displayText="ฤดูร้อน" w:value="ฤดูร้อน"/>
            <w:listItem w:displayText="ต้น-ปลาย" w:value="ต้น-ปลาย"/>
            <w:listItem w:displayText="ทุกภาคการศึกษา" w:value="ทุกภาคการศึกษา"/>
          </w:comboBox>
        </w:sdtPr>
        <w:sdtEndPr/>
        <w:sdtContent>
          <w:r w:rsidR="0052240F" w:rsidRPr="0052240F">
            <w:rPr>
              <w:rFonts w:ascii="TH SarabunPSK" w:hAnsi="TH SarabunPSK" w:cs="TH SarabunPSK"/>
              <w:sz w:val="28"/>
            </w:rPr>
            <w:t>_________</w:t>
          </w:r>
        </w:sdtContent>
      </w:sdt>
      <w:bookmarkEnd w:id="2"/>
      <w:r w:rsidRPr="0052240F">
        <w:rPr>
          <w:rFonts w:ascii="TH SarabunPSK" w:hAnsi="TH SarabunPSK" w:cs="TH SarabunPSK"/>
          <w:sz w:val="28"/>
        </w:rPr>
        <w:br/>
      </w:r>
      <w:r w:rsidRPr="0052240F">
        <w:rPr>
          <w:rFonts w:ascii="TH SarabunPSK" w:hAnsi="TH SarabunPSK" w:cs="TH SarabunPSK"/>
          <w:sz w:val="28"/>
          <w:cs/>
        </w:rPr>
        <w:t xml:space="preserve">                        </w:t>
      </w:r>
      <w:sdt>
        <w:sdtPr>
          <w:rPr>
            <w:rFonts w:ascii="TH SarabunPSK" w:hAnsi="TH SarabunPSK" w:cs="TH SarabunPSK"/>
            <w:sz w:val="28"/>
          </w:rPr>
          <w:id w:val="-468667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2240F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52240F">
        <w:rPr>
          <w:rFonts w:ascii="TH SarabunPSK" w:hAnsi="TH SarabunPSK" w:cs="TH SarabunPSK"/>
          <w:sz w:val="28"/>
        </w:rPr>
        <w:t xml:space="preserve">  </w:t>
      </w:r>
      <w:r w:rsidRPr="0052240F">
        <w:rPr>
          <w:rFonts w:ascii="TH SarabunPSK" w:hAnsi="TH SarabunPSK" w:cs="TH SarabunPSK"/>
          <w:sz w:val="28"/>
          <w:cs/>
        </w:rPr>
        <w:t>เทคโนโลยีการอาหาร</w:t>
      </w:r>
      <w:r w:rsidRPr="0052240F">
        <w:rPr>
          <w:rFonts w:ascii="TH SarabunPSK" w:hAnsi="TH SarabunPSK" w:cs="TH SarabunPSK"/>
          <w:sz w:val="28"/>
        </w:rPr>
        <w:t xml:space="preserve">      </w:t>
      </w:r>
      <w:bookmarkStart w:id="3" w:name="_Hlk117824626"/>
      <w:r w:rsidRPr="0052240F">
        <w:rPr>
          <w:rFonts w:ascii="TH SarabunPSK" w:hAnsi="TH SarabunPSK" w:cs="TH SarabunPSK"/>
          <w:sz w:val="28"/>
          <w:cs/>
        </w:rPr>
        <w:t xml:space="preserve">จำนวนรับ </w:t>
      </w:r>
      <w:sdt>
        <w:sdtPr>
          <w:rPr>
            <w:rFonts w:ascii="TH SarabunPSK" w:hAnsi="TH SarabunPSK" w:cs="TH SarabunPSK"/>
            <w:sz w:val="28"/>
            <w:u w:val="single"/>
          </w:rPr>
          <w:id w:val="1866712669"/>
          <w:placeholder>
            <w:docPart w:val="4078FDFC55444690A8172427DDA36055"/>
          </w:placeholder>
          <w:showingPlcHdr/>
          <w:text/>
        </w:sdtPr>
        <w:sdtEndPr/>
        <w:sdtContent>
          <w:r w:rsidRPr="0052240F">
            <w:rPr>
              <w:rFonts w:ascii="TH SarabunPSK" w:hAnsi="TH SarabunPSK" w:cs="TH SarabunPSK"/>
              <w:sz w:val="28"/>
            </w:rPr>
            <w:t>__________</w:t>
          </w:r>
        </w:sdtContent>
      </w:sdt>
      <w:r w:rsidRPr="0052240F">
        <w:rPr>
          <w:rFonts w:ascii="TH SarabunPSK" w:hAnsi="TH SarabunPSK" w:cs="TH SarabunPSK"/>
          <w:sz w:val="28"/>
          <w:cs/>
        </w:rPr>
        <w:t>คน</w:t>
      </w:r>
      <w:r w:rsidR="0052240F">
        <w:rPr>
          <w:rFonts w:ascii="TH SarabunPSK" w:hAnsi="TH SarabunPSK" w:cs="TH SarabunPSK"/>
          <w:sz w:val="28"/>
        </w:rPr>
        <w:t xml:space="preserve"> </w:t>
      </w:r>
      <w:r w:rsidR="0052240F" w:rsidRPr="0052240F">
        <w:rPr>
          <w:rFonts w:ascii="TH SarabunPSK" w:hAnsi="TH SarabunPSK" w:cs="TH SarabunPSK" w:hint="cs"/>
          <w:sz w:val="28"/>
          <w:cs/>
        </w:rPr>
        <w:t>ภาคการศึกษาที่รับ</w:t>
      </w:r>
      <w:bookmarkEnd w:id="3"/>
      <w:r w:rsidR="005D6ECE" w:rsidRPr="005D6ECE">
        <w:rPr>
          <w:rFonts w:ascii="TH SarabunPSK" w:hAnsi="TH SarabunPSK" w:cs="TH SarabunPSK"/>
          <w:sz w:val="28"/>
          <w:u w:val="single"/>
        </w:rPr>
        <w:t xml:space="preserve"> </w:t>
      </w:r>
      <w:sdt>
        <w:sdtPr>
          <w:rPr>
            <w:rFonts w:ascii="TH SarabunPSK" w:hAnsi="TH SarabunPSK" w:cs="TH SarabunPSK"/>
            <w:sz w:val="28"/>
            <w:u w:val="single"/>
          </w:rPr>
          <w:id w:val="1565298313"/>
          <w:placeholder>
            <w:docPart w:val="012AE078044B4F53A64462DF95A7BA7E"/>
          </w:placeholder>
          <w:showingPlcHdr/>
          <w:comboBox>
            <w:listItem w:value="Please choose"/>
            <w:listItem w:displayText="ต้น" w:value="ต้น"/>
            <w:listItem w:displayText="ปลาย" w:value="ปลาย"/>
            <w:listItem w:displayText="ฤดูร้อน" w:value="ฤดูร้อน"/>
            <w:listItem w:displayText="ต้น-ปลาย" w:value="ต้น-ปลาย"/>
            <w:listItem w:displayText="ทุกภาคการศึกษา" w:value="ทุกภาคการศึกษา"/>
          </w:comboBox>
        </w:sdtPr>
        <w:sdtEndPr/>
        <w:sdtContent>
          <w:r w:rsidR="005D6ECE" w:rsidRPr="005D6ECE">
            <w:rPr>
              <w:rFonts w:ascii="TH SarabunPSK" w:hAnsi="TH SarabunPSK" w:cs="TH SarabunPSK"/>
              <w:sz w:val="28"/>
            </w:rPr>
            <w:t>_________</w:t>
          </w:r>
        </w:sdtContent>
      </w:sdt>
      <w:r w:rsidRPr="0052240F">
        <w:rPr>
          <w:rFonts w:ascii="TH SarabunPSK" w:hAnsi="TH SarabunPSK" w:cs="TH SarabunPSK"/>
          <w:sz w:val="28"/>
        </w:rPr>
        <w:br/>
      </w:r>
      <w:r w:rsidRPr="0052240F">
        <w:rPr>
          <w:rFonts w:ascii="TH SarabunPSK" w:hAnsi="TH SarabunPSK" w:cs="TH SarabunPSK"/>
          <w:sz w:val="28"/>
          <w:cs/>
        </w:rPr>
        <w:t>ระดับปริ</w:t>
      </w:r>
      <w:r w:rsidR="0052240F" w:rsidRPr="0052240F">
        <w:rPr>
          <w:rFonts w:ascii="TH SarabunPSK" w:hAnsi="TH SarabunPSK" w:cs="TH SarabunPSK"/>
          <w:sz w:val="28"/>
          <w:cs/>
        </w:rPr>
        <w:t>ญญาโท</w:t>
      </w:r>
      <w:r w:rsidR="0052240F">
        <w:rPr>
          <w:rFonts w:ascii="TH SarabunPSK" w:hAnsi="TH SarabunPSK" w:cs="TH SarabunPSK"/>
          <w:sz w:val="28"/>
        </w:rPr>
        <w:t xml:space="preserve">    </w:t>
      </w:r>
      <w:sdt>
        <w:sdtPr>
          <w:rPr>
            <w:rFonts w:ascii="TH SarabunPSK" w:hAnsi="TH SarabunPSK" w:cs="TH SarabunPSK"/>
            <w:sz w:val="28"/>
          </w:rPr>
          <w:id w:val="-436294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240F" w:rsidRPr="0052240F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52240F" w:rsidRPr="0052240F">
        <w:rPr>
          <w:rFonts w:ascii="TH SarabunPSK" w:hAnsi="TH SarabunPSK" w:cs="TH SarabunPSK"/>
          <w:sz w:val="28"/>
        </w:rPr>
        <w:t xml:space="preserve">  </w:t>
      </w:r>
      <w:r w:rsidR="0052240F" w:rsidRPr="0052240F">
        <w:rPr>
          <w:rFonts w:ascii="TH SarabunPSK" w:hAnsi="TH SarabunPSK" w:cs="TH SarabunPSK"/>
          <w:sz w:val="28"/>
          <w:cs/>
        </w:rPr>
        <w:t>เกษตรศาสตร์</w:t>
      </w:r>
      <w:r w:rsidR="0052240F" w:rsidRPr="0052240F">
        <w:rPr>
          <w:rFonts w:ascii="TH SarabunPSK" w:hAnsi="TH SarabunPSK" w:cs="TH SarabunPSK"/>
          <w:sz w:val="28"/>
        </w:rPr>
        <w:t xml:space="preserve">               </w:t>
      </w:r>
      <w:r w:rsidR="0052240F" w:rsidRPr="0052240F">
        <w:rPr>
          <w:rFonts w:ascii="TH SarabunPSK" w:hAnsi="TH SarabunPSK" w:cs="TH SarabunPSK" w:hint="cs"/>
          <w:sz w:val="28"/>
          <w:cs/>
        </w:rPr>
        <w:t xml:space="preserve">จำนวนรับ </w:t>
      </w:r>
      <w:sdt>
        <w:sdtPr>
          <w:rPr>
            <w:rFonts w:ascii="TH SarabunPSK" w:hAnsi="TH SarabunPSK" w:cs="TH SarabunPSK"/>
            <w:sz w:val="28"/>
            <w:u w:val="single"/>
          </w:rPr>
          <w:id w:val="-92319556"/>
          <w:placeholder>
            <w:docPart w:val="43656539457445F99316733E932E050E"/>
          </w:placeholder>
          <w:showingPlcHdr/>
          <w:text/>
        </w:sdtPr>
        <w:sdtEndPr/>
        <w:sdtContent>
          <w:r w:rsidR="0052240F" w:rsidRPr="0052240F">
            <w:rPr>
              <w:rFonts w:ascii="TH SarabunPSK" w:hAnsi="TH SarabunPSK" w:cs="TH SarabunPSK"/>
              <w:sz w:val="28"/>
            </w:rPr>
            <w:t>__________</w:t>
          </w:r>
        </w:sdtContent>
      </w:sdt>
      <w:r w:rsidR="0052240F" w:rsidRPr="0052240F">
        <w:rPr>
          <w:rFonts w:ascii="TH SarabunPSK" w:hAnsi="TH SarabunPSK" w:cs="TH SarabunPSK" w:hint="cs"/>
          <w:sz w:val="28"/>
          <w:cs/>
        </w:rPr>
        <w:t>คน</w:t>
      </w:r>
      <w:r w:rsidR="0052240F" w:rsidRPr="0052240F">
        <w:rPr>
          <w:rFonts w:ascii="TH SarabunPSK" w:hAnsi="TH SarabunPSK" w:cs="TH SarabunPSK"/>
          <w:sz w:val="28"/>
        </w:rPr>
        <w:t xml:space="preserve"> </w:t>
      </w:r>
      <w:r w:rsidR="0052240F" w:rsidRPr="0052240F">
        <w:rPr>
          <w:rFonts w:ascii="TH SarabunPSK" w:hAnsi="TH SarabunPSK" w:cs="TH SarabunPSK" w:hint="cs"/>
          <w:sz w:val="28"/>
          <w:cs/>
        </w:rPr>
        <w:t>ภาคการศึกษาที่รับ</w:t>
      </w:r>
      <w:r w:rsidR="005D6ECE" w:rsidRPr="005D6ECE">
        <w:rPr>
          <w:rFonts w:ascii="TH SarabunPSK" w:hAnsi="TH SarabunPSK" w:cs="TH SarabunPSK"/>
          <w:sz w:val="28"/>
          <w:u w:val="single"/>
        </w:rPr>
        <w:t xml:space="preserve"> </w:t>
      </w:r>
      <w:sdt>
        <w:sdtPr>
          <w:rPr>
            <w:rFonts w:ascii="TH SarabunPSK" w:hAnsi="TH SarabunPSK" w:cs="TH SarabunPSK"/>
            <w:sz w:val="28"/>
            <w:u w:val="single"/>
          </w:rPr>
          <w:id w:val="-903060420"/>
          <w:placeholder>
            <w:docPart w:val="38CFC883699D482489DAA9F8D6EC7590"/>
          </w:placeholder>
          <w:showingPlcHdr/>
          <w:comboBox>
            <w:listItem w:value="Please choose"/>
            <w:listItem w:displayText="ต้น" w:value="ต้น"/>
            <w:listItem w:displayText="ปลาย" w:value="ปลาย"/>
            <w:listItem w:displayText="ฤดูร้อน" w:value="ฤดูร้อน"/>
            <w:listItem w:displayText="ต้น-ปลาย" w:value="ต้น-ปลาย"/>
            <w:listItem w:displayText="ทุกภาคการศึกษา" w:value="ทุกภาคการศึกษา"/>
          </w:comboBox>
        </w:sdtPr>
        <w:sdtEndPr/>
        <w:sdtContent>
          <w:r w:rsidR="005D6ECE" w:rsidRPr="005D6ECE">
            <w:rPr>
              <w:rFonts w:ascii="TH SarabunPSK" w:hAnsi="TH SarabunPSK" w:cs="TH SarabunPSK"/>
              <w:sz w:val="28"/>
            </w:rPr>
            <w:t>_________</w:t>
          </w:r>
        </w:sdtContent>
      </w:sdt>
    </w:p>
    <w:p w14:paraId="3E54AC3F" w14:textId="642BE7BC" w:rsidR="00F857C5" w:rsidRPr="0052240F" w:rsidRDefault="0052240F" w:rsidP="00F857C5">
      <w:pPr>
        <w:pStyle w:val="a4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                   </w:t>
      </w:r>
      <w:r w:rsidRPr="0052240F">
        <w:rPr>
          <w:rFonts w:ascii="TH SarabunPSK" w:hAnsi="TH SarabunPSK" w:cs="TH SarabunPSK"/>
          <w:sz w:val="28"/>
          <w:cs/>
        </w:rPr>
        <w:t xml:space="preserve">    </w:t>
      </w:r>
      <w:sdt>
        <w:sdtPr>
          <w:rPr>
            <w:rFonts w:ascii="TH SarabunPSK" w:hAnsi="TH SarabunPSK" w:cs="TH SarabunPSK"/>
            <w:sz w:val="28"/>
          </w:rPr>
          <w:id w:val="-2127846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2240F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52240F">
        <w:rPr>
          <w:rFonts w:ascii="TH SarabunPSK" w:hAnsi="TH SarabunPSK" w:cs="TH SarabunPSK"/>
          <w:sz w:val="28"/>
        </w:rPr>
        <w:t xml:space="preserve">  </w:t>
      </w:r>
      <w:r w:rsidRPr="0052240F">
        <w:rPr>
          <w:rFonts w:ascii="TH SarabunPSK" w:hAnsi="TH SarabunPSK" w:cs="TH SarabunPSK"/>
          <w:sz w:val="26"/>
          <w:szCs w:val="26"/>
          <w:cs/>
        </w:rPr>
        <w:t>การจัดการการผลิตอุตสาหกรรมอาหาร</w:t>
      </w:r>
      <w:r>
        <w:rPr>
          <w:rFonts w:ascii="TH SarabunPSK" w:hAnsi="TH SarabunPSK" w:cs="TH SarabunPSK"/>
          <w:sz w:val="28"/>
        </w:rPr>
        <w:t xml:space="preserve"> </w:t>
      </w:r>
      <w:r w:rsidRPr="0052240F">
        <w:rPr>
          <w:rFonts w:ascii="TH SarabunPSK" w:hAnsi="TH SarabunPSK" w:cs="TH SarabunPSK" w:hint="cs"/>
          <w:sz w:val="28"/>
          <w:cs/>
        </w:rPr>
        <w:t xml:space="preserve">จำนวนรับ </w:t>
      </w:r>
      <w:sdt>
        <w:sdtPr>
          <w:rPr>
            <w:rFonts w:ascii="TH SarabunPSK" w:hAnsi="TH SarabunPSK" w:cs="TH SarabunPSK"/>
            <w:sz w:val="28"/>
            <w:u w:val="single"/>
          </w:rPr>
          <w:id w:val="-1617905564"/>
          <w:placeholder>
            <w:docPart w:val="3861C683773C4E8ABEAD22F776E336D8"/>
          </w:placeholder>
          <w:showingPlcHdr/>
          <w:text/>
        </w:sdtPr>
        <w:sdtEndPr/>
        <w:sdtContent>
          <w:r w:rsidRPr="0052240F">
            <w:rPr>
              <w:rFonts w:ascii="TH SarabunPSK" w:hAnsi="TH SarabunPSK" w:cs="TH SarabunPSK"/>
              <w:sz w:val="28"/>
            </w:rPr>
            <w:t>__________</w:t>
          </w:r>
        </w:sdtContent>
      </w:sdt>
      <w:r w:rsidRPr="0052240F">
        <w:rPr>
          <w:rFonts w:ascii="TH SarabunPSK" w:hAnsi="TH SarabunPSK" w:cs="TH SarabunPSK" w:hint="cs"/>
          <w:sz w:val="28"/>
          <w:cs/>
        </w:rPr>
        <w:t>คน</w:t>
      </w:r>
      <w:r w:rsidRPr="0052240F">
        <w:rPr>
          <w:rFonts w:ascii="TH SarabunPSK" w:hAnsi="TH SarabunPSK" w:cs="TH SarabunPSK"/>
          <w:sz w:val="28"/>
        </w:rPr>
        <w:t xml:space="preserve"> </w:t>
      </w:r>
      <w:r w:rsidRPr="0052240F">
        <w:rPr>
          <w:rFonts w:ascii="TH SarabunPSK" w:hAnsi="TH SarabunPSK" w:cs="TH SarabunPSK" w:hint="cs"/>
          <w:sz w:val="28"/>
          <w:cs/>
        </w:rPr>
        <w:t>ภาคการศึกษาที่รับ</w:t>
      </w:r>
      <w:r w:rsidR="005D6ECE" w:rsidRPr="005D6ECE">
        <w:rPr>
          <w:rFonts w:ascii="TH SarabunPSK" w:hAnsi="TH SarabunPSK" w:cs="TH SarabunPSK"/>
          <w:sz w:val="28"/>
          <w:u w:val="single"/>
        </w:rPr>
        <w:t xml:space="preserve"> </w:t>
      </w:r>
      <w:sdt>
        <w:sdtPr>
          <w:rPr>
            <w:rFonts w:ascii="TH SarabunPSK" w:hAnsi="TH SarabunPSK" w:cs="TH SarabunPSK"/>
            <w:sz w:val="28"/>
            <w:u w:val="single"/>
          </w:rPr>
          <w:id w:val="-356129580"/>
          <w:placeholder>
            <w:docPart w:val="0779D365A97F4475B5137175B8C2257B"/>
          </w:placeholder>
          <w:showingPlcHdr/>
          <w:comboBox>
            <w:listItem w:value="Please choose"/>
            <w:listItem w:displayText="ต้น" w:value="ต้น"/>
            <w:listItem w:displayText="ปลาย" w:value="ปลาย"/>
            <w:listItem w:displayText="ฤดูร้อน" w:value="ฤดูร้อน"/>
            <w:listItem w:displayText="ต้น-ปลาย" w:value="ต้น-ปลาย"/>
            <w:listItem w:displayText="ทุกภาคการศึกษา" w:value="ทุกภาคการศึกษา"/>
          </w:comboBox>
        </w:sdtPr>
        <w:sdtEndPr/>
        <w:sdtContent>
          <w:r w:rsidR="005D6ECE" w:rsidRPr="005D6ECE">
            <w:rPr>
              <w:rFonts w:ascii="TH SarabunPSK" w:hAnsi="TH SarabunPSK" w:cs="TH SarabunPSK"/>
              <w:sz w:val="28"/>
            </w:rPr>
            <w:t>_________</w:t>
          </w:r>
        </w:sdtContent>
      </w:sdt>
    </w:p>
    <w:p w14:paraId="79E101B9" w14:textId="7495DD7D" w:rsidR="0052240F" w:rsidRPr="005D6ECE" w:rsidRDefault="0052240F" w:rsidP="00F857C5">
      <w:pPr>
        <w:pStyle w:val="a4"/>
        <w:rPr>
          <w:rFonts w:ascii="TH SarabunPSK" w:hAnsi="TH SarabunPSK" w:cs="TH SarabunPSK"/>
          <w:sz w:val="28"/>
          <w:szCs w:val="36"/>
          <w:cs/>
        </w:rPr>
      </w:pPr>
      <w:r w:rsidRPr="0052240F">
        <w:rPr>
          <w:rFonts w:ascii="TH SarabunPSK" w:hAnsi="TH SarabunPSK" w:cs="TH SarabunPSK"/>
          <w:sz w:val="28"/>
          <w:cs/>
        </w:rPr>
        <w:t xml:space="preserve">           </w:t>
      </w:r>
      <w:r>
        <w:rPr>
          <w:rFonts w:ascii="TH SarabunPSK" w:hAnsi="TH SarabunPSK" w:cs="TH SarabunPSK" w:hint="cs"/>
          <w:sz w:val="28"/>
          <w:szCs w:val="36"/>
          <w:cs/>
        </w:rPr>
        <w:t xml:space="preserve">   </w:t>
      </w:r>
      <w:r w:rsidRPr="0052240F">
        <w:rPr>
          <w:rFonts w:ascii="TH SarabunPSK" w:hAnsi="TH SarabunPSK" w:cs="TH SarabunPSK"/>
          <w:sz w:val="28"/>
          <w:szCs w:val="36"/>
          <w:cs/>
        </w:rPr>
        <w:t xml:space="preserve">       </w:t>
      </w:r>
      <w:sdt>
        <w:sdtPr>
          <w:rPr>
            <w:rFonts w:ascii="TH SarabunPSK" w:hAnsi="TH SarabunPSK" w:cs="TH SarabunPSK"/>
            <w:sz w:val="28"/>
          </w:rPr>
          <w:id w:val="-762686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2240F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52240F">
        <w:rPr>
          <w:rFonts w:ascii="TH SarabunPSK" w:hAnsi="TH SarabunPSK" w:cs="TH SarabunPSK"/>
          <w:sz w:val="28"/>
        </w:rPr>
        <w:t xml:space="preserve">  </w:t>
      </w:r>
      <w:r w:rsidRPr="0052240F">
        <w:rPr>
          <w:rFonts w:ascii="TH SarabunPSK" w:hAnsi="TH SarabunPSK" w:cs="TH SarabunPSK"/>
          <w:sz w:val="28"/>
          <w:cs/>
        </w:rPr>
        <w:t xml:space="preserve">เทคโนโลยีการอาหาร  </w:t>
      </w:r>
      <w:r>
        <w:rPr>
          <w:rFonts w:ascii="TH SarabunPSK" w:hAnsi="TH SarabunPSK" w:cs="TH SarabunPSK" w:hint="cs"/>
          <w:sz w:val="28"/>
          <w:cs/>
        </w:rPr>
        <w:t xml:space="preserve">    </w:t>
      </w:r>
      <w:r w:rsidRPr="0052240F">
        <w:rPr>
          <w:rFonts w:ascii="TH SarabunPSK" w:hAnsi="TH SarabunPSK" w:cs="TH SarabunPSK"/>
          <w:sz w:val="28"/>
          <w:cs/>
        </w:rPr>
        <w:t xml:space="preserve">จำนวนรับ </w:t>
      </w:r>
      <w:sdt>
        <w:sdtPr>
          <w:rPr>
            <w:rFonts w:ascii="TH SarabunPSK" w:hAnsi="TH SarabunPSK" w:cs="TH SarabunPSK"/>
            <w:sz w:val="28"/>
            <w:u w:val="single"/>
          </w:rPr>
          <w:id w:val="1363097815"/>
          <w:placeholder>
            <w:docPart w:val="97C02838E7CE41CDBB2FEDAA3570DA9A"/>
          </w:placeholder>
          <w:showingPlcHdr/>
          <w:text/>
        </w:sdtPr>
        <w:sdtEndPr/>
        <w:sdtContent>
          <w:r w:rsidRPr="0052240F">
            <w:rPr>
              <w:rFonts w:ascii="TH SarabunPSK" w:hAnsi="TH SarabunPSK" w:cs="TH SarabunPSK"/>
              <w:sz w:val="28"/>
            </w:rPr>
            <w:t>__________</w:t>
          </w:r>
        </w:sdtContent>
      </w:sdt>
      <w:r w:rsidRPr="0052240F">
        <w:rPr>
          <w:rFonts w:ascii="TH SarabunPSK" w:hAnsi="TH SarabunPSK" w:cs="TH SarabunPSK"/>
          <w:sz w:val="28"/>
          <w:cs/>
        </w:rPr>
        <w:t>คน</w:t>
      </w:r>
      <w:r w:rsidRPr="0052240F">
        <w:rPr>
          <w:rFonts w:ascii="TH SarabunPSK" w:hAnsi="TH SarabunPSK" w:cs="TH SarabunPSK"/>
          <w:sz w:val="28"/>
        </w:rPr>
        <w:t xml:space="preserve"> </w:t>
      </w:r>
      <w:r w:rsidRPr="0052240F">
        <w:rPr>
          <w:rFonts w:ascii="TH SarabunPSK" w:hAnsi="TH SarabunPSK" w:cs="TH SarabunPSK"/>
          <w:sz w:val="28"/>
          <w:cs/>
        </w:rPr>
        <w:t>ภาคการศึกษาที่รับ</w:t>
      </w:r>
      <w:r w:rsidR="005D6ECE" w:rsidRPr="005D6ECE">
        <w:rPr>
          <w:rFonts w:ascii="TH SarabunPSK" w:hAnsi="TH SarabunPSK" w:cs="TH SarabunPSK"/>
          <w:sz w:val="28"/>
          <w:u w:val="single"/>
        </w:rPr>
        <w:t xml:space="preserve"> </w:t>
      </w:r>
      <w:sdt>
        <w:sdtPr>
          <w:rPr>
            <w:rFonts w:ascii="TH SarabunPSK" w:hAnsi="TH SarabunPSK" w:cs="TH SarabunPSK"/>
            <w:sz w:val="28"/>
            <w:szCs w:val="36"/>
            <w:u w:val="single"/>
          </w:rPr>
          <w:id w:val="1077321831"/>
          <w:placeholder>
            <w:docPart w:val="8B7636A8903B44C3A7AEEA9C9388F97A"/>
          </w:placeholder>
          <w:showingPlcHdr/>
          <w:comboBox>
            <w:listItem w:value="Please choose"/>
            <w:listItem w:displayText="ต้น" w:value="ต้น"/>
            <w:listItem w:displayText="ปลาย" w:value="ปลาย"/>
            <w:listItem w:displayText="ฤดูร้อน" w:value="ฤดูร้อน"/>
            <w:listItem w:displayText="ต้น-ปลาย" w:value="ต้น-ปลาย"/>
            <w:listItem w:displayText="ทุกภาคการศึกษา" w:value="ทุกภาคการศึกษา"/>
          </w:comboBox>
        </w:sdtPr>
        <w:sdtEndPr/>
        <w:sdtContent>
          <w:r w:rsidR="005D6ECE" w:rsidRPr="005D6ECE">
            <w:rPr>
              <w:rFonts w:ascii="TH SarabunPSK" w:hAnsi="TH SarabunPSK" w:cs="TH SarabunPSK"/>
              <w:sz w:val="28"/>
              <w:szCs w:val="36"/>
            </w:rPr>
            <w:t>_________</w:t>
          </w:r>
        </w:sdtContent>
      </w:sdt>
    </w:p>
    <w:p w14:paraId="0F608447" w14:textId="38460C3D" w:rsidR="0052240F" w:rsidRDefault="0052240F" w:rsidP="0052240F">
      <w:pPr>
        <w:pStyle w:val="a4"/>
        <w:rPr>
          <w:rFonts w:ascii="TH SarabunPSK" w:hAnsi="TH SarabunPSK" w:cs="TH SarabunPSK"/>
          <w:sz w:val="28"/>
        </w:rPr>
      </w:pPr>
      <w:r w:rsidRPr="0052240F">
        <w:rPr>
          <w:rFonts w:ascii="TH SarabunPSK" w:hAnsi="TH SarabunPSK" w:cs="TH SarabunPSK" w:hint="cs"/>
          <w:sz w:val="28"/>
          <w:cs/>
        </w:rPr>
        <w:t>ระดับปริญญาเอก</w:t>
      </w:r>
      <w:r>
        <w:rPr>
          <w:rFonts w:ascii="TH SarabunPSK" w:hAnsi="TH SarabunPSK" w:cs="TH SarabunPSK"/>
          <w:sz w:val="28"/>
        </w:rPr>
        <w:t xml:space="preserve">  </w:t>
      </w:r>
      <w:r w:rsidR="00093087">
        <w:rPr>
          <w:rFonts w:ascii="TH SarabunPSK" w:hAnsi="TH SarabunPSK" w:cs="TH SarabunPSK"/>
          <w:sz w:val="28"/>
        </w:rPr>
        <w:t xml:space="preserve"> </w:t>
      </w:r>
      <w:sdt>
        <w:sdtPr>
          <w:rPr>
            <w:rFonts w:ascii="TH SarabunPSK" w:hAnsi="TH SarabunPSK" w:cs="TH SarabunPSK"/>
            <w:sz w:val="28"/>
          </w:rPr>
          <w:id w:val="1163665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2240F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52240F">
        <w:rPr>
          <w:rFonts w:ascii="TH SarabunPSK" w:hAnsi="TH SarabunPSK" w:cs="TH SarabunPSK"/>
          <w:sz w:val="28"/>
        </w:rPr>
        <w:t xml:space="preserve">  </w:t>
      </w:r>
      <w:r w:rsidRPr="0052240F">
        <w:rPr>
          <w:rFonts w:ascii="TH SarabunPSK" w:hAnsi="TH SarabunPSK" w:cs="TH SarabunPSK"/>
          <w:sz w:val="28"/>
          <w:cs/>
        </w:rPr>
        <w:t>เกษตรศาสตร์</w:t>
      </w:r>
      <w:r w:rsidRPr="0052240F">
        <w:rPr>
          <w:rFonts w:ascii="TH SarabunPSK" w:hAnsi="TH SarabunPSK" w:cs="TH SarabunPSK"/>
          <w:sz w:val="28"/>
        </w:rPr>
        <w:t xml:space="preserve">               </w:t>
      </w:r>
      <w:r w:rsidRPr="0052240F">
        <w:rPr>
          <w:rFonts w:ascii="TH SarabunPSK" w:hAnsi="TH SarabunPSK" w:cs="TH SarabunPSK" w:hint="cs"/>
          <w:sz w:val="28"/>
          <w:cs/>
        </w:rPr>
        <w:t xml:space="preserve">จำนวนรับ </w:t>
      </w:r>
      <w:sdt>
        <w:sdtPr>
          <w:rPr>
            <w:rFonts w:ascii="TH SarabunPSK" w:hAnsi="TH SarabunPSK" w:cs="TH SarabunPSK"/>
            <w:sz w:val="28"/>
            <w:u w:val="single"/>
          </w:rPr>
          <w:id w:val="191043157"/>
          <w:placeholder>
            <w:docPart w:val="67E910C403924AFFA61334B446726175"/>
          </w:placeholder>
          <w:showingPlcHdr/>
          <w:text/>
        </w:sdtPr>
        <w:sdtEndPr/>
        <w:sdtContent>
          <w:r w:rsidRPr="0052240F">
            <w:rPr>
              <w:rFonts w:ascii="TH SarabunPSK" w:hAnsi="TH SarabunPSK" w:cs="TH SarabunPSK"/>
              <w:sz w:val="28"/>
            </w:rPr>
            <w:t>__________</w:t>
          </w:r>
        </w:sdtContent>
      </w:sdt>
      <w:r w:rsidRPr="0052240F">
        <w:rPr>
          <w:rFonts w:ascii="TH SarabunPSK" w:hAnsi="TH SarabunPSK" w:cs="TH SarabunPSK" w:hint="cs"/>
          <w:sz w:val="28"/>
          <w:cs/>
        </w:rPr>
        <w:t>คน</w:t>
      </w:r>
      <w:r w:rsidRPr="0052240F">
        <w:rPr>
          <w:rFonts w:ascii="TH SarabunPSK" w:hAnsi="TH SarabunPSK" w:cs="TH SarabunPSK"/>
          <w:sz w:val="28"/>
        </w:rPr>
        <w:t xml:space="preserve"> </w:t>
      </w:r>
      <w:r w:rsidRPr="0052240F">
        <w:rPr>
          <w:rFonts w:ascii="TH SarabunPSK" w:hAnsi="TH SarabunPSK" w:cs="TH SarabunPSK" w:hint="cs"/>
          <w:sz w:val="28"/>
          <w:cs/>
        </w:rPr>
        <w:t>ภาคการศึกษาที่รับ</w:t>
      </w:r>
      <w:r w:rsidR="005D6ECE" w:rsidRPr="005D6ECE">
        <w:rPr>
          <w:rFonts w:ascii="TH SarabunPSK" w:hAnsi="TH SarabunPSK" w:cs="TH SarabunPSK"/>
          <w:sz w:val="28"/>
          <w:u w:val="single"/>
        </w:rPr>
        <w:t xml:space="preserve"> </w:t>
      </w:r>
      <w:sdt>
        <w:sdtPr>
          <w:rPr>
            <w:rFonts w:ascii="TH SarabunPSK" w:hAnsi="TH SarabunPSK" w:cs="TH SarabunPSK"/>
            <w:sz w:val="28"/>
            <w:u w:val="single"/>
          </w:rPr>
          <w:id w:val="1383295375"/>
          <w:placeholder>
            <w:docPart w:val="BB24F9CBCAA64A80852640518FB3C589"/>
          </w:placeholder>
          <w:showingPlcHdr/>
          <w:comboBox>
            <w:listItem w:value="Please choose"/>
            <w:listItem w:displayText="ต้น" w:value="ต้น"/>
            <w:listItem w:displayText="ปลาย" w:value="ปลาย"/>
            <w:listItem w:displayText="ฤดูร้อน" w:value="ฤดูร้อน"/>
            <w:listItem w:displayText="ต้น-ปลาย" w:value="ต้น-ปลาย"/>
            <w:listItem w:displayText="ทุกภาคการศึกษา" w:value="ทุกภาคการศึกษา"/>
          </w:comboBox>
        </w:sdtPr>
        <w:sdtEndPr/>
        <w:sdtContent>
          <w:r w:rsidR="005D6ECE" w:rsidRPr="005D6ECE">
            <w:rPr>
              <w:rFonts w:ascii="TH SarabunPSK" w:hAnsi="TH SarabunPSK" w:cs="TH SarabunPSK"/>
              <w:sz w:val="28"/>
            </w:rPr>
            <w:t>_________</w:t>
          </w:r>
        </w:sdtContent>
      </w:sdt>
    </w:p>
    <w:p w14:paraId="74D2D41D" w14:textId="1CA09AB7" w:rsidR="00F857C5" w:rsidRDefault="0052240F" w:rsidP="0052240F">
      <w:pPr>
        <w:pStyle w:val="a4"/>
        <w:rPr>
          <w:rFonts w:ascii="TH SarabunPSK" w:hAnsi="TH SarabunPSK" w:cs="TH SarabunPSK"/>
          <w:sz w:val="28"/>
        </w:rPr>
      </w:pPr>
      <w:r w:rsidRPr="0052240F">
        <w:rPr>
          <w:rFonts w:ascii="TH SarabunPSK" w:hAnsi="TH SarabunPSK" w:cs="TH SarabunPSK"/>
          <w:sz w:val="28"/>
          <w:cs/>
        </w:rPr>
        <w:t xml:space="preserve">           </w:t>
      </w:r>
      <w:r>
        <w:rPr>
          <w:rFonts w:ascii="TH SarabunPSK" w:hAnsi="TH SarabunPSK" w:cs="TH SarabunPSK" w:hint="cs"/>
          <w:sz w:val="28"/>
          <w:szCs w:val="36"/>
          <w:cs/>
        </w:rPr>
        <w:t xml:space="preserve">   </w:t>
      </w:r>
      <w:r w:rsidRPr="0052240F">
        <w:rPr>
          <w:rFonts w:ascii="TH SarabunPSK" w:hAnsi="TH SarabunPSK" w:cs="TH SarabunPSK"/>
          <w:sz w:val="28"/>
          <w:szCs w:val="36"/>
          <w:cs/>
        </w:rPr>
        <w:t xml:space="preserve">       </w:t>
      </w:r>
      <w:sdt>
        <w:sdtPr>
          <w:rPr>
            <w:rFonts w:ascii="TH SarabunPSK" w:hAnsi="TH SarabunPSK" w:cs="TH SarabunPSK"/>
            <w:sz w:val="28"/>
          </w:rPr>
          <w:id w:val="-1552617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2240F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52240F">
        <w:rPr>
          <w:rFonts w:ascii="TH SarabunPSK" w:hAnsi="TH SarabunPSK" w:cs="TH SarabunPSK"/>
          <w:sz w:val="28"/>
        </w:rPr>
        <w:t xml:space="preserve">  </w:t>
      </w:r>
      <w:r w:rsidRPr="0052240F">
        <w:rPr>
          <w:rFonts w:ascii="TH SarabunPSK" w:hAnsi="TH SarabunPSK" w:cs="TH SarabunPSK"/>
          <w:sz w:val="28"/>
          <w:cs/>
        </w:rPr>
        <w:t xml:space="preserve">เทคโนโลยีการอาหาร  </w:t>
      </w:r>
      <w:r>
        <w:rPr>
          <w:rFonts w:ascii="TH SarabunPSK" w:hAnsi="TH SarabunPSK" w:cs="TH SarabunPSK" w:hint="cs"/>
          <w:sz w:val="28"/>
          <w:cs/>
        </w:rPr>
        <w:t xml:space="preserve">    </w:t>
      </w:r>
      <w:r w:rsidRPr="0052240F">
        <w:rPr>
          <w:rFonts w:ascii="TH SarabunPSK" w:hAnsi="TH SarabunPSK" w:cs="TH SarabunPSK"/>
          <w:sz w:val="28"/>
          <w:cs/>
        </w:rPr>
        <w:t xml:space="preserve">จำนวนรับ </w:t>
      </w:r>
      <w:sdt>
        <w:sdtPr>
          <w:rPr>
            <w:rFonts w:ascii="TH SarabunPSK" w:hAnsi="TH SarabunPSK" w:cs="TH SarabunPSK"/>
            <w:sz w:val="28"/>
            <w:u w:val="single"/>
          </w:rPr>
          <w:id w:val="1796012910"/>
          <w:placeholder>
            <w:docPart w:val="B71692B4794F49EFB81CA1A84D91AF63"/>
          </w:placeholder>
          <w:showingPlcHdr/>
          <w:text/>
        </w:sdtPr>
        <w:sdtEndPr/>
        <w:sdtContent>
          <w:r w:rsidRPr="0052240F">
            <w:rPr>
              <w:rFonts w:ascii="TH SarabunPSK" w:hAnsi="TH SarabunPSK" w:cs="TH SarabunPSK"/>
              <w:sz w:val="28"/>
            </w:rPr>
            <w:t>__________</w:t>
          </w:r>
        </w:sdtContent>
      </w:sdt>
      <w:r w:rsidRPr="0052240F">
        <w:rPr>
          <w:rFonts w:ascii="TH SarabunPSK" w:hAnsi="TH SarabunPSK" w:cs="TH SarabunPSK"/>
          <w:sz w:val="28"/>
          <w:cs/>
        </w:rPr>
        <w:t>คน</w:t>
      </w:r>
      <w:r w:rsidRPr="0052240F">
        <w:rPr>
          <w:rFonts w:ascii="TH SarabunPSK" w:hAnsi="TH SarabunPSK" w:cs="TH SarabunPSK"/>
          <w:sz w:val="28"/>
        </w:rPr>
        <w:t xml:space="preserve"> </w:t>
      </w:r>
      <w:r w:rsidRPr="0052240F">
        <w:rPr>
          <w:rFonts w:ascii="TH SarabunPSK" w:hAnsi="TH SarabunPSK" w:cs="TH SarabunPSK"/>
          <w:sz w:val="28"/>
          <w:cs/>
        </w:rPr>
        <w:t>ภาคการศึกษาที่รับ</w:t>
      </w:r>
      <w:r w:rsidR="005D6ECE" w:rsidRPr="005D6ECE">
        <w:rPr>
          <w:rFonts w:ascii="TH SarabunPSK" w:hAnsi="TH SarabunPSK" w:cs="TH SarabunPSK"/>
          <w:sz w:val="28"/>
          <w:u w:val="single"/>
        </w:rPr>
        <w:t xml:space="preserve"> </w:t>
      </w:r>
      <w:sdt>
        <w:sdtPr>
          <w:rPr>
            <w:rFonts w:ascii="TH SarabunPSK" w:hAnsi="TH SarabunPSK" w:cs="TH SarabunPSK"/>
            <w:sz w:val="28"/>
            <w:u w:val="single"/>
          </w:rPr>
          <w:id w:val="1874106292"/>
          <w:placeholder>
            <w:docPart w:val="13F7CF8D75524F69B0DB5E46FA9976CD"/>
          </w:placeholder>
          <w:showingPlcHdr/>
          <w:comboBox>
            <w:listItem w:value="Please choose"/>
            <w:listItem w:displayText="ต้น" w:value="ต้น"/>
            <w:listItem w:displayText="ปลาย" w:value="ปลาย"/>
            <w:listItem w:displayText="ฤดูร้อน" w:value="ฤดูร้อน"/>
            <w:listItem w:displayText="ต้น-ปลาย" w:value="ต้น-ปลาย"/>
            <w:listItem w:displayText="ทุกภาคการศึกษา" w:value="ทุกภาคการศึกษา"/>
          </w:comboBox>
        </w:sdtPr>
        <w:sdtEndPr/>
        <w:sdtContent>
          <w:r w:rsidR="005D6ECE" w:rsidRPr="005D6ECE">
            <w:rPr>
              <w:rFonts w:ascii="TH SarabunPSK" w:hAnsi="TH SarabunPSK" w:cs="TH SarabunPSK"/>
              <w:sz w:val="28"/>
            </w:rPr>
            <w:t>_________</w:t>
          </w:r>
        </w:sdtContent>
      </w:sdt>
    </w:p>
    <w:p w14:paraId="7ACFD188" w14:textId="77777777" w:rsidR="005A250C" w:rsidRDefault="005A250C" w:rsidP="005A250C">
      <w:pPr>
        <w:pStyle w:val="a4"/>
        <w:rPr>
          <w:rFonts w:ascii="TH SarabunPSK" w:hAnsi="TH SarabunPSK" w:cs="TH SarabunPSK"/>
          <w:sz w:val="28"/>
        </w:rPr>
      </w:pPr>
    </w:p>
    <w:p w14:paraId="73C4FA5A" w14:textId="4F513E4C" w:rsidR="0052240F" w:rsidRDefault="00093087" w:rsidP="00093087">
      <w:pPr>
        <w:pStyle w:val="a4"/>
        <w:numPr>
          <w:ilvl w:val="0"/>
          <w:numId w:val="8"/>
        </w:num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กิจกรรมการแลกเปลี่ยน (เลือกได้มากกว่า 1 ข้อ)</w:t>
      </w:r>
    </w:p>
    <w:p w14:paraId="5C694FA2" w14:textId="77777777" w:rsidR="00093087" w:rsidRDefault="00093087" w:rsidP="00093087">
      <w:pPr>
        <w:pStyle w:val="a4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ระดับปริญญาตรี  </w:t>
      </w:r>
      <w:r w:rsidRPr="00093087">
        <w:rPr>
          <w:rFonts w:ascii="TH SarabunPSK" w:hAnsi="TH SarabunPSK" w:cs="TH SarabunPSK"/>
          <w:sz w:val="28"/>
        </w:rPr>
        <w:t xml:space="preserve"> </w:t>
      </w:r>
      <w:bookmarkStart w:id="4" w:name="_Hlk117825271"/>
      <w:sdt>
        <w:sdtPr>
          <w:rPr>
            <w:rFonts w:ascii="TH SarabunPSK" w:hAnsi="TH SarabunPSK" w:cs="TH SarabunPSK"/>
            <w:sz w:val="28"/>
          </w:rPr>
          <w:id w:val="-1109887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H SarabunPSK" w:hint="eastAsia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>ลงทะเบียนเรียน</w:t>
      </w:r>
      <w:r w:rsidRPr="00093087">
        <w:rPr>
          <w:rFonts w:ascii="TH SarabunPSK" w:hAnsi="TH SarabunPSK" w:cs="TH SarabunPSK"/>
          <w:sz w:val="28"/>
        </w:rPr>
        <w:t xml:space="preserve"> </w:t>
      </w:r>
      <w:sdt>
        <w:sdtPr>
          <w:rPr>
            <w:rFonts w:ascii="TH SarabunPSK" w:hAnsi="TH SarabunPSK" w:cs="TH SarabunPSK"/>
            <w:sz w:val="28"/>
          </w:rPr>
          <w:id w:val="2074001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 </w:t>
      </w:r>
      <w:r>
        <w:rPr>
          <w:rFonts w:ascii="TH SarabunPSK" w:hAnsi="TH SarabunPSK" w:cs="TH SarabunPSK" w:hint="cs"/>
          <w:sz w:val="28"/>
          <w:cs/>
        </w:rPr>
        <w:t>อบรม</w:t>
      </w:r>
      <w:r w:rsidRPr="00093087">
        <w:rPr>
          <w:rFonts w:ascii="TH SarabunPSK" w:hAnsi="TH SarabunPSK" w:cs="TH SarabunPSK"/>
          <w:sz w:val="28"/>
        </w:rPr>
        <w:t xml:space="preserve">   </w:t>
      </w:r>
      <w:sdt>
        <w:sdtPr>
          <w:rPr>
            <w:rFonts w:ascii="TH SarabunPSK" w:hAnsi="TH SarabunPSK" w:cs="TH SarabunPSK"/>
            <w:sz w:val="28"/>
          </w:rPr>
          <w:id w:val="450595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  </w:t>
      </w:r>
      <w:r>
        <w:rPr>
          <w:rFonts w:ascii="TH SarabunPSK" w:hAnsi="TH SarabunPSK" w:cs="TH SarabunPSK" w:hint="cs"/>
          <w:sz w:val="28"/>
          <w:cs/>
        </w:rPr>
        <w:t>ฝึกงาน</w:t>
      </w:r>
      <w:r w:rsidRPr="00093087">
        <w:rPr>
          <w:rFonts w:ascii="TH SarabunPSK" w:hAnsi="TH SarabunPSK" w:cs="TH SarabunPSK"/>
          <w:sz w:val="28"/>
        </w:rPr>
        <w:t xml:space="preserve">  </w:t>
      </w:r>
      <w:sdt>
        <w:sdtPr>
          <w:rPr>
            <w:rFonts w:ascii="TH SarabunPSK" w:hAnsi="TH SarabunPSK" w:cs="TH SarabunPSK"/>
            <w:sz w:val="28"/>
          </w:rPr>
          <w:id w:val="-8965101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>ทำวิจัย</w:t>
      </w:r>
      <w:r w:rsidRPr="00093087">
        <w:rPr>
          <w:rFonts w:ascii="TH SarabunPSK" w:hAnsi="TH SarabunPSK" w:cs="TH SarabunPSK"/>
          <w:sz w:val="28"/>
        </w:rPr>
        <w:t xml:space="preserve">  </w:t>
      </w:r>
      <w:sdt>
        <w:sdtPr>
          <w:rPr>
            <w:rFonts w:ascii="Segoe UI Symbol" w:hAnsi="Segoe UI Symbol" w:cs="Segoe UI Symbol"/>
            <w:sz w:val="28"/>
          </w:rPr>
          <w:id w:val="-759212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r w:rsidRPr="00093087">
        <w:rPr>
          <w:rFonts w:ascii="TH SarabunPSK" w:hAnsi="TH SarabunPSK" w:cs="TH SarabunPSK" w:hint="cs"/>
          <w:sz w:val="28"/>
          <w:cs/>
        </w:rPr>
        <w:t>แลกเปลี่ยนวัฒนธรรมธรรม</w:t>
      </w:r>
      <w:r w:rsidRPr="00093087">
        <w:rPr>
          <w:rFonts w:ascii="TH SarabunPSK" w:hAnsi="TH SarabunPSK" w:cs="TH SarabunPSK"/>
          <w:sz w:val="28"/>
        </w:rPr>
        <w:t xml:space="preserve"> </w:t>
      </w:r>
    </w:p>
    <w:p w14:paraId="6BA741EC" w14:textId="39BDD3DD" w:rsidR="00093087" w:rsidRPr="00093087" w:rsidRDefault="00093087" w:rsidP="00093087">
      <w:pPr>
        <w:pStyle w:val="a4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 xml:space="preserve">                  </w:t>
      </w:r>
      <w:r w:rsidRPr="00093087">
        <w:rPr>
          <w:rFonts w:ascii="TH SarabunPSK" w:hAnsi="TH SarabunPSK" w:cs="TH SarabunPSK"/>
          <w:sz w:val="28"/>
        </w:rPr>
        <w:t xml:space="preserve">     </w:t>
      </w:r>
      <w:sdt>
        <w:sdtPr>
          <w:rPr>
            <w:rFonts w:ascii="Segoe UI Symbol" w:hAnsi="Segoe UI Symbol" w:cs="Segoe UI Symbol"/>
            <w:sz w:val="28"/>
          </w:rPr>
          <w:id w:val="640077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 Symbol" w:hint="eastAsia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proofErr w:type="spellStart"/>
      <w:r w:rsidRPr="00093087"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 w:rsidRPr="00093087">
        <w:rPr>
          <w:rFonts w:ascii="TH SarabunPSK" w:hAnsi="TH SarabunPSK" w:cs="TH SarabunPSK" w:hint="cs"/>
          <w:sz w:val="28"/>
          <w:cs/>
        </w:rPr>
        <w:t xml:space="preserve"> (โปรดระบุ)</w:t>
      </w:r>
      <w:r w:rsidRPr="00093087">
        <w:rPr>
          <w:rFonts w:ascii="TH SarabunPSK" w:hAnsi="TH SarabunPSK" w:cs="TH SarabunPSK"/>
          <w:sz w:val="28"/>
        </w:rPr>
        <w:t xml:space="preserve"> </w:t>
      </w:r>
      <w:sdt>
        <w:sdtPr>
          <w:rPr>
            <w:u w:val="single"/>
          </w:rPr>
          <w:id w:val="-481461029"/>
          <w:placeholder>
            <w:docPart w:val="E9C30DDD6E1D41A9AAD6A2FBACCD3B66"/>
          </w:placeholder>
          <w:showingPlcHdr/>
          <w:text/>
        </w:sdtPr>
        <w:sdtEndPr/>
        <w:sdtContent>
          <w:r w:rsidRPr="00093087">
            <w:rPr>
              <w:rFonts w:ascii="TH SarabunPSK" w:hAnsi="TH SarabunPSK" w:cs="TH SarabunPSK"/>
              <w:sz w:val="28"/>
            </w:rPr>
            <w:t>____________________</w:t>
          </w:r>
        </w:sdtContent>
      </w:sdt>
    </w:p>
    <w:bookmarkEnd w:id="4"/>
    <w:p w14:paraId="30897AFF" w14:textId="77777777" w:rsidR="00093087" w:rsidRDefault="00093087" w:rsidP="00093087">
      <w:pPr>
        <w:pStyle w:val="a4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ระดับปริญญาโท   </w:t>
      </w:r>
      <w:sdt>
        <w:sdtPr>
          <w:rPr>
            <w:rFonts w:ascii="TH SarabunPSK" w:hAnsi="TH SarabunPSK" w:cs="TH SarabunPSK"/>
            <w:sz w:val="28"/>
          </w:rPr>
          <w:id w:val="-195317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H SarabunPSK" w:hint="eastAsia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>ลงทะเบียนเรียน</w:t>
      </w:r>
      <w:r w:rsidRPr="00093087">
        <w:rPr>
          <w:rFonts w:ascii="TH SarabunPSK" w:hAnsi="TH SarabunPSK" w:cs="TH SarabunPSK"/>
          <w:sz w:val="28"/>
        </w:rPr>
        <w:t xml:space="preserve"> </w:t>
      </w:r>
      <w:sdt>
        <w:sdtPr>
          <w:rPr>
            <w:rFonts w:ascii="TH SarabunPSK" w:hAnsi="TH SarabunPSK" w:cs="TH SarabunPSK"/>
            <w:sz w:val="28"/>
          </w:rPr>
          <w:id w:val="-1412236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 </w:t>
      </w:r>
      <w:r>
        <w:rPr>
          <w:rFonts w:ascii="TH SarabunPSK" w:hAnsi="TH SarabunPSK" w:cs="TH SarabunPSK" w:hint="cs"/>
          <w:sz w:val="28"/>
          <w:cs/>
        </w:rPr>
        <w:t>อบรม</w:t>
      </w:r>
      <w:r w:rsidRPr="00093087">
        <w:rPr>
          <w:rFonts w:ascii="TH SarabunPSK" w:hAnsi="TH SarabunPSK" w:cs="TH SarabunPSK"/>
          <w:sz w:val="28"/>
        </w:rPr>
        <w:t xml:space="preserve">   </w:t>
      </w:r>
      <w:sdt>
        <w:sdtPr>
          <w:rPr>
            <w:rFonts w:ascii="TH SarabunPSK" w:hAnsi="TH SarabunPSK" w:cs="TH SarabunPSK"/>
            <w:sz w:val="28"/>
          </w:rPr>
          <w:id w:val="1019199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  </w:t>
      </w:r>
      <w:r>
        <w:rPr>
          <w:rFonts w:ascii="TH SarabunPSK" w:hAnsi="TH SarabunPSK" w:cs="TH SarabunPSK" w:hint="cs"/>
          <w:sz w:val="28"/>
          <w:cs/>
        </w:rPr>
        <w:t>ฝึกงาน</w:t>
      </w:r>
      <w:r w:rsidRPr="00093087">
        <w:rPr>
          <w:rFonts w:ascii="TH SarabunPSK" w:hAnsi="TH SarabunPSK" w:cs="TH SarabunPSK"/>
          <w:sz w:val="28"/>
        </w:rPr>
        <w:t xml:space="preserve">  </w:t>
      </w:r>
      <w:sdt>
        <w:sdtPr>
          <w:rPr>
            <w:rFonts w:ascii="TH SarabunPSK" w:hAnsi="TH SarabunPSK" w:cs="TH SarabunPSK"/>
            <w:sz w:val="28"/>
          </w:rPr>
          <w:id w:val="1522822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 xml:space="preserve">ทำวิจัย </w:t>
      </w:r>
      <w:sdt>
        <w:sdtPr>
          <w:rPr>
            <w:rFonts w:ascii="TH SarabunPSK" w:hAnsi="TH SarabunPSK" w:cs="TH SarabunPSK"/>
            <w:sz w:val="28"/>
          </w:rPr>
          <w:id w:val="2055653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>
        <w:rPr>
          <w:rFonts w:ascii="TH SarabunPSK" w:hAnsi="TH SarabunPSK" w:cs="TH SarabunPSK" w:hint="cs"/>
          <w:sz w:val="28"/>
          <w:cs/>
        </w:rPr>
        <w:t xml:space="preserve"> สอน/ช่วยสอน</w:t>
      </w:r>
    </w:p>
    <w:p w14:paraId="3B1C1EE6" w14:textId="306C2354" w:rsidR="00093087" w:rsidRPr="00093087" w:rsidRDefault="00093087" w:rsidP="00093087">
      <w:pPr>
        <w:pStyle w:val="a4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                    </w:t>
      </w:r>
      <w:r w:rsidRPr="00093087">
        <w:rPr>
          <w:rFonts w:ascii="TH SarabunPSK" w:hAnsi="TH SarabunPSK" w:cs="TH SarabunPSK"/>
          <w:sz w:val="28"/>
        </w:rPr>
        <w:t xml:space="preserve">  </w:t>
      </w:r>
      <w:sdt>
        <w:sdtPr>
          <w:rPr>
            <w:rFonts w:ascii="Segoe UI Symbol" w:hAnsi="Segoe UI Symbol" w:cs="Segoe UI Symbol"/>
            <w:sz w:val="28"/>
          </w:rPr>
          <w:id w:val="-1246488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r w:rsidRPr="00093087">
        <w:rPr>
          <w:rFonts w:ascii="TH SarabunPSK" w:hAnsi="TH SarabunPSK" w:cs="TH SarabunPSK" w:hint="cs"/>
          <w:sz w:val="28"/>
          <w:cs/>
        </w:rPr>
        <w:t>แลกเปลี่ยนวัฒนธรรมธรรม</w:t>
      </w:r>
      <w:r w:rsidRPr="00093087">
        <w:rPr>
          <w:rFonts w:ascii="TH SarabunPSK" w:hAnsi="TH SarabunPSK" w:cs="TH SarabunPSK"/>
          <w:sz w:val="28"/>
        </w:rPr>
        <w:t xml:space="preserve">    </w:t>
      </w:r>
      <w:sdt>
        <w:sdtPr>
          <w:rPr>
            <w:rFonts w:ascii="MS Gothic" w:eastAsia="MS Gothic" w:hAnsi="MS Gothic" w:cs="Segoe UI Symbol"/>
            <w:sz w:val="28"/>
          </w:rPr>
          <w:id w:val="1818754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MS Gothic" w:eastAsia="MS Gothic" w:hAnsi="MS Gothic" w:cs="Segoe UI Symbol" w:hint="eastAsia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proofErr w:type="spellStart"/>
      <w:r w:rsidRPr="00093087"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 w:rsidRPr="00093087">
        <w:rPr>
          <w:rFonts w:ascii="TH SarabunPSK" w:hAnsi="TH SarabunPSK" w:cs="TH SarabunPSK" w:hint="cs"/>
          <w:sz w:val="28"/>
          <w:cs/>
        </w:rPr>
        <w:t xml:space="preserve"> (โปรดระบุ)</w:t>
      </w:r>
      <w:r w:rsidRPr="00093087">
        <w:rPr>
          <w:rFonts w:ascii="TH SarabunPSK" w:hAnsi="TH SarabunPSK" w:cs="TH SarabunPSK"/>
          <w:sz w:val="28"/>
        </w:rPr>
        <w:t xml:space="preserve"> </w:t>
      </w:r>
      <w:sdt>
        <w:sdtPr>
          <w:rPr>
            <w:u w:val="single"/>
          </w:rPr>
          <w:id w:val="1315606552"/>
          <w:placeholder>
            <w:docPart w:val="1A1E0D6BE31E4A709DEBBA7C3FC78A86"/>
          </w:placeholder>
          <w:showingPlcHdr/>
          <w:text/>
        </w:sdtPr>
        <w:sdtEndPr/>
        <w:sdtContent>
          <w:r w:rsidRPr="00093087">
            <w:rPr>
              <w:rFonts w:ascii="TH SarabunPSK" w:hAnsi="TH SarabunPSK" w:cs="TH SarabunPSK"/>
              <w:sz w:val="28"/>
            </w:rPr>
            <w:t>____________________</w:t>
          </w:r>
        </w:sdtContent>
      </w:sdt>
    </w:p>
    <w:p w14:paraId="3B5C5605" w14:textId="2C54FC08" w:rsidR="00093087" w:rsidRPr="00093087" w:rsidRDefault="00093087" w:rsidP="00093087">
      <w:pPr>
        <w:pStyle w:val="a4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ระดับปริญญาเอก  </w:t>
      </w:r>
      <w:sdt>
        <w:sdtPr>
          <w:rPr>
            <w:rFonts w:ascii="TH SarabunPSK" w:hAnsi="TH SarabunPSK" w:cs="TH SarabunPSK"/>
            <w:sz w:val="28"/>
          </w:rPr>
          <w:id w:val="1162437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r w:rsidRPr="00093087">
        <w:rPr>
          <w:rFonts w:ascii="TH SarabunPSK" w:hAnsi="TH SarabunPSK" w:cs="TH SarabunPSK" w:hint="cs"/>
          <w:sz w:val="28"/>
          <w:cs/>
        </w:rPr>
        <w:t>ลงทะเบียนเรียน</w:t>
      </w:r>
      <w:r w:rsidRPr="00093087">
        <w:rPr>
          <w:rFonts w:ascii="TH SarabunPSK" w:hAnsi="TH SarabunPSK" w:cs="TH SarabunPSK"/>
          <w:sz w:val="28"/>
        </w:rPr>
        <w:t xml:space="preserve"> </w:t>
      </w:r>
      <w:sdt>
        <w:sdtPr>
          <w:rPr>
            <w:rFonts w:ascii="TH SarabunPSK" w:hAnsi="TH SarabunPSK" w:cs="TH SarabunPSK"/>
            <w:sz w:val="28"/>
          </w:rPr>
          <w:id w:val="970174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 </w:t>
      </w:r>
      <w:r w:rsidRPr="00093087">
        <w:rPr>
          <w:rFonts w:ascii="TH SarabunPSK" w:hAnsi="TH SarabunPSK" w:cs="TH SarabunPSK" w:hint="cs"/>
          <w:sz w:val="28"/>
          <w:cs/>
        </w:rPr>
        <w:t>อบรม</w:t>
      </w:r>
      <w:r w:rsidRPr="00093087">
        <w:rPr>
          <w:rFonts w:ascii="TH SarabunPSK" w:hAnsi="TH SarabunPSK" w:cs="TH SarabunPSK"/>
          <w:sz w:val="28"/>
        </w:rPr>
        <w:t xml:space="preserve">   </w:t>
      </w:r>
      <w:sdt>
        <w:sdtPr>
          <w:rPr>
            <w:rFonts w:ascii="TH SarabunPSK" w:hAnsi="TH SarabunPSK" w:cs="TH SarabunPSK"/>
            <w:sz w:val="28"/>
          </w:rPr>
          <w:id w:val="-1825735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  </w:t>
      </w:r>
      <w:r w:rsidRPr="00093087">
        <w:rPr>
          <w:rFonts w:ascii="TH SarabunPSK" w:hAnsi="TH SarabunPSK" w:cs="TH SarabunPSK" w:hint="cs"/>
          <w:sz w:val="28"/>
          <w:cs/>
        </w:rPr>
        <w:t>ฝึกงาน</w:t>
      </w:r>
      <w:r w:rsidRPr="00093087">
        <w:rPr>
          <w:rFonts w:ascii="TH SarabunPSK" w:hAnsi="TH SarabunPSK" w:cs="TH SarabunPSK"/>
          <w:sz w:val="28"/>
        </w:rPr>
        <w:t xml:space="preserve">  </w:t>
      </w:r>
      <w:sdt>
        <w:sdtPr>
          <w:rPr>
            <w:rFonts w:ascii="TH SarabunPSK" w:hAnsi="TH SarabunPSK" w:cs="TH SarabunPSK"/>
            <w:sz w:val="28"/>
          </w:rPr>
          <w:id w:val="19590677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r w:rsidRPr="00093087">
        <w:rPr>
          <w:rFonts w:ascii="TH SarabunPSK" w:hAnsi="TH SarabunPSK" w:cs="TH SarabunPSK" w:hint="cs"/>
          <w:sz w:val="28"/>
          <w:cs/>
        </w:rPr>
        <w:t xml:space="preserve">ทำวิจัย </w:t>
      </w:r>
      <w:sdt>
        <w:sdtPr>
          <w:rPr>
            <w:rFonts w:ascii="TH SarabunPSK" w:hAnsi="TH SarabunPSK" w:cs="TH SarabunPSK"/>
            <w:sz w:val="28"/>
          </w:rPr>
          <w:id w:val="1384910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 w:hint="cs"/>
          <w:sz w:val="28"/>
          <w:cs/>
        </w:rPr>
        <w:t xml:space="preserve"> สอน/ช่วยสอน</w:t>
      </w:r>
    </w:p>
    <w:p w14:paraId="048ACE8E" w14:textId="2F6FDD1C" w:rsidR="00093087" w:rsidRPr="00093087" w:rsidRDefault="00093087" w:rsidP="00BF1C11">
      <w:pPr>
        <w:pStyle w:val="a4"/>
        <w:spacing w:after="0" w:line="240" w:lineRule="auto"/>
        <w:rPr>
          <w:rFonts w:ascii="TH SarabunPSK" w:hAnsi="TH SarabunPSK" w:cs="TH SarabunPSK"/>
          <w:sz w:val="28"/>
          <w:cs/>
        </w:rPr>
      </w:pPr>
      <w:r w:rsidRPr="00093087">
        <w:rPr>
          <w:rFonts w:ascii="TH SarabunPSK" w:hAnsi="TH SarabunPSK" w:cs="TH SarabunPSK" w:hint="cs"/>
          <w:sz w:val="28"/>
          <w:cs/>
        </w:rPr>
        <w:t xml:space="preserve">                     </w:t>
      </w:r>
      <w:r w:rsidRPr="00093087">
        <w:rPr>
          <w:rFonts w:ascii="TH SarabunPSK" w:hAnsi="TH SarabunPSK" w:cs="TH SarabunPSK"/>
          <w:sz w:val="28"/>
        </w:rPr>
        <w:t xml:space="preserve">  </w:t>
      </w:r>
      <w:sdt>
        <w:sdtPr>
          <w:rPr>
            <w:rFonts w:ascii="TH SarabunPSK" w:hAnsi="TH SarabunPSK" w:cs="TH SarabunPSK"/>
            <w:sz w:val="28"/>
          </w:rPr>
          <w:id w:val="2115707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r w:rsidRPr="00093087">
        <w:rPr>
          <w:rFonts w:ascii="TH SarabunPSK" w:hAnsi="TH SarabunPSK" w:cs="TH SarabunPSK" w:hint="cs"/>
          <w:sz w:val="28"/>
          <w:cs/>
        </w:rPr>
        <w:t>แลกเปลี่ยนวัฒนธรรมธรรม</w:t>
      </w:r>
      <w:r w:rsidRPr="00093087">
        <w:rPr>
          <w:rFonts w:ascii="TH SarabunPSK" w:hAnsi="TH SarabunPSK" w:cs="TH SarabunPSK"/>
          <w:sz w:val="28"/>
        </w:rPr>
        <w:t xml:space="preserve">    </w:t>
      </w:r>
      <w:bookmarkStart w:id="5" w:name="_Hlk117825746"/>
      <w:sdt>
        <w:sdtPr>
          <w:rPr>
            <w:rFonts w:ascii="TH SarabunPSK" w:hAnsi="TH SarabunPSK" w:cs="TH SarabunPSK"/>
            <w:sz w:val="28"/>
          </w:rPr>
          <w:id w:val="-647370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093087">
        <w:rPr>
          <w:rFonts w:ascii="TH SarabunPSK" w:hAnsi="TH SarabunPSK" w:cs="TH SarabunPSK"/>
          <w:sz w:val="28"/>
        </w:rPr>
        <w:t xml:space="preserve"> </w:t>
      </w:r>
      <w:proofErr w:type="spellStart"/>
      <w:r w:rsidRPr="00093087"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 w:rsidRPr="00093087">
        <w:rPr>
          <w:rFonts w:ascii="TH SarabunPSK" w:hAnsi="TH SarabunPSK" w:cs="TH SarabunPSK" w:hint="cs"/>
          <w:sz w:val="28"/>
          <w:cs/>
        </w:rPr>
        <w:t xml:space="preserve"> (โปรดระบุ</w:t>
      </w:r>
      <w:r w:rsidR="00C102B3">
        <w:rPr>
          <w:rFonts w:ascii="TH SarabunPSK" w:hAnsi="TH SarabunPSK" w:cs="TH SarabunPSK" w:hint="cs"/>
          <w:sz w:val="28"/>
          <w:cs/>
        </w:rPr>
        <w:t>กิจกรรม</w:t>
      </w:r>
      <w:r w:rsidRPr="00093087">
        <w:rPr>
          <w:rFonts w:ascii="TH SarabunPSK" w:hAnsi="TH SarabunPSK" w:cs="TH SarabunPSK" w:hint="cs"/>
          <w:sz w:val="28"/>
          <w:cs/>
        </w:rPr>
        <w:t>)</w:t>
      </w:r>
      <w:r w:rsidRPr="00093087">
        <w:rPr>
          <w:rFonts w:ascii="TH SarabunPSK" w:hAnsi="TH SarabunPSK" w:cs="TH SarabunPSK"/>
          <w:sz w:val="28"/>
        </w:rPr>
        <w:t xml:space="preserve"> </w:t>
      </w:r>
      <w:sdt>
        <w:sdtPr>
          <w:rPr>
            <w:rFonts w:ascii="TH SarabunPSK" w:hAnsi="TH SarabunPSK" w:cs="TH SarabunPSK"/>
            <w:sz w:val="28"/>
            <w:u w:val="single"/>
          </w:rPr>
          <w:id w:val="-321355071"/>
          <w:placeholder>
            <w:docPart w:val="BAC0733C079B4574AA9B6F6CAC0D2E7A"/>
          </w:placeholder>
          <w:showingPlcHdr/>
          <w:text/>
        </w:sdtPr>
        <w:sdtEndPr/>
        <w:sdtContent>
          <w:r w:rsidRPr="00093087">
            <w:rPr>
              <w:rFonts w:ascii="TH SarabunPSK" w:hAnsi="TH SarabunPSK" w:cs="TH SarabunPSK"/>
              <w:sz w:val="28"/>
            </w:rPr>
            <w:t>____________________</w:t>
          </w:r>
        </w:sdtContent>
      </w:sdt>
      <w:bookmarkEnd w:id="5"/>
    </w:p>
    <w:p w14:paraId="33C3ACC3" w14:textId="77777777" w:rsidR="005A250C" w:rsidRDefault="005A250C" w:rsidP="005A250C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</w:p>
    <w:p w14:paraId="367301B3" w14:textId="72314026" w:rsidR="00E773B5" w:rsidRPr="00E773B5" w:rsidRDefault="00C102B3" w:rsidP="00E773B5">
      <w:pPr>
        <w:pStyle w:val="a4"/>
        <w:numPr>
          <w:ilvl w:val="0"/>
          <w:numId w:val="8"/>
        </w:numPr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ระยะเวลาในการแลกเปลี่ยน  </w:t>
      </w:r>
      <w:sdt>
        <w:sdtPr>
          <w:rPr>
            <w:rFonts w:ascii="TH SarabunPSK" w:hAnsi="TH SarabunPSK" w:cs="TH SarabunPSK"/>
            <w:sz w:val="28"/>
          </w:rPr>
          <w:id w:val="968859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3087" w:rsidRPr="00093087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093087" w:rsidRPr="00093087">
        <w:rPr>
          <w:rFonts w:ascii="TH SarabunPSK" w:hAnsi="TH SarabunPSK" w:cs="TH SarabunPSK"/>
          <w:sz w:val="28"/>
        </w:rPr>
        <w:t xml:space="preserve"> </w:t>
      </w:r>
      <w:r w:rsidR="00BF1C11">
        <w:rPr>
          <w:rFonts w:ascii="TH SarabunPSK" w:hAnsi="TH SarabunPSK" w:cs="TH SarabunPSK" w:hint="cs"/>
          <w:sz w:val="28"/>
          <w:cs/>
        </w:rPr>
        <w:t>กำหนด</w:t>
      </w:r>
      <w:r w:rsidR="00093087" w:rsidRPr="00093087">
        <w:rPr>
          <w:rFonts w:ascii="TH SarabunPSK" w:hAnsi="TH SarabunPSK" w:cs="TH SarabunPSK" w:hint="cs"/>
          <w:sz w:val="28"/>
          <w:cs/>
        </w:rPr>
        <w:t xml:space="preserve"> (โปรดระบุ</w:t>
      </w:r>
      <w:r w:rsidR="00BF1C11">
        <w:rPr>
          <w:rFonts w:ascii="TH SarabunPSK" w:hAnsi="TH SarabunPSK" w:cs="TH SarabunPSK" w:hint="cs"/>
          <w:sz w:val="28"/>
          <w:cs/>
        </w:rPr>
        <w:t>ระยะเวลา</w:t>
      </w:r>
      <w:r w:rsidR="00093087" w:rsidRPr="00093087">
        <w:rPr>
          <w:rFonts w:ascii="TH SarabunPSK" w:hAnsi="TH SarabunPSK" w:cs="TH SarabunPSK" w:hint="cs"/>
          <w:sz w:val="28"/>
          <w:cs/>
        </w:rPr>
        <w:t>)</w:t>
      </w:r>
      <w:r w:rsidR="00E773B5">
        <w:rPr>
          <w:rFonts w:ascii="TH SarabunPSK" w:hAnsi="TH SarabunPSK" w:cs="TH SarabunPSK"/>
          <w:sz w:val="28"/>
        </w:rPr>
        <w:t xml:space="preserve"> </w:t>
      </w:r>
      <w:sdt>
        <w:sdtPr>
          <w:rPr>
            <w:rFonts w:ascii="TH SarabunPSK" w:hAnsi="TH SarabunPSK" w:cs="TH SarabunPSK"/>
            <w:sz w:val="28"/>
          </w:rPr>
          <w:id w:val="-7134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73B5" w:rsidRPr="00E773B5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E773B5" w:rsidRPr="00E773B5">
        <w:rPr>
          <w:rFonts w:ascii="TH SarabunPSK" w:hAnsi="TH SarabunPSK" w:cs="TH SarabunPSK"/>
          <w:sz w:val="28"/>
        </w:rPr>
        <w:t xml:space="preserve"> </w:t>
      </w:r>
      <w:r w:rsidR="00E773B5">
        <w:rPr>
          <w:rFonts w:ascii="TH SarabunPSK" w:hAnsi="TH SarabunPSK" w:cs="TH SarabunPSK" w:hint="cs"/>
          <w:sz w:val="28"/>
          <w:cs/>
        </w:rPr>
        <w:t>น้อยกว่า 1 เดือน</w:t>
      </w:r>
      <w:r w:rsidR="00E773B5" w:rsidRPr="00E773B5">
        <w:rPr>
          <w:rFonts w:ascii="TH SarabunPSK" w:hAnsi="TH SarabunPSK" w:cs="TH SarabunPSK"/>
          <w:sz w:val="28"/>
        </w:rPr>
        <w:t xml:space="preserve">   </w:t>
      </w:r>
      <w:sdt>
        <w:sdtPr>
          <w:rPr>
            <w:rFonts w:ascii="TH SarabunPSK" w:hAnsi="TH SarabunPSK" w:cs="TH SarabunPSK"/>
            <w:sz w:val="28"/>
          </w:rPr>
          <w:id w:val="-756514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73B5" w:rsidRPr="00E773B5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E773B5" w:rsidRPr="00E773B5">
        <w:rPr>
          <w:rFonts w:ascii="TH SarabunPSK" w:hAnsi="TH SarabunPSK" w:cs="TH SarabunPSK"/>
          <w:sz w:val="28"/>
        </w:rPr>
        <w:t xml:space="preserve">   </w:t>
      </w:r>
      <w:r w:rsidR="00E773B5">
        <w:rPr>
          <w:rFonts w:ascii="TH SarabunPSK" w:hAnsi="TH SarabunPSK" w:cs="TH SarabunPSK" w:hint="cs"/>
          <w:sz w:val="28"/>
          <w:cs/>
        </w:rPr>
        <w:t>1-3 เดือน</w:t>
      </w:r>
      <w:r w:rsidR="00E773B5" w:rsidRPr="00E773B5">
        <w:rPr>
          <w:rFonts w:ascii="TH SarabunPSK" w:hAnsi="TH SarabunPSK" w:cs="TH SarabunPSK"/>
          <w:sz w:val="28"/>
        </w:rPr>
        <w:t xml:space="preserve">  </w:t>
      </w:r>
      <w:sdt>
        <w:sdtPr>
          <w:rPr>
            <w:rFonts w:ascii="TH SarabunPSK" w:hAnsi="TH SarabunPSK" w:cs="TH SarabunPSK"/>
            <w:sz w:val="28"/>
          </w:rPr>
          <w:id w:val="-737246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73B5" w:rsidRPr="00E773B5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E773B5" w:rsidRPr="00E773B5">
        <w:rPr>
          <w:rFonts w:ascii="TH SarabunPSK" w:hAnsi="TH SarabunPSK" w:cs="TH SarabunPSK"/>
          <w:sz w:val="28"/>
        </w:rPr>
        <w:t xml:space="preserve"> </w:t>
      </w:r>
      <w:r w:rsidR="00E773B5">
        <w:rPr>
          <w:rFonts w:ascii="TH SarabunPSK" w:hAnsi="TH SarabunPSK" w:cs="TH SarabunPSK" w:hint="cs"/>
          <w:sz w:val="28"/>
          <w:cs/>
        </w:rPr>
        <w:t>3 เดือนขึ้นไป</w:t>
      </w:r>
      <w:r w:rsidR="00E773B5" w:rsidRPr="00E773B5">
        <w:rPr>
          <w:rFonts w:ascii="TH SarabunPSK" w:hAnsi="TH SarabunPSK" w:cs="TH SarabunPSK"/>
          <w:sz w:val="28"/>
        </w:rPr>
        <w:t xml:space="preserve">  </w:t>
      </w:r>
    </w:p>
    <w:bookmarkStart w:id="6" w:name="_Hlk117826021"/>
    <w:p w14:paraId="39C9E6CE" w14:textId="0A42E470" w:rsidR="0052240F" w:rsidRPr="00E773B5" w:rsidRDefault="001416CD" w:rsidP="00E773B5">
      <w:pPr>
        <w:pStyle w:val="a4"/>
        <w:spacing w:after="0" w:line="240" w:lineRule="auto"/>
        <w:ind w:left="2160" w:firstLine="720"/>
        <w:rPr>
          <w:rFonts w:ascii="TH SarabunPSK" w:hAnsi="TH SarabunPSK" w:cs="TH SarabunPSK"/>
          <w:sz w:val="28"/>
        </w:rPr>
      </w:pPr>
      <w:sdt>
        <w:sdtPr>
          <w:rPr>
            <w:rFonts w:ascii="TH SarabunPSK" w:hAnsi="TH SarabunPSK" w:cs="TH SarabunPSK"/>
            <w:sz w:val="28"/>
          </w:rPr>
          <w:id w:val="-1222908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02B3" w:rsidRPr="00C102B3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C102B3" w:rsidRPr="00C102B3">
        <w:rPr>
          <w:rFonts w:ascii="TH SarabunPSK" w:hAnsi="TH SarabunPSK" w:cs="TH SarabunPSK"/>
          <w:sz w:val="28"/>
        </w:rPr>
        <w:t xml:space="preserve"> </w:t>
      </w:r>
      <w:r w:rsidR="00C102B3">
        <w:rPr>
          <w:rFonts w:ascii="TH SarabunPSK" w:hAnsi="TH SarabunPSK" w:cs="TH SarabunPSK" w:hint="cs"/>
          <w:sz w:val="28"/>
          <w:cs/>
        </w:rPr>
        <w:t xml:space="preserve">ไม่กำหนด        </w:t>
      </w:r>
      <w:bookmarkEnd w:id="6"/>
    </w:p>
    <w:p w14:paraId="262121BD" w14:textId="77777777" w:rsidR="005A250C" w:rsidRDefault="005A250C" w:rsidP="005A250C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</w:p>
    <w:p w14:paraId="4C4CDCB1" w14:textId="74C78AB4" w:rsidR="00C102B3" w:rsidRDefault="00C102B3" w:rsidP="00BF1C11">
      <w:pPr>
        <w:pStyle w:val="a4"/>
        <w:numPr>
          <w:ilvl w:val="0"/>
          <w:numId w:val="8"/>
        </w:numPr>
        <w:spacing w:after="0" w:line="240" w:lineRule="auto"/>
        <w:rPr>
          <w:rFonts w:ascii="TH SarabunPSK" w:hAnsi="TH SarabunPSK" w:cs="TH SarabunPSK"/>
          <w:sz w:val="28"/>
        </w:rPr>
      </w:pPr>
      <w:r w:rsidRPr="00C102B3">
        <w:rPr>
          <w:rFonts w:ascii="TH SarabunPSK" w:hAnsi="TH SarabunPSK" w:cs="TH SarabunPSK" w:hint="cs"/>
          <w:sz w:val="28"/>
          <w:cs/>
        </w:rPr>
        <w:t>คุ</w:t>
      </w:r>
      <w:r>
        <w:rPr>
          <w:rFonts w:ascii="TH SarabunPSK" w:hAnsi="TH SarabunPSK" w:cs="TH SarabunPSK" w:hint="cs"/>
          <w:sz w:val="28"/>
          <w:cs/>
        </w:rPr>
        <w:t>ณสมบัติของนักศึกษาและบุคลากรที่จะเดินทางมาแลกเปลี่ยน (ถ้ามี)</w:t>
      </w:r>
    </w:p>
    <w:p w14:paraId="0B7CFF79" w14:textId="086B0123" w:rsidR="00BF1C11" w:rsidRDefault="00C102B3" w:rsidP="00BF1C11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ระดับปริญญาตร</w:t>
      </w:r>
      <w:r w:rsidR="00BF1C11">
        <w:rPr>
          <w:rFonts w:ascii="TH SarabunPSK" w:hAnsi="TH SarabunPSK" w:cs="TH SarabunPSK" w:hint="cs"/>
          <w:sz w:val="28"/>
          <w:cs/>
        </w:rPr>
        <w:t>ี</w:t>
      </w:r>
      <w:r w:rsidR="00BF1C11" w:rsidRPr="00C102B3">
        <w:rPr>
          <w:rFonts w:ascii="TH SarabunPSK" w:hAnsi="TH SarabunPSK" w:cs="TH SarabunPSK" w:hint="cs"/>
          <w:sz w:val="28"/>
          <w:cs/>
        </w:rPr>
        <w:t xml:space="preserve">  </w:t>
      </w:r>
      <w:sdt>
        <w:sdtPr>
          <w:rPr>
            <w:rFonts w:ascii="TH SarabunPSK" w:hAnsi="TH SarabunPSK" w:cs="TH SarabunPSK"/>
            <w:sz w:val="28"/>
          </w:rPr>
          <w:id w:val="-1213263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1C11" w:rsidRPr="00C102B3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BF1C11" w:rsidRPr="00C102B3">
        <w:rPr>
          <w:rFonts w:ascii="TH SarabunPSK" w:hAnsi="TH SarabunPSK" w:cs="TH SarabunPSK"/>
          <w:sz w:val="28"/>
        </w:rPr>
        <w:t xml:space="preserve"> </w:t>
      </w:r>
      <w:r w:rsidR="00BF1C11" w:rsidRPr="00C102B3">
        <w:rPr>
          <w:rFonts w:ascii="TH SarabunPSK" w:hAnsi="TH SarabunPSK" w:cs="TH SarabunPSK" w:hint="cs"/>
          <w:sz w:val="28"/>
          <w:cs/>
        </w:rPr>
        <w:t xml:space="preserve">กำหนด  </w:t>
      </w:r>
      <w:r w:rsidR="00BF1C11">
        <w:rPr>
          <w:rFonts w:ascii="TH SarabunPSK" w:hAnsi="TH SarabunPSK" w:cs="TH SarabunPSK" w:hint="cs"/>
          <w:sz w:val="28"/>
          <w:cs/>
        </w:rPr>
        <w:t>(โปรดระบุ เช่น เกรดเฉลี่ยสะสม</w:t>
      </w:r>
      <w:r w:rsidR="00BF1C11" w:rsidRPr="00C102B3">
        <w:rPr>
          <w:rFonts w:ascii="TH SarabunPSK" w:hAnsi="TH SarabunPSK" w:cs="TH SarabunPSK" w:hint="cs"/>
          <w:sz w:val="28"/>
          <w:cs/>
        </w:rPr>
        <w:t xml:space="preserve"> </w:t>
      </w:r>
      <w:r w:rsidR="00BF1C11">
        <w:rPr>
          <w:rFonts w:ascii="TH SarabunPSK" w:hAnsi="TH SarabunPSK" w:cs="TH SarabunPSK" w:hint="cs"/>
          <w:sz w:val="28"/>
          <w:cs/>
        </w:rPr>
        <w:t>ความรู้ความสามารถทางด้านภาษา ผลงานวิจัย/ตีพิมพ์ หรือ</w:t>
      </w:r>
    </w:p>
    <w:p w14:paraId="089F71DC" w14:textId="77777777" w:rsidR="00BF1C11" w:rsidRDefault="00BF1C11" w:rsidP="00BF1C11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                     ประสบการณ์ด้าน</w:t>
      </w:r>
      <w:proofErr w:type="spellStart"/>
      <w:r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>
        <w:rPr>
          <w:rFonts w:ascii="TH SarabunPSK" w:hAnsi="TH SarabunPSK" w:cs="TH SarabunPSK" w:hint="cs"/>
          <w:sz w:val="28"/>
          <w:cs/>
        </w:rPr>
        <w:t xml:space="preserve"> เป็นต้น)</w:t>
      </w:r>
      <w:r w:rsidRPr="00C102B3">
        <w:rPr>
          <w:rFonts w:ascii="TH SarabunPSK" w:hAnsi="TH SarabunPSK" w:cs="TH SarabunPSK" w:hint="cs"/>
          <w:sz w:val="28"/>
          <w:cs/>
        </w:rPr>
        <w:t xml:space="preserve">  </w:t>
      </w:r>
      <w:sdt>
        <w:sdtPr>
          <w:rPr>
            <w:rFonts w:ascii="TH SarabunPSK" w:hAnsi="TH SarabunPSK" w:cs="TH SarabunPSK"/>
            <w:sz w:val="28"/>
            <w:u w:val="single"/>
          </w:rPr>
          <w:id w:val="-806320654"/>
          <w:placeholder>
            <w:docPart w:val="18A744FD031848F19DB5D8A4EB0FA95B"/>
          </w:placeholder>
          <w:showingPlcHdr/>
          <w:text/>
        </w:sdtPr>
        <w:sdtEndPr/>
        <w:sdtContent>
          <w:r w:rsidRPr="00C102B3">
            <w:rPr>
              <w:rFonts w:ascii="TH SarabunPSK" w:hAnsi="TH SarabunPSK" w:cs="TH SarabunPSK"/>
              <w:sz w:val="28"/>
            </w:rPr>
            <w:t>_____________________________________</w:t>
          </w:r>
        </w:sdtContent>
      </w:sdt>
      <w:r w:rsidRPr="00C102B3">
        <w:rPr>
          <w:rFonts w:ascii="TH SarabunPSK" w:hAnsi="TH SarabunPSK" w:cs="TH SarabunPSK" w:hint="cs"/>
          <w:sz w:val="28"/>
          <w:cs/>
        </w:rPr>
        <w:t xml:space="preserve">      </w:t>
      </w:r>
    </w:p>
    <w:p w14:paraId="171049CE" w14:textId="009D5C0A" w:rsidR="00C102B3" w:rsidRDefault="00BF1C11" w:rsidP="00BF1C11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 xml:space="preserve">                    </w:t>
      </w:r>
      <w:r w:rsidR="00C102B3">
        <w:rPr>
          <w:rFonts w:ascii="TH SarabunPSK" w:hAnsi="TH SarabunPSK" w:cs="TH SarabunPSK" w:hint="cs"/>
          <w:sz w:val="28"/>
          <w:cs/>
        </w:rPr>
        <w:t xml:space="preserve">  </w:t>
      </w:r>
      <w:sdt>
        <w:sdtPr>
          <w:rPr>
            <w:rFonts w:ascii="TH SarabunPSK" w:hAnsi="TH SarabunPSK" w:cs="TH SarabunPSK"/>
            <w:sz w:val="28"/>
          </w:rPr>
          <w:id w:val="411831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02B3" w:rsidRPr="00C102B3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C102B3" w:rsidRPr="00C102B3">
        <w:rPr>
          <w:rFonts w:ascii="TH SarabunPSK" w:hAnsi="TH SarabunPSK" w:cs="TH SarabunPSK"/>
          <w:sz w:val="28"/>
        </w:rPr>
        <w:t xml:space="preserve"> </w:t>
      </w:r>
      <w:r w:rsidR="00C102B3" w:rsidRPr="00C102B3">
        <w:rPr>
          <w:rFonts w:ascii="TH SarabunPSK" w:hAnsi="TH SarabunPSK" w:cs="TH SarabunPSK" w:hint="cs"/>
          <w:sz w:val="28"/>
          <w:cs/>
        </w:rPr>
        <w:t xml:space="preserve">ไม่กำหนด </w:t>
      </w:r>
    </w:p>
    <w:p w14:paraId="00D6A713" w14:textId="7D038A76" w:rsidR="007F6952" w:rsidRDefault="00BF1C11" w:rsidP="007F6952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  <w:r w:rsidRPr="00BF1C11">
        <w:rPr>
          <w:rFonts w:ascii="TH SarabunPSK" w:hAnsi="TH SarabunPSK" w:cs="TH SarabunPSK" w:hint="cs"/>
          <w:sz w:val="28"/>
          <w:cs/>
        </w:rPr>
        <w:t>ระดับปริญญา</w:t>
      </w:r>
      <w:r>
        <w:rPr>
          <w:rFonts w:ascii="TH SarabunPSK" w:hAnsi="TH SarabunPSK" w:cs="TH SarabunPSK" w:hint="cs"/>
          <w:sz w:val="28"/>
          <w:cs/>
        </w:rPr>
        <w:t>โท</w:t>
      </w:r>
      <w:r w:rsidRPr="00BF1C11">
        <w:rPr>
          <w:rFonts w:ascii="TH SarabunPSK" w:hAnsi="TH SarabunPSK" w:cs="TH SarabunPSK" w:hint="cs"/>
          <w:sz w:val="28"/>
          <w:cs/>
        </w:rPr>
        <w:t xml:space="preserve"> </w:t>
      </w:r>
      <w:r w:rsidR="007F6952" w:rsidRPr="00C102B3">
        <w:rPr>
          <w:rFonts w:ascii="TH SarabunPSK" w:hAnsi="TH SarabunPSK" w:cs="TH SarabunPSK" w:hint="cs"/>
          <w:sz w:val="28"/>
          <w:cs/>
        </w:rPr>
        <w:t xml:space="preserve"> </w:t>
      </w:r>
      <w:sdt>
        <w:sdtPr>
          <w:rPr>
            <w:rFonts w:ascii="TH SarabunPSK" w:hAnsi="TH SarabunPSK" w:cs="TH SarabunPSK"/>
            <w:sz w:val="28"/>
          </w:rPr>
          <w:id w:val="-295753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6952" w:rsidRPr="00C102B3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7F6952" w:rsidRPr="00C102B3">
        <w:rPr>
          <w:rFonts w:ascii="TH SarabunPSK" w:hAnsi="TH SarabunPSK" w:cs="TH SarabunPSK"/>
          <w:sz w:val="28"/>
        </w:rPr>
        <w:t xml:space="preserve"> </w:t>
      </w:r>
      <w:r w:rsidR="007F6952" w:rsidRPr="00C102B3">
        <w:rPr>
          <w:rFonts w:ascii="TH SarabunPSK" w:hAnsi="TH SarabunPSK" w:cs="TH SarabunPSK" w:hint="cs"/>
          <w:sz w:val="28"/>
          <w:cs/>
        </w:rPr>
        <w:t xml:space="preserve">กำหนด  </w:t>
      </w:r>
      <w:r w:rsidR="007F6952">
        <w:rPr>
          <w:rFonts w:ascii="TH SarabunPSK" w:hAnsi="TH SarabunPSK" w:cs="TH SarabunPSK" w:hint="cs"/>
          <w:sz w:val="28"/>
          <w:cs/>
        </w:rPr>
        <w:t>(โปรดระบุ เช่น เกรดเฉลี่ยสะสม</w:t>
      </w:r>
      <w:r w:rsidR="007F6952" w:rsidRPr="00C102B3">
        <w:rPr>
          <w:rFonts w:ascii="TH SarabunPSK" w:hAnsi="TH SarabunPSK" w:cs="TH SarabunPSK" w:hint="cs"/>
          <w:sz w:val="28"/>
          <w:cs/>
        </w:rPr>
        <w:t xml:space="preserve"> </w:t>
      </w:r>
      <w:r w:rsidR="007F6952">
        <w:rPr>
          <w:rFonts w:ascii="TH SarabunPSK" w:hAnsi="TH SarabunPSK" w:cs="TH SarabunPSK" w:hint="cs"/>
          <w:sz w:val="28"/>
          <w:cs/>
        </w:rPr>
        <w:t>ความรู้ความสามารถทางด้านภาษา ผลงานวิจัย/ตีพิมพ์ หรือ</w:t>
      </w:r>
    </w:p>
    <w:p w14:paraId="45D421F3" w14:textId="77777777" w:rsidR="007F6952" w:rsidRDefault="007F6952" w:rsidP="007F6952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                     ประสบการณ์ด้าน</w:t>
      </w:r>
      <w:proofErr w:type="spellStart"/>
      <w:r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>
        <w:rPr>
          <w:rFonts w:ascii="TH SarabunPSK" w:hAnsi="TH SarabunPSK" w:cs="TH SarabunPSK" w:hint="cs"/>
          <w:sz w:val="28"/>
          <w:cs/>
        </w:rPr>
        <w:t xml:space="preserve"> เป็นต้น)</w:t>
      </w:r>
      <w:r w:rsidRPr="00C102B3">
        <w:rPr>
          <w:rFonts w:ascii="TH SarabunPSK" w:hAnsi="TH SarabunPSK" w:cs="TH SarabunPSK" w:hint="cs"/>
          <w:sz w:val="28"/>
          <w:cs/>
        </w:rPr>
        <w:t xml:space="preserve">  </w:t>
      </w:r>
      <w:sdt>
        <w:sdtPr>
          <w:rPr>
            <w:rFonts w:ascii="TH SarabunPSK" w:hAnsi="TH SarabunPSK" w:cs="TH SarabunPSK"/>
            <w:sz w:val="28"/>
            <w:u w:val="single"/>
          </w:rPr>
          <w:id w:val="-483007953"/>
          <w:placeholder>
            <w:docPart w:val="21A120C68586464EB5F7C409F0D6783F"/>
          </w:placeholder>
          <w:showingPlcHdr/>
          <w:text/>
        </w:sdtPr>
        <w:sdtEndPr/>
        <w:sdtContent>
          <w:r w:rsidRPr="00C102B3">
            <w:rPr>
              <w:rFonts w:ascii="TH SarabunPSK" w:hAnsi="TH SarabunPSK" w:cs="TH SarabunPSK"/>
              <w:sz w:val="28"/>
            </w:rPr>
            <w:t>_____________________________________</w:t>
          </w:r>
        </w:sdtContent>
      </w:sdt>
      <w:r w:rsidRPr="00C102B3">
        <w:rPr>
          <w:rFonts w:ascii="TH SarabunPSK" w:hAnsi="TH SarabunPSK" w:cs="TH SarabunPSK" w:hint="cs"/>
          <w:sz w:val="28"/>
          <w:cs/>
        </w:rPr>
        <w:t xml:space="preserve">      </w:t>
      </w:r>
    </w:p>
    <w:p w14:paraId="76273AE5" w14:textId="77777777" w:rsidR="007F6952" w:rsidRDefault="007F6952" w:rsidP="007F6952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 xml:space="preserve">                    </w:t>
      </w:r>
      <w:r>
        <w:rPr>
          <w:rFonts w:ascii="TH SarabunPSK" w:hAnsi="TH SarabunPSK" w:cs="TH SarabunPSK" w:hint="cs"/>
          <w:sz w:val="28"/>
          <w:cs/>
        </w:rPr>
        <w:t xml:space="preserve">  </w:t>
      </w:r>
      <w:sdt>
        <w:sdtPr>
          <w:rPr>
            <w:rFonts w:ascii="TH SarabunPSK" w:hAnsi="TH SarabunPSK" w:cs="TH SarabunPSK"/>
            <w:sz w:val="28"/>
          </w:rPr>
          <w:id w:val="-1601330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02B3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C102B3">
        <w:rPr>
          <w:rFonts w:ascii="TH SarabunPSK" w:hAnsi="TH SarabunPSK" w:cs="TH SarabunPSK"/>
          <w:sz w:val="28"/>
        </w:rPr>
        <w:t xml:space="preserve"> </w:t>
      </w:r>
      <w:r w:rsidRPr="00C102B3">
        <w:rPr>
          <w:rFonts w:ascii="TH SarabunPSK" w:hAnsi="TH SarabunPSK" w:cs="TH SarabunPSK" w:hint="cs"/>
          <w:sz w:val="28"/>
          <w:cs/>
        </w:rPr>
        <w:t xml:space="preserve">ไม่กำหนด </w:t>
      </w:r>
    </w:p>
    <w:p w14:paraId="3C27F7EA" w14:textId="5243618F" w:rsidR="007F6952" w:rsidRDefault="00BF1C11" w:rsidP="007F6952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  <w:r w:rsidRPr="00BF1C11">
        <w:rPr>
          <w:rFonts w:ascii="TH SarabunPSK" w:hAnsi="TH SarabunPSK" w:cs="TH SarabunPSK" w:hint="cs"/>
          <w:sz w:val="28"/>
          <w:cs/>
        </w:rPr>
        <w:t>ระดับปริญญา</w:t>
      </w:r>
      <w:r>
        <w:rPr>
          <w:rFonts w:ascii="TH SarabunPSK" w:hAnsi="TH SarabunPSK" w:cs="TH SarabunPSK" w:hint="cs"/>
          <w:sz w:val="28"/>
          <w:cs/>
        </w:rPr>
        <w:t>เอก</w:t>
      </w:r>
      <w:r w:rsidR="007F6952" w:rsidRPr="00C102B3">
        <w:rPr>
          <w:rFonts w:ascii="TH SarabunPSK" w:hAnsi="TH SarabunPSK" w:cs="TH SarabunPSK" w:hint="cs"/>
          <w:sz w:val="28"/>
          <w:cs/>
        </w:rPr>
        <w:t xml:space="preserve"> </w:t>
      </w:r>
      <w:sdt>
        <w:sdtPr>
          <w:rPr>
            <w:rFonts w:ascii="TH SarabunPSK" w:hAnsi="TH SarabunPSK" w:cs="TH SarabunPSK"/>
            <w:sz w:val="28"/>
          </w:rPr>
          <w:id w:val="1377499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6952" w:rsidRPr="00C102B3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7F6952" w:rsidRPr="00C102B3">
        <w:rPr>
          <w:rFonts w:ascii="TH SarabunPSK" w:hAnsi="TH SarabunPSK" w:cs="TH SarabunPSK"/>
          <w:sz w:val="28"/>
        </w:rPr>
        <w:t xml:space="preserve"> </w:t>
      </w:r>
      <w:r w:rsidR="007F6952" w:rsidRPr="00C102B3">
        <w:rPr>
          <w:rFonts w:ascii="TH SarabunPSK" w:hAnsi="TH SarabunPSK" w:cs="TH SarabunPSK" w:hint="cs"/>
          <w:sz w:val="28"/>
          <w:cs/>
        </w:rPr>
        <w:t xml:space="preserve">กำหนด  </w:t>
      </w:r>
      <w:r w:rsidR="007F6952">
        <w:rPr>
          <w:rFonts w:ascii="TH SarabunPSK" w:hAnsi="TH SarabunPSK" w:cs="TH SarabunPSK" w:hint="cs"/>
          <w:sz w:val="28"/>
          <w:cs/>
        </w:rPr>
        <w:t>(โปรดระบุ เช่น เกรดเฉลี่ยสะสม</w:t>
      </w:r>
      <w:r w:rsidR="007F6952" w:rsidRPr="00C102B3">
        <w:rPr>
          <w:rFonts w:ascii="TH SarabunPSK" w:hAnsi="TH SarabunPSK" w:cs="TH SarabunPSK" w:hint="cs"/>
          <w:sz w:val="28"/>
          <w:cs/>
        </w:rPr>
        <w:t xml:space="preserve"> </w:t>
      </w:r>
      <w:r w:rsidR="007F6952">
        <w:rPr>
          <w:rFonts w:ascii="TH SarabunPSK" w:hAnsi="TH SarabunPSK" w:cs="TH SarabunPSK" w:hint="cs"/>
          <w:sz w:val="28"/>
          <w:cs/>
        </w:rPr>
        <w:t>ความรู้ความสามารถทางด้านภาษา ผลงานวิจัย/ตีพิมพ์ หรือ</w:t>
      </w:r>
    </w:p>
    <w:p w14:paraId="645E8EFE" w14:textId="77777777" w:rsidR="007F6952" w:rsidRDefault="007F6952" w:rsidP="007F6952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                     ประสบการณ์ด้าน</w:t>
      </w:r>
      <w:proofErr w:type="spellStart"/>
      <w:r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>
        <w:rPr>
          <w:rFonts w:ascii="TH SarabunPSK" w:hAnsi="TH SarabunPSK" w:cs="TH SarabunPSK" w:hint="cs"/>
          <w:sz w:val="28"/>
          <w:cs/>
        </w:rPr>
        <w:t xml:space="preserve"> เป็นต้น)</w:t>
      </w:r>
      <w:r w:rsidRPr="00C102B3">
        <w:rPr>
          <w:rFonts w:ascii="TH SarabunPSK" w:hAnsi="TH SarabunPSK" w:cs="TH SarabunPSK" w:hint="cs"/>
          <w:sz w:val="28"/>
          <w:cs/>
        </w:rPr>
        <w:t xml:space="preserve">  </w:t>
      </w:r>
      <w:sdt>
        <w:sdtPr>
          <w:rPr>
            <w:rFonts w:ascii="TH SarabunPSK" w:hAnsi="TH SarabunPSK" w:cs="TH SarabunPSK"/>
            <w:sz w:val="28"/>
            <w:u w:val="single"/>
          </w:rPr>
          <w:id w:val="-23639839"/>
          <w:placeholder>
            <w:docPart w:val="F1E64A49BD1A4B03B15BEFA870C3D03B"/>
          </w:placeholder>
          <w:showingPlcHdr/>
          <w:text/>
        </w:sdtPr>
        <w:sdtEndPr/>
        <w:sdtContent>
          <w:r w:rsidRPr="00C102B3">
            <w:rPr>
              <w:rFonts w:ascii="TH SarabunPSK" w:hAnsi="TH SarabunPSK" w:cs="TH SarabunPSK"/>
              <w:sz w:val="28"/>
            </w:rPr>
            <w:t>_____________________________________</w:t>
          </w:r>
        </w:sdtContent>
      </w:sdt>
      <w:r w:rsidRPr="00C102B3">
        <w:rPr>
          <w:rFonts w:ascii="TH SarabunPSK" w:hAnsi="TH SarabunPSK" w:cs="TH SarabunPSK" w:hint="cs"/>
          <w:sz w:val="28"/>
          <w:cs/>
        </w:rPr>
        <w:t xml:space="preserve">      </w:t>
      </w:r>
    </w:p>
    <w:p w14:paraId="1AA08EF3" w14:textId="77777777" w:rsidR="007F6952" w:rsidRDefault="007F6952" w:rsidP="007F6952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 xml:space="preserve">                    </w:t>
      </w:r>
      <w:r>
        <w:rPr>
          <w:rFonts w:ascii="TH SarabunPSK" w:hAnsi="TH SarabunPSK" w:cs="TH SarabunPSK" w:hint="cs"/>
          <w:sz w:val="28"/>
          <w:cs/>
        </w:rPr>
        <w:t xml:space="preserve">  </w:t>
      </w:r>
      <w:sdt>
        <w:sdtPr>
          <w:rPr>
            <w:rFonts w:ascii="TH SarabunPSK" w:hAnsi="TH SarabunPSK" w:cs="TH SarabunPSK"/>
            <w:sz w:val="28"/>
          </w:rPr>
          <w:id w:val="1033078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02B3">
            <w:rPr>
              <w:rFonts w:ascii="Segoe UI Symbol" w:hAnsi="Segoe UI Symbol" w:cs="Segoe UI Symbol"/>
              <w:sz w:val="28"/>
            </w:rPr>
            <w:t>☐</w:t>
          </w:r>
        </w:sdtContent>
      </w:sdt>
      <w:r w:rsidRPr="00C102B3">
        <w:rPr>
          <w:rFonts w:ascii="TH SarabunPSK" w:hAnsi="TH SarabunPSK" w:cs="TH SarabunPSK"/>
          <w:sz w:val="28"/>
        </w:rPr>
        <w:t xml:space="preserve"> </w:t>
      </w:r>
      <w:r w:rsidRPr="00C102B3">
        <w:rPr>
          <w:rFonts w:ascii="TH SarabunPSK" w:hAnsi="TH SarabunPSK" w:cs="TH SarabunPSK" w:hint="cs"/>
          <w:sz w:val="28"/>
          <w:cs/>
        </w:rPr>
        <w:t xml:space="preserve">ไม่กำหนด </w:t>
      </w:r>
    </w:p>
    <w:p w14:paraId="440B1117" w14:textId="1C98D09A" w:rsidR="00BF1C11" w:rsidRDefault="00BF1C11" w:rsidP="007F6952">
      <w:pPr>
        <w:pStyle w:val="a4"/>
        <w:spacing w:after="0" w:line="240" w:lineRule="auto"/>
        <w:rPr>
          <w:rFonts w:ascii="TH SarabunPSK" w:hAnsi="TH SarabunPSK" w:cs="TH SarabunPSK"/>
          <w:sz w:val="28"/>
        </w:rPr>
      </w:pPr>
    </w:p>
    <w:p w14:paraId="7A9E48A8" w14:textId="255648B9" w:rsidR="00BF1C11" w:rsidRDefault="00BF1C11" w:rsidP="00C102B3">
      <w:pPr>
        <w:pStyle w:val="a4"/>
        <w:rPr>
          <w:rFonts w:ascii="TH SarabunPSK" w:hAnsi="TH SarabunPSK" w:cs="TH SarabunPSK"/>
          <w:sz w:val="28"/>
        </w:rPr>
      </w:pPr>
    </w:p>
    <w:p w14:paraId="7A30A610" w14:textId="60181D5C" w:rsidR="00BF1C11" w:rsidRDefault="00BF1C11" w:rsidP="00C102B3">
      <w:pPr>
        <w:pStyle w:val="a4"/>
        <w:rPr>
          <w:rFonts w:ascii="TH SarabunPSK" w:hAnsi="TH SarabunPSK" w:cs="TH SarabunPSK"/>
          <w:sz w:val="28"/>
        </w:rPr>
      </w:pPr>
    </w:p>
    <w:p w14:paraId="182B3A20" w14:textId="4D61A016" w:rsidR="005A250C" w:rsidRDefault="005A250C" w:rsidP="00C102B3">
      <w:pPr>
        <w:pStyle w:val="a4"/>
        <w:rPr>
          <w:rFonts w:ascii="TH SarabunPSK" w:hAnsi="TH SarabunPSK" w:cs="TH SarabunPSK"/>
          <w:sz w:val="28"/>
        </w:rPr>
      </w:pPr>
    </w:p>
    <w:p w14:paraId="35474A41" w14:textId="0AF8666D" w:rsidR="005A250C" w:rsidRDefault="005A250C" w:rsidP="00C102B3">
      <w:pPr>
        <w:pStyle w:val="a4"/>
        <w:rPr>
          <w:rFonts w:ascii="TH SarabunPSK" w:hAnsi="TH SarabunPSK" w:cs="TH SarabunPSK"/>
          <w:sz w:val="28"/>
        </w:rPr>
      </w:pPr>
    </w:p>
    <w:p w14:paraId="767E09A9" w14:textId="6C9E7C00" w:rsidR="005A250C" w:rsidRPr="00F908DC" w:rsidRDefault="005D6ECE" w:rsidP="005D6ECE">
      <w:pPr>
        <w:pStyle w:val="a4"/>
        <w:jc w:val="right"/>
        <w:rPr>
          <w:rFonts w:ascii="TH SarabunPSK" w:hAnsi="TH SarabunPSK" w:cs="TH SarabunPSK"/>
          <w:b/>
          <w:bCs/>
          <w:sz w:val="28"/>
          <w:cs/>
        </w:rPr>
      </w:pPr>
      <w:r w:rsidRPr="00F908DC">
        <w:rPr>
          <w:rFonts w:ascii="TH SarabunPSK" w:hAnsi="TH SarabunPSK" w:cs="TH SarabunPSK" w:hint="cs"/>
          <w:b/>
          <w:bCs/>
          <w:sz w:val="28"/>
          <w:cs/>
        </w:rPr>
        <w:t>คณะเกษตรศาสตร์</w:t>
      </w:r>
    </w:p>
    <w:p w14:paraId="70CEA76F" w14:textId="77777777" w:rsidR="005A250C" w:rsidRDefault="005A250C" w:rsidP="00C102B3">
      <w:pPr>
        <w:pStyle w:val="a4"/>
        <w:rPr>
          <w:rFonts w:ascii="TH SarabunPSK" w:hAnsi="TH SarabunPSK" w:cs="TH SarabunPSK"/>
          <w:sz w:val="28"/>
          <w:cs/>
        </w:rPr>
      </w:pPr>
    </w:p>
    <w:p w14:paraId="7E0CFBD0" w14:textId="62E8E1F4" w:rsidR="00C102B3" w:rsidRPr="00C102B3" w:rsidRDefault="00BF1C11" w:rsidP="00C102B3">
      <w:pPr>
        <w:pStyle w:val="a4"/>
        <w:numPr>
          <w:ilvl w:val="0"/>
          <w:numId w:val="8"/>
        </w:num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คณะของท่านมีความประสงค์จะให้ทุนแลกเปลี่ยนแก่นักศึกษาและบุคลาต่างชาติ หรือไม่</w:t>
      </w:r>
    </w:p>
    <w:bookmarkStart w:id="7" w:name="_Hlk117827615"/>
    <w:p w14:paraId="67718C7B" w14:textId="1BE9DC40" w:rsidR="00BF1C11" w:rsidRPr="0052240F" w:rsidRDefault="001416CD" w:rsidP="00BF1C11">
      <w:pPr>
        <w:pStyle w:val="a4"/>
        <w:rPr>
          <w:rFonts w:ascii="TH SarabunPSK" w:hAnsi="TH SarabunPSK" w:cs="TH SarabunPSK"/>
          <w:sz w:val="28"/>
        </w:rPr>
      </w:pPr>
      <w:sdt>
        <w:sdtPr>
          <w:rPr>
            <w:rFonts w:ascii="TH SarabunPSK" w:hAnsi="TH SarabunPSK" w:cs="TH SarabunPSK"/>
            <w:sz w:val="28"/>
          </w:rPr>
          <w:id w:val="994295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1C11" w:rsidRPr="0052240F">
            <w:rPr>
              <w:rFonts w:ascii="Segoe UI Symbol" w:eastAsia="MS Gothic" w:hAnsi="Segoe UI Symbol" w:cs="Segoe UI Symbol"/>
              <w:sz w:val="28"/>
            </w:rPr>
            <w:t>☐</w:t>
          </w:r>
        </w:sdtContent>
      </w:sdt>
      <w:r w:rsidR="00BF1C11" w:rsidRPr="0052240F">
        <w:rPr>
          <w:rFonts w:ascii="TH SarabunPSK" w:hAnsi="TH SarabunPSK" w:cs="TH SarabunPSK"/>
          <w:sz w:val="28"/>
        </w:rPr>
        <w:t xml:space="preserve">  </w:t>
      </w:r>
      <w:r w:rsidR="00BF1C11" w:rsidRPr="0052240F">
        <w:rPr>
          <w:rFonts w:ascii="TH SarabunPSK" w:hAnsi="TH SarabunPSK" w:cs="TH SarabunPSK"/>
          <w:sz w:val="28"/>
          <w:cs/>
        </w:rPr>
        <w:t xml:space="preserve">มีความประสงค์   </w:t>
      </w:r>
      <w:r w:rsidR="00BF1C11">
        <w:rPr>
          <w:rFonts w:ascii="TH SarabunPSK" w:hAnsi="TH SarabunPSK" w:cs="TH SarabunPSK"/>
          <w:sz w:val="28"/>
        </w:rPr>
        <w:t xml:space="preserve">                    </w:t>
      </w:r>
      <w:sdt>
        <w:sdtPr>
          <w:rPr>
            <w:rFonts w:ascii="TH SarabunPSK" w:hAnsi="TH SarabunPSK" w:cs="TH SarabunPSK"/>
            <w:sz w:val="28"/>
          </w:rPr>
          <w:id w:val="949737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1C11" w:rsidRPr="0052240F">
            <w:rPr>
              <w:rFonts w:ascii="Segoe UI Symbol" w:hAnsi="Segoe UI Symbol" w:cs="Segoe UI Symbol"/>
              <w:sz w:val="28"/>
            </w:rPr>
            <w:t>☐</w:t>
          </w:r>
        </w:sdtContent>
      </w:sdt>
      <w:r w:rsidR="00BF1C11" w:rsidRPr="0052240F">
        <w:rPr>
          <w:rFonts w:ascii="TH SarabunPSK" w:hAnsi="TH SarabunPSK" w:cs="TH SarabunPSK"/>
          <w:sz w:val="28"/>
        </w:rPr>
        <w:t xml:space="preserve">  </w:t>
      </w:r>
      <w:r w:rsidR="00BF1C11" w:rsidRPr="0052240F">
        <w:rPr>
          <w:rFonts w:ascii="TH SarabunPSK" w:hAnsi="TH SarabunPSK" w:cs="TH SarabunPSK"/>
          <w:sz w:val="28"/>
          <w:cs/>
        </w:rPr>
        <w:t>ไม่มีความประสงค์</w:t>
      </w:r>
      <w:r w:rsidR="00BF1C11" w:rsidRPr="0052240F">
        <w:rPr>
          <w:rFonts w:ascii="TH SarabunPSK" w:hAnsi="TH SarabunPSK" w:cs="TH SarabunPSK"/>
          <w:sz w:val="28"/>
        </w:rPr>
        <w:t xml:space="preserve">      </w:t>
      </w:r>
    </w:p>
    <w:p w14:paraId="7C39B438" w14:textId="085197A3" w:rsidR="0052240F" w:rsidRPr="00BF1C11" w:rsidRDefault="00BF1C11" w:rsidP="00F857C5">
      <w:pPr>
        <w:pStyle w:val="a4"/>
        <w:rPr>
          <w:rFonts w:ascii="TH SarabunPSK" w:hAnsi="TH SarabunPSK" w:cs="TH SarabunPSK"/>
          <w:sz w:val="28"/>
          <w:cs/>
        </w:rPr>
      </w:pPr>
      <w:bookmarkStart w:id="8" w:name="_Hlk117827650"/>
      <w:bookmarkEnd w:id="7"/>
      <w:r>
        <w:rPr>
          <w:rFonts w:ascii="TH SarabunPSK" w:hAnsi="TH SarabunPSK" w:cs="TH SarabunPSK" w:hint="cs"/>
          <w:sz w:val="28"/>
          <w:cs/>
        </w:rPr>
        <w:t>กรณีที่คณะมีความประสงค์จะให้ทุนแลกเปลี่ยนแก่นักศึกษาและบุคลากรต่างชาติ ทั้งในรูปแบบของการสนับสนุนงบประมาณและการให้ความช่วยเหลือในลักษณะ</w:t>
      </w:r>
      <w:proofErr w:type="spellStart"/>
      <w:r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>
        <w:rPr>
          <w:rFonts w:ascii="TH SarabunPSK" w:hAnsi="TH SarabunPSK" w:cs="TH SarabunPSK" w:hint="cs"/>
          <w:sz w:val="28"/>
          <w:cs/>
        </w:rPr>
        <w:t xml:space="preserve"> เช่น การยกเว้นค่าลงทะเบียน และ/หรือค่าธรรมเนียมๆ</w:t>
      </w:r>
      <w:proofErr w:type="spellStart"/>
      <w:r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>
        <w:rPr>
          <w:rFonts w:ascii="TH SarabunPSK" w:hAnsi="TH SarabunPSK" w:cs="TH SarabunPSK" w:hint="cs"/>
          <w:sz w:val="28"/>
          <w:cs/>
        </w:rPr>
        <w:t xml:space="preserve">ที่คณะเรียกเก็บ การสนับสนุนที่พัก </w:t>
      </w:r>
      <w:r w:rsidR="00F72E77">
        <w:rPr>
          <w:rFonts w:ascii="TH SarabunPSK" w:hAnsi="TH SarabunPSK" w:cs="TH SarabunPSK" w:hint="cs"/>
          <w:sz w:val="28"/>
          <w:cs/>
        </w:rPr>
        <w:t>และ</w:t>
      </w:r>
      <w:r>
        <w:rPr>
          <w:rFonts w:ascii="TH SarabunPSK" w:hAnsi="TH SarabunPSK" w:cs="TH SarabunPSK" w:hint="cs"/>
          <w:sz w:val="28"/>
          <w:cs/>
        </w:rPr>
        <w:t xml:space="preserve">การจัดหาพาหนะ เป็นต้น โปรดระบุรายละเอียดทุน </w:t>
      </w:r>
      <w:sdt>
        <w:sdtPr>
          <w:rPr>
            <w:rFonts w:ascii="TH SarabunPSK" w:hAnsi="TH SarabunPSK" w:cs="TH SarabunPSK"/>
            <w:sz w:val="28"/>
            <w:u w:val="single"/>
          </w:rPr>
          <w:id w:val="1417278627"/>
          <w:placeholder>
            <w:docPart w:val="B675483161774135AA4DFF1919CAB7F2"/>
          </w:placeholder>
          <w:showingPlcHdr/>
          <w:text/>
        </w:sdtPr>
        <w:sdtEndPr/>
        <w:sdtContent>
          <w:r w:rsidRPr="00BF1C11">
            <w:rPr>
              <w:rFonts w:ascii="TH SarabunPSK" w:hAnsi="TH SarabunPSK" w:cs="TH SarabunPSK"/>
              <w:sz w:val="28"/>
            </w:rPr>
            <w:t>_____________________________________</w:t>
          </w:r>
        </w:sdtContent>
      </w:sdt>
    </w:p>
    <w:bookmarkEnd w:id="8"/>
    <w:p w14:paraId="183D9D34" w14:textId="77777777" w:rsidR="005A250C" w:rsidRDefault="005A250C" w:rsidP="005A250C">
      <w:pPr>
        <w:pStyle w:val="a4"/>
        <w:rPr>
          <w:rFonts w:ascii="TH SarabunPSK" w:hAnsi="TH SarabunPSK" w:cs="TH SarabunPSK"/>
          <w:sz w:val="28"/>
        </w:rPr>
      </w:pPr>
    </w:p>
    <w:p w14:paraId="0DC096E2" w14:textId="3879B3B7" w:rsidR="0052240F" w:rsidRDefault="0074716C" w:rsidP="0074716C">
      <w:pPr>
        <w:pStyle w:val="a4"/>
        <w:numPr>
          <w:ilvl w:val="0"/>
          <w:numId w:val="8"/>
        </w:num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คณะของท่านได้จัดให้มีกิจกรรมแลกเปลี่ยนระยะสั้น</w:t>
      </w:r>
      <w:proofErr w:type="spellStart"/>
      <w:r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>
        <w:rPr>
          <w:rFonts w:ascii="TH SarabunPSK" w:hAnsi="TH SarabunPSK" w:cs="TH SarabunPSK" w:hint="cs"/>
          <w:sz w:val="28"/>
          <w:cs/>
        </w:rPr>
        <w:t xml:space="preserve"> เช่น ค่ายวิชาการ ค่ายวัฒนธรรม </w:t>
      </w:r>
      <w:r w:rsidR="00F72E77">
        <w:rPr>
          <w:rFonts w:ascii="TH SarabunPSK" w:hAnsi="TH SarabunPSK" w:cs="TH SarabunPSK" w:hint="cs"/>
          <w:sz w:val="28"/>
          <w:cs/>
        </w:rPr>
        <w:t>และ</w:t>
      </w:r>
      <w:r>
        <w:rPr>
          <w:rFonts w:ascii="TH SarabunPSK" w:hAnsi="TH SarabunPSK" w:cs="TH SarabunPSK" w:hint="cs"/>
          <w:sz w:val="28"/>
          <w:cs/>
        </w:rPr>
        <w:t>ค่ายฤดูร้อน ที่ประสงค์จะรับนักศึกษาและบุคลากรต่างชาติเข้าร่วมกิจกรรม หรือไม่</w:t>
      </w:r>
    </w:p>
    <w:p w14:paraId="49C2E196" w14:textId="6AD00F42" w:rsidR="0074716C" w:rsidRDefault="0074716C" w:rsidP="0074716C">
      <w:pPr>
        <w:pStyle w:val="a4"/>
        <w:rPr>
          <w:rFonts w:ascii="TH SarabunPSK" w:hAnsi="TH SarabunPSK" w:cs="TH SarabunPSK"/>
          <w:sz w:val="28"/>
        </w:rPr>
      </w:pPr>
      <w:proofErr w:type="gramStart"/>
      <w:r w:rsidRPr="0074716C">
        <w:rPr>
          <w:rFonts w:ascii="Segoe UI Symbol" w:hAnsi="Segoe UI Symbol" w:cs="Segoe UI Symbol"/>
          <w:sz w:val="28"/>
        </w:rPr>
        <w:t>☐</w:t>
      </w:r>
      <w:r w:rsidRPr="0074716C">
        <w:rPr>
          <w:rFonts w:ascii="TH SarabunPSK" w:hAnsi="TH SarabunPSK" w:cs="TH SarabunPSK"/>
          <w:sz w:val="28"/>
        </w:rPr>
        <w:t xml:space="preserve">  </w:t>
      </w:r>
      <w:r w:rsidRPr="0074716C">
        <w:rPr>
          <w:rFonts w:ascii="TH SarabunPSK" w:hAnsi="TH SarabunPSK" w:cs="TH SarabunPSK"/>
          <w:sz w:val="28"/>
          <w:cs/>
        </w:rPr>
        <w:t>มี</w:t>
      </w:r>
      <w:proofErr w:type="gramEnd"/>
      <w:r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/>
          <w:sz w:val="28"/>
          <w:cs/>
        </w:rPr>
        <w:tab/>
      </w:r>
      <w:r w:rsidRPr="0074716C">
        <w:rPr>
          <w:rFonts w:ascii="TH SarabunPSK" w:hAnsi="TH SarabunPSK" w:cs="TH SarabunPSK"/>
          <w:sz w:val="28"/>
          <w:cs/>
        </w:rPr>
        <w:t xml:space="preserve"> </w:t>
      </w:r>
      <w:r w:rsidRPr="0074716C">
        <w:rPr>
          <w:rFonts w:ascii="Segoe UI Symbol" w:hAnsi="Segoe UI Symbol" w:cs="Segoe UI Symbol" w:hint="cs"/>
          <w:sz w:val="28"/>
          <w:cs/>
        </w:rPr>
        <w:t>☐</w:t>
      </w:r>
      <w:r w:rsidRPr="0074716C">
        <w:rPr>
          <w:rFonts w:ascii="TH SarabunPSK" w:hAnsi="TH SarabunPSK" w:cs="TH SarabunPSK"/>
          <w:sz w:val="28"/>
          <w:cs/>
        </w:rPr>
        <w:t xml:space="preserve">  </w:t>
      </w:r>
      <w:r w:rsidRPr="0074716C">
        <w:rPr>
          <w:rFonts w:ascii="TH SarabunPSK" w:hAnsi="TH SarabunPSK" w:cs="TH SarabunPSK" w:hint="cs"/>
          <w:sz w:val="28"/>
          <w:cs/>
        </w:rPr>
        <w:t>ไม่มี</w:t>
      </w:r>
      <w:r w:rsidRPr="0074716C">
        <w:rPr>
          <w:rFonts w:ascii="TH SarabunPSK" w:hAnsi="TH SarabunPSK" w:cs="TH SarabunPSK"/>
          <w:sz w:val="28"/>
          <w:cs/>
        </w:rPr>
        <w:t xml:space="preserve"> </w:t>
      </w:r>
    </w:p>
    <w:p w14:paraId="37113EE1" w14:textId="7D83899A" w:rsidR="0074716C" w:rsidRDefault="0074716C" w:rsidP="0074716C">
      <w:pPr>
        <w:pStyle w:val="a4"/>
        <w:rPr>
          <w:rFonts w:ascii="TH SarabunPSK" w:hAnsi="TH SarabunPSK" w:cs="TH SarabunPSK"/>
          <w:sz w:val="28"/>
        </w:rPr>
      </w:pPr>
      <w:r w:rsidRPr="0074716C">
        <w:rPr>
          <w:rFonts w:ascii="TH SarabunPSK" w:hAnsi="TH SarabunPSK" w:cs="TH SarabunPSK" w:hint="cs"/>
          <w:sz w:val="28"/>
          <w:cs/>
        </w:rPr>
        <w:t>กรณีที่คณะมี</w:t>
      </w:r>
      <w:r>
        <w:rPr>
          <w:rFonts w:ascii="TH SarabunPSK" w:hAnsi="TH SarabunPSK" w:cs="TH SarabunPSK" w:hint="cs"/>
          <w:sz w:val="28"/>
          <w:cs/>
        </w:rPr>
        <w:t xml:space="preserve">การจัดกิจกรรมแลกเปลี่ยนระยะสั้นและประสงค์ให้สำนักงานวิเทศสัมพันธ์ดำเนินการประชาสัมพันธ์ไปยังหน่วยงาน/สถาบันการศึกษาในต่างประเทศ </w:t>
      </w:r>
      <w:r w:rsidR="00E773B5">
        <w:rPr>
          <w:rFonts w:ascii="TH SarabunPSK" w:hAnsi="TH SarabunPSK" w:cs="TH SarabunPSK" w:hint="cs"/>
          <w:sz w:val="28"/>
          <w:cs/>
        </w:rPr>
        <w:t>โปรด</w:t>
      </w:r>
      <w:r>
        <w:rPr>
          <w:rFonts w:ascii="TH SarabunPSK" w:hAnsi="TH SarabunPSK" w:cs="TH SarabunPSK" w:hint="cs"/>
          <w:sz w:val="28"/>
          <w:cs/>
        </w:rPr>
        <w:t xml:space="preserve">แนบรายละเอียดโครงการ/กิจกรรม </w:t>
      </w:r>
    </w:p>
    <w:p w14:paraId="3A42E789" w14:textId="77777777" w:rsidR="00E539A5" w:rsidRDefault="00E539A5" w:rsidP="0074716C">
      <w:pPr>
        <w:pStyle w:val="a4"/>
        <w:rPr>
          <w:rFonts w:ascii="TH SarabunPSK" w:hAnsi="TH SarabunPSK" w:cs="TH SarabunPSK"/>
          <w:sz w:val="28"/>
        </w:rPr>
      </w:pPr>
    </w:p>
    <w:p w14:paraId="036517DF" w14:textId="1E122943" w:rsidR="00E539A5" w:rsidRDefault="002E1946" w:rsidP="002E1946">
      <w:pPr>
        <w:pStyle w:val="a4"/>
        <w:numPr>
          <w:ilvl w:val="0"/>
          <w:numId w:val="8"/>
        </w:num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ผู้ประสานงานการแลกเปลี่ยนนักศึกษาและบุคลากร</w:t>
      </w:r>
      <w:r w:rsidR="00E539A5">
        <w:rPr>
          <w:rFonts w:ascii="TH SarabunPSK" w:hAnsi="TH SarabunPSK" w:cs="TH SarabunPSK" w:hint="cs"/>
          <w:sz w:val="28"/>
          <w:cs/>
        </w:rPr>
        <w:t xml:space="preserve">ของคณะเกษตรศาสตร์ </w:t>
      </w:r>
    </w:p>
    <w:p w14:paraId="02A56906" w14:textId="77777777" w:rsidR="00E539A5" w:rsidRDefault="00E539A5" w:rsidP="00E539A5">
      <w:pPr>
        <w:pStyle w:val="a4"/>
        <w:numPr>
          <w:ilvl w:val="1"/>
          <w:numId w:val="8"/>
        </w:numPr>
        <w:rPr>
          <w:rFonts w:ascii="TH SarabunPSK" w:hAnsi="TH SarabunPSK" w:cs="TH SarabunPSK"/>
          <w:sz w:val="28"/>
        </w:rPr>
      </w:pPr>
      <w:r w:rsidRPr="00E539A5">
        <w:rPr>
          <w:rFonts w:ascii="TH SarabunPSK" w:hAnsi="TH SarabunPSK" w:cs="TH SarabunPSK" w:hint="cs"/>
          <w:sz w:val="28"/>
          <w:cs/>
        </w:rPr>
        <w:t>ชื่อ-สกุล</w:t>
      </w:r>
      <w:r w:rsidRPr="00E539A5">
        <w:rPr>
          <w:rFonts w:ascii="TH SarabunPSK" w:hAnsi="TH SarabunPSK" w:cs="TH SarabunPSK"/>
          <w:sz w:val="28"/>
        </w:rPr>
        <w:t xml:space="preserve"> </w:t>
      </w:r>
      <w:sdt>
        <w:sdtPr>
          <w:rPr>
            <w:rFonts w:ascii="TH SarabunPSK" w:hAnsi="TH SarabunPSK" w:cs="TH SarabunPSK"/>
            <w:sz w:val="28"/>
          </w:rPr>
          <w:id w:val="-720909506"/>
          <w:placeholder>
            <w:docPart w:val="BFAA2319AB9E42ECAB7C5CB961171917"/>
          </w:placeholder>
          <w:showingPlcHdr/>
          <w:text/>
        </w:sdtPr>
        <w:sdtEndPr/>
        <w:sdtContent>
          <w:r w:rsidRPr="00E539A5">
            <w:rPr>
              <w:rFonts w:ascii="TH SarabunPSK" w:hAnsi="TH SarabunPSK" w:cs="TH SarabunPSK"/>
              <w:sz w:val="28"/>
            </w:rPr>
            <w:t>_____________________________________</w:t>
          </w:r>
        </w:sdtContent>
      </w:sdt>
      <w:r w:rsidRPr="00E539A5">
        <w:rPr>
          <w:rFonts w:ascii="TH SarabunPSK" w:hAnsi="TH SarabunPSK" w:cs="TH SarabunPSK" w:hint="cs"/>
          <w:sz w:val="28"/>
          <w:cs/>
        </w:rPr>
        <w:t xml:space="preserve">  ตำแหน่ง </w:t>
      </w:r>
      <w:sdt>
        <w:sdtPr>
          <w:id w:val="-220522959"/>
          <w:placeholder>
            <w:docPart w:val="35AD99EF96F14DB98F1A9B1229A5EC3E"/>
          </w:placeholder>
          <w:showingPlcHdr/>
          <w:text/>
        </w:sdtPr>
        <w:sdtEndPr/>
        <w:sdtContent>
          <w:r w:rsidRPr="00E539A5">
            <w:rPr>
              <w:rFonts w:ascii="TH SarabunPSK" w:hAnsi="TH SarabunPSK" w:cs="TH SarabunPSK"/>
              <w:sz w:val="28"/>
            </w:rPr>
            <w:t>____________________</w:t>
          </w:r>
        </w:sdtContent>
      </w:sdt>
      <w:r w:rsidRPr="00E539A5">
        <w:rPr>
          <w:rFonts w:ascii="TH SarabunPSK" w:hAnsi="TH SarabunPSK" w:cs="TH SarabunPSK" w:hint="cs"/>
          <w:sz w:val="28"/>
          <w:cs/>
        </w:rPr>
        <w:t xml:space="preserve">  </w:t>
      </w:r>
    </w:p>
    <w:p w14:paraId="256D089B" w14:textId="552835D1" w:rsidR="005A250C" w:rsidRPr="00E539A5" w:rsidRDefault="00E539A5" w:rsidP="00E539A5">
      <w:pPr>
        <w:pStyle w:val="a4"/>
        <w:ind w:left="1080"/>
        <w:rPr>
          <w:rFonts w:ascii="TH SarabunPSK" w:hAnsi="TH SarabunPSK" w:cs="TH SarabunPSK"/>
          <w:sz w:val="28"/>
        </w:rPr>
      </w:pPr>
      <w:r w:rsidRPr="00E539A5">
        <w:rPr>
          <w:rFonts w:ascii="TH SarabunPSK" w:hAnsi="TH SarabunPSK" w:cs="TH SarabunPSK" w:hint="cs"/>
          <w:sz w:val="28"/>
          <w:cs/>
        </w:rPr>
        <w:t xml:space="preserve">หมายเลขโทรศัพท์ </w:t>
      </w:r>
      <w:sdt>
        <w:sdtPr>
          <w:id w:val="1061598178"/>
          <w:placeholder>
            <w:docPart w:val="FF0AD73DA29A44B2BB89AC4F86ED6651"/>
          </w:placeholder>
          <w:showingPlcHdr/>
          <w:text/>
        </w:sdtPr>
        <w:sdtEndPr/>
        <w:sdtContent>
          <w:r w:rsidRPr="00E539A5">
            <w:rPr>
              <w:rFonts w:ascii="TH SarabunPSK" w:hAnsi="TH SarabunPSK" w:cs="TH SarabunPSK"/>
              <w:sz w:val="28"/>
            </w:rPr>
            <w:t>____________________</w:t>
          </w:r>
        </w:sdtContent>
      </w:sdt>
      <w:r w:rsidRPr="00E539A5">
        <w:rPr>
          <w:rFonts w:ascii="TH SarabunPSK" w:hAnsi="TH SarabunPSK" w:cs="TH SarabunPSK" w:hint="cs"/>
          <w:sz w:val="28"/>
          <w:cs/>
        </w:rPr>
        <w:t xml:space="preserve">  </w:t>
      </w:r>
    </w:p>
    <w:p w14:paraId="6C9B8230" w14:textId="7146EA25" w:rsidR="00E539A5" w:rsidRPr="00E539A5" w:rsidRDefault="00E539A5" w:rsidP="00E539A5">
      <w:pPr>
        <w:pStyle w:val="a4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8.2  </w:t>
      </w:r>
      <w:r w:rsidRPr="00E539A5">
        <w:rPr>
          <w:rFonts w:ascii="TH SarabunPSK" w:hAnsi="TH SarabunPSK" w:cs="TH SarabunPSK"/>
          <w:sz w:val="28"/>
          <w:cs/>
        </w:rPr>
        <w:t xml:space="preserve">ชื่อ-สกุล </w:t>
      </w:r>
      <w:r w:rsidRPr="00E539A5">
        <w:rPr>
          <w:rFonts w:ascii="TH SarabunPSK" w:hAnsi="TH SarabunPSK" w:cs="TH SarabunPSK"/>
          <w:sz w:val="28"/>
        </w:rPr>
        <w:t xml:space="preserve">_____________________________________  </w:t>
      </w:r>
      <w:r w:rsidRPr="00E539A5">
        <w:rPr>
          <w:rFonts w:ascii="TH SarabunPSK" w:hAnsi="TH SarabunPSK" w:cs="TH SarabunPSK"/>
          <w:sz w:val="28"/>
          <w:cs/>
        </w:rPr>
        <w:t xml:space="preserve">ตำแหน่ง </w:t>
      </w:r>
      <w:r w:rsidRPr="00E539A5">
        <w:rPr>
          <w:rFonts w:ascii="TH SarabunPSK" w:hAnsi="TH SarabunPSK" w:cs="TH SarabunPSK"/>
          <w:sz w:val="28"/>
        </w:rPr>
        <w:t xml:space="preserve">____________________  </w:t>
      </w:r>
    </w:p>
    <w:p w14:paraId="28CC1075" w14:textId="053B77D6" w:rsidR="005A250C" w:rsidRPr="00E539A5" w:rsidRDefault="00E539A5" w:rsidP="00E539A5">
      <w:pPr>
        <w:pStyle w:val="a4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     </w:t>
      </w:r>
      <w:r w:rsidRPr="00E539A5">
        <w:rPr>
          <w:rFonts w:ascii="TH SarabunPSK" w:hAnsi="TH SarabunPSK" w:cs="TH SarabunPSK"/>
          <w:sz w:val="28"/>
          <w:cs/>
        </w:rPr>
        <w:t xml:space="preserve">หมายเลขโทรศัพท์ </w:t>
      </w:r>
      <w:r w:rsidRPr="00E539A5">
        <w:rPr>
          <w:rFonts w:ascii="TH SarabunPSK" w:hAnsi="TH SarabunPSK" w:cs="TH SarabunPSK"/>
          <w:sz w:val="28"/>
        </w:rPr>
        <w:t xml:space="preserve">____________________  </w:t>
      </w:r>
    </w:p>
    <w:p w14:paraId="0E2E6B82" w14:textId="55710C81" w:rsidR="008F1E0F" w:rsidRDefault="008F1E0F" w:rsidP="0074716C">
      <w:pPr>
        <w:pStyle w:val="a4"/>
        <w:rPr>
          <w:rFonts w:ascii="TH SarabunPSK" w:hAnsi="TH SarabunPSK" w:cs="TH SarabunPSK"/>
          <w:sz w:val="28"/>
        </w:rPr>
      </w:pPr>
    </w:p>
    <w:p w14:paraId="6CF9A0CE" w14:textId="3F9AE6E9" w:rsidR="00E539A5" w:rsidRDefault="00E539A5" w:rsidP="0074716C">
      <w:pPr>
        <w:pStyle w:val="a4"/>
        <w:rPr>
          <w:rFonts w:ascii="TH SarabunPSK" w:hAnsi="TH SarabunPSK" w:cs="TH SarabunPSK"/>
          <w:sz w:val="28"/>
        </w:rPr>
      </w:pPr>
    </w:p>
    <w:p w14:paraId="34995E06" w14:textId="77777777" w:rsidR="00E539A5" w:rsidRDefault="00E539A5" w:rsidP="0074716C">
      <w:pPr>
        <w:pStyle w:val="a4"/>
        <w:rPr>
          <w:rFonts w:ascii="TH SarabunPSK" w:hAnsi="TH SarabunPSK" w:cs="TH SarabunPSK"/>
          <w:sz w:val="28"/>
        </w:rPr>
      </w:pPr>
    </w:p>
    <w:p w14:paraId="0876A03E" w14:textId="012A5E63" w:rsidR="008F1E0F" w:rsidRPr="008F1E0F" w:rsidRDefault="008F1E0F" w:rsidP="008F1E0F">
      <w:pPr>
        <w:pStyle w:val="ad"/>
        <w:spacing w:before="0" w:beforeAutospacing="0" w:after="0" w:afterAutospacing="0"/>
        <w:rPr>
          <w:rFonts w:ascii="TH SarabunPSK" w:hAnsi="TH SarabunPSK" w:cs="TH SarabunPSK"/>
          <w:sz w:val="30"/>
          <w:szCs w:val="30"/>
        </w:rPr>
      </w:pPr>
      <w:r w:rsidRPr="008F1E0F">
        <w:rPr>
          <w:rFonts w:ascii="TH SarabunPSK" w:hAnsi="TH SarabunPSK" w:cs="TH SarabunPSK"/>
          <w:smallCaps/>
          <w:color w:val="000000"/>
          <w:sz w:val="30"/>
          <w:szCs w:val="30"/>
        </w:rPr>
        <w:t>                        </w:t>
      </w:r>
      <w:r>
        <w:rPr>
          <w:rFonts w:ascii="TH SarabunPSK" w:hAnsi="TH SarabunPSK" w:cs="TH SarabunPSK"/>
          <w:smallCaps/>
          <w:color w:val="000000"/>
          <w:sz w:val="30"/>
          <w:szCs w:val="30"/>
        </w:rPr>
        <w:t xml:space="preserve">                                                         </w:t>
      </w:r>
      <w:r w:rsidRPr="008F1E0F">
        <w:rPr>
          <w:rFonts w:ascii="TH SarabunPSK" w:hAnsi="TH SarabunPSK" w:cs="TH SarabunPSK"/>
          <w:smallCaps/>
          <w:color w:val="000000"/>
          <w:sz w:val="30"/>
          <w:szCs w:val="30"/>
          <w:cs/>
        </w:rPr>
        <w:t>ลงชื่อ</w:t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</w:p>
    <w:p w14:paraId="5E898BEE" w14:textId="49EE190E" w:rsidR="008F1E0F" w:rsidRPr="0074716C" w:rsidRDefault="008F1E0F" w:rsidP="008F1E0F">
      <w:pPr>
        <w:pStyle w:val="a4"/>
        <w:rPr>
          <w:rFonts w:ascii="TH SarabunPSK" w:hAnsi="TH SarabunPSK" w:cs="TH SarabunPSK"/>
          <w:sz w:val="30"/>
          <w:szCs w:val="30"/>
          <w:cs/>
        </w:rPr>
      </w:pP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8F1E0F">
        <w:rPr>
          <w:rFonts w:ascii="TH SarabunPSK" w:hAnsi="TH SarabunPSK" w:cs="TH SarabunPSK"/>
          <w:smallCaps/>
          <w:color w:val="000000"/>
          <w:sz w:val="30"/>
          <w:szCs w:val="30"/>
        </w:rPr>
        <w:t>        (</w:t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8F1E0F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8F1E0F">
        <w:rPr>
          <w:rFonts w:ascii="TH SarabunPSK" w:hAnsi="TH SarabunPSK" w:cs="TH SarabunPSK"/>
          <w:smallCaps/>
          <w:color w:val="000000"/>
          <w:sz w:val="30"/>
          <w:szCs w:val="30"/>
        </w:rPr>
        <w:t>)</w:t>
      </w:r>
    </w:p>
    <w:p w14:paraId="4AE642F3" w14:textId="5173B7D5" w:rsidR="0074716C" w:rsidRDefault="0074716C" w:rsidP="0074716C">
      <w:pPr>
        <w:pStyle w:val="a4"/>
        <w:rPr>
          <w:rFonts w:ascii="TH SarabunPSK" w:hAnsi="TH SarabunPSK" w:cs="TH SarabunPSK"/>
          <w:sz w:val="30"/>
          <w:szCs w:val="30"/>
        </w:rPr>
      </w:pPr>
    </w:p>
    <w:p w14:paraId="27BDD3BB" w14:textId="3870838D" w:rsidR="008F1E0F" w:rsidRDefault="008F1E0F" w:rsidP="0074716C">
      <w:pPr>
        <w:pStyle w:val="a4"/>
        <w:rPr>
          <w:rFonts w:ascii="TH SarabunPSK" w:hAnsi="TH SarabunPSK" w:cs="TH SarabunPSK"/>
          <w:sz w:val="30"/>
          <w:szCs w:val="30"/>
        </w:rPr>
      </w:pPr>
      <w:bookmarkStart w:id="9" w:name="_GoBack"/>
      <w:bookmarkEnd w:id="9"/>
    </w:p>
    <w:p w14:paraId="4F739129" w14:textId="2FF04E85" w:rsidR="008F1E0F" w:rsidRDefault="008F1E0F" w:rsidP="0074716C">
      <w:pPr>
        <w:pStyle w:val="a4"/>
        <w:rPr>
          <w:rFonts w:ascii="TH SarabunPSK" w:hAnsi="TH SarabunPSK" w:cs="TH SarabunPSK"/>
          <w:sz w:val="28"/>
        </w:rPr>
      </w:pPr>
    </w:p>
    <w:p w14:paraId="31011265" w14:textId="112B6A83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49A1D172" w14:textId="5FECE28C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1DBBF06D" w14:textId="4E0337B9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6C7DA1E6" w14:textId="2AB8F1C3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141F8D66" w14:textId="19804771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6941752B" w14:textId="0F38D887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12D767B8" w14:textId="6CB2CBEB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2245DA8D" w14:textId="6CDE2784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219EDA0E" w14:textId="66202286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79D96DE8" w14:textId="255A4775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2E4A2536" w14:textId="6D825DA9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3D4FFC74" w14:textId="4094C2E3" w:rsidR="00F72E77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260542A7" w14:textId="77777777" w:rsidR="00F72E77" w:rsidRPr="008F1E0F" w:rsidRDefault="00F72E77" w:rsidP="0074716C">
      <w:pPr>
        <w:pStyle w:val="a4"/>
        <w:rPr>
          <w:rFonts w:ascii="TH SarabunPSK" w:hAnsi="TH SarabunPSK" w:cs="TH SarabunPSK"/>
          <w:sz w:val="28"/>
        </w:rPr>
      </w:pPr>
    </w:p>
    <w:p w14:paraId="290B14C0" w14:textId="029E5B0C" w:rsidR="008F1E0F" w:rsidRPr="00CE4442" w:rsidRDefault="008F1E0F" w:rsidP="00CE4442">
      <w:pPr>
        <w:rPr>
          <w:rFonts w:ascii="TH SarabunPSK" w:hAnsi="TH SarabunPSK" w:cs="TH SarabunPSK"/>
          <w:sz w:val="28"/>
        </w:rPr>
      </w:pPr>
      <w:r w:rsidRPr="008F1E0F">
        <w:rPr>
          <w:rFonts w:ascii="TH SarabunPSK" w:hAnsi="TH SarabunPSK" w:cs="TH SarabunPSK"/>
          <w:sz w:val="28"/>
          <w:cs/>
        </w:rPr>
        <w:t xml:space="preserve">สามารถดาวโหลดแบบฟอร์มดังกล่าวนี้ได้ที่เว็บไซต์ของสำนักงานวิเทศสัมพันธ์ </w:t>
      </w:r>
      <w:r w:rsidRPr="008F1E0F">
        <w:rPr>
          <w:rFonts w:ascii="TH SarabunPSK" w:hAnsi="TH SarabunPSK" w:cs="TH SarabunPSK"/>
          <w:sz w:val="28"/>
        </w:rPr>
        <w:t>https://www.ubu.ac.th/web/inter</w:t>
      </w:r>
    </w:p>
    <w:sectPr w:rsidR="008F1E0F" w:rsidRPr="00CE4442" w:rsidSect="00BF1C11">
      <w:footerReference w:type="default" r:id="rId8"/>
      <w:type w:val="continuous"/>
      <w:pgSz w:w="11906" w:h="16838"/>
      <w:pgMar w:top="284" w:right="707" w:bottom="142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4F0B16" w14:textId="77777777" w:rsidR="001416CD" w:rsidRDefault="001416CD" w:rsidP="009E4065">
      <w:pPr>
        <w:spacing w:after="0" w:line="240" w:lineRule="auto"/>
      </w:pPr>
      <w:r>
        <w:separator/>
      </w:r>
    </w:p>
  </w:endnote>
  <w:endnote w:type="continuationSeparator" w:id="0">
    <w:p w14:paraId="18BC6549" w14:textId="77777777" w:rsidR="001416CD" w:rsidRDefault="001416CD" w:rsidP="009E40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E7FBF" w14:textId="77777777" w:rsidR="009E4065" w:rsidRDefault="009E406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E2BB7" w14:textId="77777777" w:rsidR="001416CD" w:rsidRDefault="001416CD" w:rsidP="009E4065">
      <w:pPr>
        <w:spacing w:after="0" w:line="240" w:lineRule="auto"/>
      </w:pPr>
      <w:r>
        <w:separator/>
      </w:r>
    </w:p>
  </w:footnote>
  <w:footnote w:type="continuationSeparator" w:id="0">
    <w:p w14:paraId="6F655F23" w14:textId="77777777" w:rsidR="001416CD" w:rsidRDefault="001416CD" w:rsidP="009E40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36648"/>
    <w:multiLevelType w:val="hybridMultilevel"/>
    <w:tmpl w:val="495226C6"/>
    <w:lvl w:ilvl="0" w:tplc="C076EFE0">
      <w:start w:val="1"/>
      <w:numFmt w:val="decimal"/>
      <w:lvlText w:val="%1."/>
      <w:lvlJc w:val="left"/>
      <w:pPr>
        <w:ind w:left="360" w:hanging="360"/>
      </w:pPr>
      <w:rPr>
        <w:color w:val="00037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F72C22"/>
    <w:multiLevelType w:val="hybridMultilevel"/>
    <w:tmpl w:val="C3E47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823A46"/>
    <w:multiLevelType w:val="multilevel"/>
    <w:tmpl w:val="9D2E73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u w:val="single"/>
      </w:rPr>
    </w:lvl>
  </w:abstractNum>
  <w:abstractNum w:abstractNumId="3" w15:restartNumberingAfterBreak="0">
    <w:nsid w:val="4B497262"/>
    <w:multiLevelType w:val="hybridMultilevel"/>
    <w:tmpl w:val="C95C6A8A"/>
    <w:lvl w:ilvl="0" w:tplc="23B2AB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BF10270"/>
    <w:multiLevelType w:val="multilevel"/>
    <w:tmpl w:val="5B9CF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3090F9F"/>
    <w:multiLevelType w:val="multilevel"/>
    <w:tmpl w:val="78C20C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A465F05"/>
    <w:multiLevelType w:val="hybridMultilevel"/>
    <w:tmpl w:val="F19A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41582B"/>
    <w:multiLevelType w:val="multilevel"/>
    <w:tmpl w:val="4FBC5818"/>
    <w:styleLink w:val="20"/>
    <w:lvl w:ilvl="0">
      <w:start w:val="1"/>
      <w:numFmt w:val="thaiNumbers"/>
      <w:lvlText w:val="%1."/>
      <w:lvlJc w:val="left"/>
      <w:pPr>
        <w:ind w:left="502" w:hanging="360"/>
      </w:pPr>
      <w:rPr>
        <w:b/>
        <w:bCs/>
        <w:sz w:val="32"/>
        <w:szCs w:val="32"/>
      </w:rPr>
    </w:lvl>
    <w:lvl w:ilvl="1">
      <w:start w:val="1"/>
      <w:numFmt w:val="thaiNumbers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AD44CE"/>
    <w:multiLevelType w:val="multilevel"/>
    <w:tmpl w:val="1AE42700"/>
    <w:styleLink w:val="1"/>
    <w:lvl w:ilvl="0">
      <w:start w:val="1"/>
      <w:numFmt w:val="thaiNumbers"/>
      <w:lvlText w:val="%1."/>
      <w:lvlJc w:val="left"/>
      <w:pPr>
        <w:ind w:left="720" w:hanging="180"/>
      </w:pPr>
    </w:lvl>
    <w:lvl w:ilvl="1">
      <w:start w:val="1"/>
      <w:numFmt w:val="thaiNumbers"/>
      <w:lvlText w:val="%2."/>
      <w:lvlJc w:val="left"/>
      <w:pPr>
        <w:ind w:left="1440" w:hanging="360"/>
      </w:pPr>
    </w:lvl>
    <w:lvl w:ilvl="2">
      <w:start w:val="1"/>
      <w:numFmt w:val="lowerRoman"/>
      <w:lvlText w:val="%3"/>
      <w:lvlJc w:val="left"/>
      <w:pPr>
        <w:ind w:left="2160" w:hanging="180"/>
      </w:pPr>
      <w:rPr>
        <w:rFonts w:ascii="TH SarabunPSK" w:hAnsi="TH SarabunPSK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086780"/>
    <w:multiLevelType w:val="multilevel"/>
    <w:tmpl w:val="AF3E4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6B005EF"/>
    <w:multiLevelType w:val="hybridMultilevel"/>
    <w:tmpl w:val="4A66A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0"/>
  </w:num>
  <w:num w:numId="4">
    <w:abstractNumId w:val="5"/>
  </w:num>
  <w:num w:numId="5">
    <w:abstractNumId w:val="1"/>
  </w:num>
  <w:num w:numId="6">
    <w:abstractNumId w:val="10"/>
  </w:num>
  <w:num w:numId="7">
    <w:abstractNumId w:val="6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E2MjE3NDMwNDRX0lEKTi0uzszPAykwrQUANy07viwAAAA="/>
  </w:docVars>
  <w:rsids>
    <w:rsidRoot w:val="007B671C"/>
    <w:rsid w:val="00000461"/>
    <w:rsid w:val="00013596"/>
    <w:rsid w:val="000142B3"/>
    <w:rsid w:val="000359B1"/>
    <w:rsid w:val="00050640"/>
    <w:rsid w:val="00085D87"/>
    <w:rsid w:val="000909A9"/>
    <w:rsid w:val="00093087"/>
    <w:rsid w:val="000A7594"/>
    <w:rsid w:val="000B3417"/>
    <w:rsid w:val="000B3AAB"/>
    <w:rsid w:val="000B64BD"/>
    <w:rsid w:val="000C5800"/>
    <w:rsid w:val="000C6B45"/>
    <w:rsid w:val="000D5DE6"/>
    <w:rsid w:val="00140176"/>
    <w:rsid w:val="001416CD"/>
    <w:rsid w:val="0015251D"/>
    <w:rsid w:val="00162480"/>
    <w:rsid w:val="00165C32"/>
    <w:rsid w:val="001920A0"/>
    <w:rsid w:val="00193232"/>
    <w:rsid w:val="001970BB"/>
    <w:rsid w:val="001A2DB7"/>
    <w:rsid w:val="001B3314"/>
    <w:rsid w:val="001E2A67"/>
    <w:rsid w:val="00240DD5"/>
    <w:rsid w:val="00243BA4"/>
    <w:rsid w:val="00246617"/>
    <w:rsid w:val="00252229"/>
    <w:rsid w:val="0026335A"/>
    <w:rsid w:val="002B6F30"/>
    <w:rsid w:val="002D32B4"/>
    <w:rsid w:val="002E1946"/>
    <w:rsid w:val="002F3879"/>
    <w:rsid w:val="00316C6D"/>
    <w:rsid w:val="00321889"/>
    <w:rsid w:val="00321890"/>
    <w:rsid w:val="00347EB5"/>
    <w:rsid w:val="00351642"/>
    <w:rsid w:val="00361D0D"/>
    <w:rsid w:val="003A0500"/>
    <w:rsid w:val="003C068C"/>
    <w:rsid w:val="003D04B1"/>
    <w:rsid w:val="003D72DA"/>
    <w:rsid w:val="003E061D"/>
    <w:rsid w:val="0042215A"/>
    <w:rsid w:val="00422E7D"/>
    <w:rsid w:val="00437864"/>
    <w:rsid w:val="00446FC8"/>
    <w:rsid w:val="00452F8A"/>
    <w:rsid w:val="00453C08"/>
    <w:rsid w:val="00454C9A"/>
    <w:rsid w:val="00467A5D"/>
    <w:rsid w:val="004738BF"/>
    <w:rsid w:val="004768C7"/>
    <w:rsid w:val="004B2BA0"/>
    <w:rsid w:val="004C21F5"/>
    <w:rsid w:val="004C60E1"/>
    <w:rsid w:val="004E7DB6"/>
    <w:rsid w:val="0052240F"/>
    <w:rsid w:val="0053050B"/>
    <w:rsid w:val="0053234F"/>
    <w:rsid w:val="00537005"/>
    <w:rsid w:val="00542171"/>
    <w:rsid w:val="00542952"/>
    <w:rsid w:val="0054381A"/>
    <w:rsid w:val="005479D7"/>
    <w:rsid w:val="0055239E"/>
    <w:rsid w:val="005A250C"/>
    <w:rsid w:val="005A3700"/>
    <w:rsid w:val="005A3D41"/>
    <w:rsid w:val="005A6DF3"/>
    <w:rsid w:val="005B3F61"/>
    <w:rsid w:val="005B494C"/>
    <w:rsid w:val="005D6ECE"/>
    <w:rsid w:val="005E5FA7"/>
    <w:rsid w:val="00616165"/>
    <w:rsid w:val="00617BCB"/>
    <w:rsid w:val="00633F38"/>
    <w:rsid w:val="00656FD9"/>
    <w:rsid w:val="00670957"/>
    <w:rsid w:val="00696DF2"/>
    <w:rsid w:val="006A7C81"/>
    <w:rsid w:val="006E1B0A"/>
    <w:rsid w:val="007062A9"/>
    <w:rsid w:val="0072332E"/>
    <w:rsid w:val="00730417"/>
    <w:rsid w:val="00731F99"/>
    <w:rsid w:val="00733257"/>
    <w:rsid w:val="00735C2E"/>
    <w:rsid w:val="0074716C"/>
    <w:rsid w:val="00751429"/>
    <w:rsid w:val="0075744D"/>
    <w:rsid w:val="007618DB"/>
    <w:rsid w:val="00774272"/>
    <w:rsid w:val="00775ADC"/>
    <w:rsid w:val="00792A31"/>
    <w:rsid w:val="007A0CBB"/>
    <w:rsid w:val="007A32CB"/>
    <w:rsid w:val="007A37EE"/>
    <w:rsid w:val="007B671C"/>
    <w:rsid w:val="007D01EE"/>
    <w:rsid w:val="007D7F63"/>
    <w:rsid w:val="007F57C6"/>
    <w:rsid w:val="007F6952"/>
    <w:rsid w:val="008102F5"/>
    <w:rsid w:val="00822D9A"/>
    <w:rsid w:val="00823755"/>
    <w:rsid w:val="00824181"/>
    <w:rsid w:val="00850398"/>
    <w:rsid w:val="0085132D"/>
    <w:rsid w:val="008809CF"/>
    <w:rsid w:val="00891D32"/>
    <w:rsid w:val="008A54BF"/>
    <w:rsid w:val="008B4321"/>
    <w:rsid w:val="008B686E"/>
    <w:rsid w:val="008E43DE"/>
    <w:rsid w:val="008F1E0F"/>
    <w:rsid w:val="008F7E37"/>
    <w:rsid w:val="00911546"/>
    <w:rsid w:val="009130F4"/>
    <w:rsid w:val="00942DBD"/>
    <w:rsid w:val="00962D09"/>
    <w:rsid w:val="009639C4"/>
    <w:rsid w:val="00964AFB"/>
    <w:rsid w:val="0096635C"/>
    <w:rsid w:val="009762BC"/>
    <w:rsid w:val="00980FEE"/>
    <w:rsid w:val="009E24CC"/>
    <w:rsid w:val="009E3CEA"/>
    <w:rsid w:val="009E4065"/>
    <w:rsid w:val="009F1545"/>
    <w:rsid w:val="009F2E3A"/>
    <w:rsid w:val="00A032EB"/>
    <w:rsid w:val="00A239F8"/>
    <w:rsid w:val="00A24C20"/>
    <w:rsid w:val="00A45434"/>
    <w:rsid w:val="00A472E2"/>
    <w:rsid w:val="00A72917"/>
    <w:rsid w:val="00A8417D"/>
    <w:rsid w:val="00AA73C0"/>
    <w:rsid w:val="00AB14C7"/>
    <w:rsid w:val="00AB62C4"/>
    <w:rsid w:val="00AC38A0"/>
    <w:rsid w:val="00AC73A3"/>
    <w:rsid w:val="00AD57BE"/>
    <w:rsid w:val="00AE7A1D"/>
    <w:rsid w:val="00AF187D"/>
    <w:rsid w:val="00AF30CD"/>
    <w:rsid w:val="00B03E89"/>
    <w:rsid w:val="00B04245"/>
    <w:rsid w:val="00B2326F"/>
    <w:rsid w:val="00B605B2"/>
    <w:rsid w:val="00B84673"/>
    <w:rsid w:val="00B910F7"/>
    <w:rsid w:val="00B9500F"/>
    <w:rsid w:val="00BA4EB9"/>
    <w:rsid w:val="00BA5036"/>
    <w:rsid w:val="00BA6167"/>
    <w:rsid w:val="00BA6FBE"/>
    <w:rsid w:val="00BB1C82"/>
    <w:rsid w:val="00BD65F9"/>
    <w:rsid w:val="00BE468F"/>
    <w:rsid w:val="00BE5467"/>
    <w:rsid w:val="00BE6023"/>
    <w:rsid w:val="00BF1C11"/>
    <w:rsid w:val="00BF2F4C"/>
    <w:rsid w:val="00BF4B09"/>
    <w:rsid w:val="00BF4E54"/>
    <w:rsid w:val="00C05584"/>
    <w:rsid w:val="00C102B3"/>
    <w:rsid w:val="00C6199E"/>
    <w:rsid w:val="00C74B49"/>
    <w:rsid w:val="00C81D1A"/>
    <w:rsid w:val="00C90943"/>
    <w:rsid w:val="00C949B3"/>
    <w:rsid w:val="00CC064A"/>
    <w:rsid w:val="00CE4442"/>
    <w:rsid w:val="00CF345D"/>
    <w:rsid w:val="00CF767B"/>
    <w:rsid w:val="00D04DDF"/>
    <w:rsid w:val="00D66DF1"/>
    <w:rsid w:val="00D81441"/>
    <w:rsid w:val="00D83FFA"/>
    <w:rsid w:val="00D845A6"/>
    <w:rsid w:val="00D87AD2"/>
    <w:rsid w:val="00D9016D"/>
    <w:rsid w:val="00D90742"/>
    <w:rsid w:val="00D95D65"/>
    <w:rsid w:val="00DB2DD1"/>
    <w:rsid w:val="00DB6157"/>
    <w:rsid w:val="00E12B87"/>
    <w:rsid w:val="00E157EB"/>
    <w:rsid w:val="00E306B0"/>
    <w:rsid w:val="00E35481"/>
    <w:rsid w:val="00E539A5"/>
    <w:rsid w:val="00E557DD"/>
    <w:rsid w:val="00E55BD0"/>
    <w:rsid w:val="00E6602C"/>
    <w:rsid w:val="00E70A51"/>
    <w:rsid w:val="00E7498F"/>
    <w:rsid w:val="00E773B5"/>
    <w:rsid w:val="00E779A2"/>
    <w:rsid w:val="00E808F1"/>
    <w:rsid w:val="00E848FF"/>
    <w:rsid w:val="00E96D0D"/>
    <w:rsid w:val="00EA3D7D"/>
    <w:rsid w:val="00EA7283"/>
    <w:rsid w:val="00EB7CFF"/>
    <w:rsid w:val="00EE4603"/>
    <w:rsid w:val="00EE63C3"/>
    <w:rsid w:val="00EF387E"/>
    <w:rsid w:val="00F110E0"/>
    <w:rsid w:val="00F15A30"/>
    <w:rsid w:val="00F27060"/>
    <w:rsid w:val="00F27301"/>
    <w:rsid w:val="00F42157"/>
    <w:rsid w:val="00F47DB6"/>
    <w:rsid w:val="00F54178"/>
    <w:rsid w:val="00F6484F"/>
    <w:rsid w:val="00F67F37"/>
    <w:rsid w:val="00F72E77"/>
    <w:rsid w:val="00F74F6B"/>
    <w:rsid w:val="00F75969"/>
    <w:rsid w:val="00F84B9E"/>
    <w:rsid w:val="00F857C5"/>
    <w:rsid w:val="00F908DC"/>
    <w:rsid w:val="00FB576F"/>
    <w:rsid w:val="00FC06F4"/>
    <w:rsid w:val="00FC224D"/>
    <w:rsid w:val="00FC2960"/>
    <w:rsid w:val="00FF1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60095"/>
  <w15:chartTrackingRefBased/>
  <w15:docId w15:val="{3D2F7F4C-8616-463B-A13C-5CA89683E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35C2E"/>
  </w:style>
  <w:style w:type="paragraph" w:styleId="10">
    <w:name w:val="heading 1"/>
    <w:basedOn w:val="a"/>
    <w:next w:val="a"/>
    <w:link w:val="11"/>
    <w:uiPriority w:val="9"/>
    <w:qFormat/>
    <w:rsid w:val="001E2A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2">
    <w:name w:val="heading 2"/>
    <w:basedOn w:val="10"/>
    <w:next w:val="a"/>
    <w:link w:val="21"/>
    <w:uiPriority w:val="9"/>
    <w:unhideWhenUsed/>
    <w:qFormat/>
    <w:rsid w:val="001E2A67"/>
    <w:pPr>
      <w:keepNext w:val="0"/>
      <w:keepLines w:val="0"/>
      <w:numPr>
        <w:ilvl w:val="1"/>
        <w:numId w:val="4"/>
      </w:numPr>
      <w:spacing w:before="0" w:after="160"/>
      <w:contextualSpacing/>
      <w:outlineLvl w:val="1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สไตล์1"/>
    <w:uiPriority w:val="99"/>
    <w:rsid w:val="000A7594"/>
    <w:pPr>
      <w:numPr>
        <w:numId w:val="1"/>
      </w:numPr>
    </w:pPr>
  </w:style>
  <w:style w:type="numbering" w:customStyle="1" w:styleId="20">
    <w:name w:val="สไตล์2"/>
    <w:uiPriority w:val="99"/>
    <w:rsid w:val="00A72917"/>
    <w:pPr>
      <w:numPr>
        <w:numId w:val="2"/>
      </w:numPr>
    </w:pPr>
  </w:style>
  <w:style w:type="table" w:styleId="a3">
    <w:name w:val="Table Grid"/>
    <w:basedOn w:val="a1"/>
    <w:uiPriority w:val="39"/>
    <w:rsid w:val="00AB14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B14C7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EA7283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EA7283"/>
    <w:rPr>
      <w:rFonts w:ascii="Leelawadee" w:hAnsi="Leelawadee" w:cs="Angsana New"/>
      <w:sz w:val="18"/>
      <w:szCs w:val="22"/>
    </w:rPr>
  </w:style>
  <w:style w:type="character" w:customStyle="1" w:styleId="21">
    <w:name w:val="หัวเรื่อง 2 อักขระ"/>
    <w:basedOn w:val="a0"/>
    <w:link w:val="2"/>
    <w:uiPriority w:val="9"/>
    <w:rsid w:val="001E2A67"/>
    <w:rPr>
      <w:rFonts w:ascii="Times New Roman" w:hAnsi="Times New Roman" w:cs="Times New Roman"/>
      <w:sz w:val="24"/>
      <w:szCs w:val="24"/>
    </w:rPr>
  </w:style>
  <w:style w:type="character" w:styleId="a7">
    <w:name w:val="Hyperlink"/>
    <w:basedOn w:val="a0"/>
    <w:uiPriority w:val="99"/>
    <w:unhideWhenUsed/>
    <w:rsid w:val="001E2A67"/>
    <w:rPr>
      <w:color w:val="0563C1" w:themeColor="hyperlink"/>
      <w:u w:val="single"/>
    </w:rPr>
  </w:style>
  <w:style w:type="character" w:customStyle="1" w:styleId="11">
    <w:name w:val="หัวเรื่อง 1 อักขระ"/>
    <w:basedOn w:val="a0"/>
    <w:link w:val="10"/>
    <w:uiPriority w:val="9"/>
    <w:rsid w:val="001E2A67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styleId="a8">
    <w:name w:val="Placeholder Text"/>
    <w:basedOn w:val="a0"/>
    <w:uiPriority w:val="99"/>
    <w:semiHidden/>
    <w:rsid w:val="00BA6167"/>
    <w:rPr>
      <w:color w:val="808080"/>
    </w:rPr>
  </w:style>
  <w:style w:type="paragraph" w:styleId="a9">
    <w:name w:val="header"/>
    <w:basedOn w:val="a"/>
    <w:link w:val="aa"/>
    <w:uiPriority w:val="99"/>
    <w:unhideWhenUsed/>
    <w:rsid w:val="009E40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หัวกระดาษ อักขระ"/>
    <w:basedOn w:val="a0"/>
    <w:link w:val="a9"/>
    <w:uiPriority w:val="99"/>
    <w:rsid w:val="009E4065"/>
  </w:style>
  <w:style w:type="paragraph" w:styleId="ab">
    <w:name w:val="footer"/>
    <w:basedOn w:val="a"/>
    <w:link w:val="ac"/>
    <w:uiPriority w:val="99"/>
    <w:unhideWhenUsed/>
    <w:rsid w:val="009E40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c">
    <w:name w:val="ท้ายกระดาษ อักขระ"/>
    <w:basedOn w:val="a0"/>
    <w:link w:val="ab"/>
    <w:uiPriority w:val="99"/>
    <w:rsid w:val="009E4065"/>
  </w:style>
  <w:style w:type="paragraph" w:styleId="ad">
    <w:name w:val="Normal (Web)"/>
    <w:basedOn w:val="a"/>
    <w:uiPriority w:val="99"/>
    <w:semiHidden/>
    <w:unhideWhenUsed/>
    <w:rsid w:val="008F1E0F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apple-tab-span">
    <w:name w:val="apple-tab-span"/>
    <w:basedOn w:val="a0"/>
    <w:rsid w:val="008F1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2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644412B0A0746A3B8614E6140B1A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B8640-D863-49D5-A0F6-1B18AED41BE6}"/>
      </w:docPartPr>
      <w:docPartBody>
        <w:p w:rsidR="00281B0F" w:rsidRDefault="0000014A" w:rsidP="0000014A">
          <w:pPr>
            <w:pStyle w:val="E644412B0A0746A3B8614E6140B1ACAD"/>
          </w:pPr>
          <w:r w:rsidRPr="007F57C6">
            <w:rPr>
              <w:rStyle w:val="a3"/>
              <w:rFonts w:ascii="Times New Roman" w:hAnsi="Times New Roman" w:cs="Times New Roman"/>
            </w:rPr>
            <w:t>__________</w:t>
          </w:r>
        </w:p>
      </w:docPartBody>
    </w:docPart>
    <w:docPart>
      <w:docPartPr>
        <w:name w:val="4078FDFC55444690A8172427DDA36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C23E8-4220-42CB-AE3C-0D617817DDF0}"/>
      </w:docPartPr>
      <w:docPartBody>
        <w:p w:rsidR="00281B0F" w:rsidRDefault="0000014A" w:rsidP="0000014A">
          <w:pPr>
            <w:pStyle w:val="4078FDFC55444690A8172427DDA36055"/>
          </w:pPr>
          <w:r w:rsidRPr="007F57C6">
            <w:rPr>
              <w:rStyle w:val="a3"/>
              <w:rFonts w:ascii="Times New Roman" w:hAnsi="Times New Roman" w:cs="Times New Roman"/>
            </w:rPr>
            <w:t>__________</w:t>
          </w:r>
        </w:p>
      </w:docPartBody>
    </w:docPart>
    <w:docPart>
      <w:docPartPr>
        <w:name w:val="2E66BFE064E14BAB92CF9D8AC8117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66BCF-6C27-42E0-BE01-C9F9AC02A026}"/>
      </w:docPartPr>
      <w:docPartBody>
        <w:p w:rsidR="00281B0F" w:rsidRDefault="0000014A" w:rsidP="0000014A">
          <w:pPr>
            <w:pStyle w:val="2E66BFE064E14BAB92CF9D8AC8117C8D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3861C683773C4E8ABEAD22F776E33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5B684-D261-4EC1-9605-CD4CF92B09E1}"/>
      </w:docPartPr>
      <w:docPartBody>
        <w:p w:rsidR="00281B0F" w:rsidRDefault="0000014A" w:rsidP="0000014A">
          <w:pPr>
            <w:pStyle w:val="3861C683773C4E8ABEAD22F776E336D8"/>
          </w:pPr>
          <w:r w:rsidRPr="007F57C6">
            <w:rPr>
              <w:rStyle w:val="a3"/>
              <w:rFonts w:ascii="Times New Roman" w:hAnsi="Times New Roman" w:cs="Times New Roman"/>
            </w:rPr>
            <w:t>__________</w:t>
          </w:r>
        </w:p>
      </w:docPartBody>
    </w:docPart>
    <w:docPart>
      <w:docPartPr>
        <w:name w:val="97C02838E7CE41CDBB2FEDAA3570D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39B1C-37A7-45AA-8699-DE79D53C7BC1}"/>
      </w:docPartPr>
      <w:docPartBody>
        <w:p w:rsidR="00281B0F" w:rsidRDefault="0000014A" w:rsidP="0000014A">
          <w:pPr>
            <w:pStyle w:val="97C02838E7CE41CDBB2FEDAA3570DA9A"/>
          </w:pPr>
          <w:r w:rsidRPr="007F57C6">
            <w:rPr>
              <w:rStyle w:val="a3"/>
              <w:rFonts w:ascii="Times New Roman" w:hAnsi="Times New Roman" w:cs="Times New Roman"/>
            </w:rPr>
            <w:t>__________</w:t>
          </w:r>
        </w:p>
      </w:docPartBody>
    </w:docPart>
    <w:docPart>
      <w:docPartPr>
        <w:name w:val="43656539457445F99316733E932E0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49D2C-738D-43A1-A40D-4FFF25C0C618}"/>
      </w:docPartPr>
      <w:docPartBody>
        <w:p w:rsidR="00281B0F" w:rsidRDefault="0000014A" w:rsidP="0000014A">
          <w:pPr>
            <w:pStyle w:val="43656539457445F99316733E932E050E"/>
          </w:pPr>
          <w:r w:rsidRPr="007F57C6">
            <w:rPr>
              <w:rStyle w:val="a3"/>
              <w:rFonts w:ascii="Times New Roman" w:hAnsi="Times New Roman" w:cs="Times New Roman"/>
            </w:rPr>
            <w:t>__________</w:t>
          </w:r>
        </w:p>
      </w:docPartBody>
    </w:docPart>
    <w:docPart>
      <w:docPartPr>
        <w:name w:val="67E910C403924AFFA61334B446726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1EB21-CAFC-45D8-ADF2-EE9DF91A1F78}"/>
      </w:docPartPr>
      <w:docPartBody>
        <w:p w:rsidR="00281B0F" w:rsidRDefault="0000014A" w:rsidP="0000014A">
          <w:pPr>
            <w:pStyle w:val="67E910C403924AFFA61334B446726175"/>
          </w:pPr>
          <w:r w:rsidRPr="007F57C6">
            <w:rPr>
              <w:rStyle w:val="a3"/>
              <w:rFonts w:ascii="Times New Roman" w:hAnsi="Times New Roman" w:cs="Times New Roman"/>
            </w:rPr>
            <w:t>__________</w:t>
          </w:r>
        </w:p>
      </w:docPartBody>
    </w:docPart>
    <w:docPart>
      <w:docPartPr>
        <w:name w:val="B71692B4794F49EFB81CA1A84D91A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FD840-ACC7-4829-9C46-8D3D61EBA8AB}"/>
      </w:docPartPr>
      <w:docPartBody>
        <w:p w:rsidR="00281B0F" w:rsidRDefault="0000014A" w:rsidP="0000014A">
          <w:pPr>
            <w:pStyle w:val="B71692B4794F49EFB81CA1A84D91AF63"/>
          </w:pPr>
          <w:r w:rsidRPr="007F57C6">
            <w:rPr>
              <w:rStyle w:val="a3"/>
              <w:rFonts w:ascii="Times New Roman" w:hAnsi="Times New Roman" w:cs="Times New Roman"/>
            </w:rPr>
            <w:t>__________</w:t>
          </w:r>
        </w:p>
      </w:docPartBody>
    </w:docPart>
    <w:docPart>
      <w:docPartPr>
        <w:name w:val="E9C30DDD6E1D41A9AAD6A2FBACCD3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132ED-E803-4F84-AB49-65161611C3E6}"/>
      </w:docPartPr>
      <w:docPartBody>
        <w:p w:rsidR="00281B0F" w:rsidRDefault="0000014A" w:rsidP="0000014A">
          <w:pPr>
            <w:pStyle w:val="E9C30DDD6E1D41A9AAD6A2FBACCD3B66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p>
      </w:docPartBody>
    </w:docPart>
    <w:docPart>
      <w:docPartPr>
        <w:name w:val="1A1E0D6BE31E4A709DEBBA7C3FC78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0DD2A-19CB-48E6-A058-496DAFB6BD52}"/>
      </w:docPartPr>
      <w:docPartBody>
        <w:p w:rsidR="00281B0F" w:rsidRDefault="0000014A" w:rsidP="0000014A">
          <w:pPr>
            <w:pStyle w:val="1A1E0D6BE31E4A709DEBBA7C3FC78A86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p>
      </w:docPartBody>
    </w:docPart>
    <w:docPart>
      <w:docPartPr>
        <w:name w:val="BAC0733C079B4574AA9B6F6CAC0D2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DDF32-1110-46E8-ACB7-262FB25E1DBC}"/>
      </w:docPartPr>
      <w:docPartBody>
        <w:p w:rsidR="00281B0F" w:rsidRDefault="0000014A" w:rsidP="0000014A">
          <w:pPr>
            <w:pStyle w:val="BAC0733C079B4574AA9B6F6CAC0D2E7A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p>
      </w:docPartBody>
    </w:docPart>
    <w:docPart>
      <w:docPartPr>
        <w:name w:val="B675483161774135AA4DFF1919CAB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AB952-9AC0-4B83-9B33-8BAE71BD0D49}"/>
      </w:docPartPr>
      <w:docPartBody>
        <w:p w:rsidR="00281B0F" w:rsidRDefault="0000014A" w:rsidP="0000014A">
          <w:pPr>
            <w:pStyle w:val="B675483161774135AA4DFF1919CAB7F2"/>
          </w:pPr>
          <w:r w:rsidRPr="007F57C6">
            <w:rPr>
              <w:rStyle w:val="a3"/>
              <w:rFonts w:ascii="Times New Roman" w:hAnsi="Times New Roman" w:cs="Times New Roman"/>
              <w:color w:val="A6A6A6" w:themeColor="background1" w:themeShade="A6"/>
            </w:rPr>
            <w:t>_____________________________________</w:t>
          </w:r>
        </w:p>
      </w:docPartBody>
    </w:docPart>
    <w:docPart>
      <w:docPartPr>
        <w:name w:val="18A744FD031848F19DB5D8A4EB0FA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E5F59-878F-43A5-A531-D08D55DB0939}"/>
      </w:docPartPr>
      <w:docPartBody>
        <w:p w:rsidR="00281B0F" w:rsidRDefault="0000014A" w:rsidP="0000014A">
          <w:pPr>
            <w:pStyle w:val="18A744FD031848F19DB5D8A4EB0FA95B"/>
          </w:pPr>
          <w:r w:rsidRPr="007F57C6">
            <w:rPr>
              <w:rStyle w:val="a3"/>
              <w:rFonts w:ascii="Times New Roman" w:hAnsi="Times New Roman" w:cs="Times New Roman"/>
              <w:color w:val="A6A6A6" w:themeColor="background1" w:themeShade="A6"/>
            </w:rPr>
            <w:t>_____________________________________</w:t>
          </w:r>
        </w:p>
      </w:docPartBody>
    </w:docPart>
    <w:docPart>
      <w:docPartPr>
        <w:name w:val="21A120C68586464EB5F7C409F0D67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4226B-380D-4688-8E39-93B2F6A30B10}"/>
      </w:docPartPr>
      <w:docPartBody>
        <w:p w:rsidR="00281B0F" w:rsidRDefault="0000014A" w:rsidP="0000014A">
          <w:pPr>
            <w:pStyle w:val="21A120C68586464EB5F7C409F0D6783F"/>
          </w:pPr>
          <w:r w:rsidRPr="007F57C6">
            <w:rPr>
              <w:rStyle w:val="a3"/>
              <w:rFonts w:ascii="Times New Roman" w:hAnsi="Times New Roman" w:cs="Times New Roman"/>
              <w:color w:val="A6A6A6" w:themeColor="background1" w:themeShade="A6"/>
            </w:rPr>
            <w:t>_____________________________________</w:t>
          </w:r>
        </w:p>
      </w:docPartBody>
    </w:docPart>
    <w:docPart>
      <w:docPartPr>
        <w:name w:val="F1E64A49BD1A4B03B15BEFA870C3D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0EF41-9F81-47E4-BCE4-06BE3B94C130}"/>
      </w:docPartPr>
      <w:docPartBody>
        <w:p w:rsidR="00281B0F" w:rsidRDefault="0000014A" w:rsidP="0000014A">
          <w:pPr>
            <w:pStyle w:val="F1E64A49BD1A4B03B15BEFA870C3D03B"/>
          </w:pPr>
          <w:r w:rsidRPr="007F57C6">
            <w:rPr>
              <w:rStyle w:val="a3"/>
              <w:rFonts w:ascii="Times New Roman" w:hAnsi="Times New Roman" w:cs="Times New Roman"/>
              <w:color w:val="A6A6A6" w:themeColor="background1" w:themeShade="A6"/>
            </w:rPr>
            <w:t>_____________________________________</w:t>
          </w:r>
        </w:p>
      </w:docPartBody>
    </w:docPart>
    <w:docPart>
      <w:docPartPr>
        <w:name w:val="012AE078044B4F53A64462DF95A7BA7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D1DC4955-8993-48E0-99F7-2C5ABBBD8039}"/>
      </w:docPartPr>
      <w:docPartBody>
        <w:p w:rsidR="002274BD" w:rsidRDefault="00281B0F" w:rsidP="00281B0F">
          <w:pPr>
            <w:pStyle w:val="012AE078044B4F53A64462DF95A7BA7E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38CFC883699D482489DAA9F8D6EC7590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99024325-0B0A-4B13-9C8F-0526E3D925E0}"/>
      </w:docPartPr>
      <w:docPartBody>
        <w:p w:rsidR="002274BD" w:rsidRDefault="00281B0F" w:rsidP="00281B0F">
          <w:pPr>
            <w:pStyle w:val="38CFC883699D482489DAA9F8D6EC7590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0779D365A97F4475B5137175B8C2257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98D4552-5879-4A1F-ADFC-54B8C9D2768B}"/>
      </w:docPartPr>
      <w:docPartBody>
        <w:p w:rsidR="002274BD" w:rsidRDefault="00281B0F" w:rsidP="00281B0F">
          <w:pPr>
            <w:pStyle w:val="0779D365A97F4475B5137175B8C2257B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8B7636A8903B44C3A7AEEA9C9388F97A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06831EE-B91C-40AB-B5F0-F619445A2103}"/>
      </w:docPartPr>
      <w:docPartBody>
        <w:p w:rsidR="002274BD" w:rsidRDefault="00281B0F" w:rsidP="00281B0F">
          <w:pPr>
            <w:pStyle w:val="8B7636A8903B44C3A7AEEA9C9388F97A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BB24F9CBCAA64A80852640518FB3C58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857F6997-B84D-4935-B3A7-B82B8CE3E770}"/>
      </w:docPartPr>
      <w:docPartBody>
        <w:p w:rsidR="002274BD" w:rsidRDefault="00281B0F" w:rsidP="00281B0F">
          <w:pPr>
            <w:pStyle w:val="BB24F9CBCAA64A80852640518FB3C589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13F7CF8D75524F69B0DB5E46FA9976C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981A25E7-4538-4AC1-BAC0-291F34103A55}"/>
      </w:docPartPr>
      <w:docPartBody>
        <w:p w:rsidR="002274BD" w:rsidRDefault="00281B0F" w:rsidP="00281B0F">
          <w:pPr>
            <w:pStyle w:val="13F7CF8D75524F69B0DB5E46FA9976CD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35AD99EF96F14DB98F1A9B1229A5EC3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3F0FB96-BD51-4F82-B2EC-FE4241FF14EE}"/>
      </w:docPartPr>
      <w:docPartBody>
        <w:p w:rsidR="0078627E" w:rsidRDefault="002274BD" w:rsidP="002274BD">
          <w:pPr>
            <w:pStyle w:val="35AD99EF96F14DB98F1A9B1229A5EC3E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p>
      </w:docPartBody>
    </w:docPart>
    <w:docPart>
      <w:docPartPr>
        <w:name w:val="FF0AD73DA29A44B2BB89AC4F86ED6651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37EDFF9F-BCFE-4415-BD18-185732F3FDE3}"/>
      </w:docPartPr>
      <w:docPartBody>
        <w:p w:rsidR="0078627E" w:rsidRDefault="002274BD" w:rsidP="002274BD">
          <w:pPr>
            <w:pStyle w:val="FF0AD73DA29A44B2BB89AC4F86ED665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p>
      </w:docPartBody>
    </w:docPart>
    <w:docPart>
      <w:docPartPr>
        <w:name w:val="BFAA2319AB9E42ECAB7C5CB96117191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B48983E-EABE-45ED-9455-445FF62846C8}"/>
      </w:docPartPr>
      <w:docPartBody>
        <w:p w:rsidR="0078627E" w:rsidRDefault="002274BD" w:rsidP="002274BD">
          <w:pPr>
            <w:pStyle w:val="BFAA2319AB9E42ECAB7C5CB961171917"/>
          </w:pPr>
          <w:r w:rsidRPr="007F57C6">
            <w:rPr>
              <w:rStyle w:val="a3"/>
              <w:rFonts w:ascii="Times New Roman" w:hAnsi="Times New Roman" w:cs="Times New Roman"/>
              <w:color w:val="A6A6A6" w:themeColor="background1" w:themeShade="A6"/>
            </w:rPr>
            <w:t>__________________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C4D00"/>
    <w:rsid w:val="0000014A"/>
    <w:rsid w:val="000531C3"/>
    <w:rsid w:val="000A0F52"/>
    <w:rsid w:val="00106542"/>
    <w:rsid w:val="00151C59"/>
    <w:rsid w:val="001E4033"/>
    <w:rsid w:val="002274BD"/>
    <w:rsid w:val="00267BC5"/>
    <w:rsid w:val="00281B0F"/>
    <w:rsid w:val="003475E8"/>
    <w:rsid w:val="003F1EF4"/>
    <w:rsid w:val="004540E1"/>
    <w:rsid w:val="00464D8A"/>
    <w:rsid w:val="00505590"/>
    <w:rsid w:val="0051352D"/>
    <w:rsid w:val="0055096F"/>
    <w:rsid w:val="005B488E"/>
    <w:rsid w:val="0061056C"/>
    <w:rsid w:val="00620F02"/>
    <w:rsid w:val="00701141"/>
    <w:rsid w:val="0078627E"/>
    <w:rsid w:val="007C0CF9"/>
    <w:rsid w:val="00807869"/>
    <w:rsid w:val="00822D7B"/>
    <w:rsid w:val="008653B3"/>
    <w:rsid w:val="00874B41"/>
    <w:rsid w:val="009208F9"/>
    <w:rsid w:val="0099779A"/>
    <w:rsid w:val="009C4D00"/>
    <w:rsid w:val="00A07C34"/>
    <w:rsid w:val="00A2167D"/>
    <w:rsid w:val="00A85E51"/>
    <w:rsid w:val="00A930E1"/>
    <w:rsid w:val="00AA0C68"/>
    <w:rsid w:val="00AB3A74"/>
    <w:rsid w:val="00BB18E7"/>
    <w:rsid w:val="00CA60BB"/>
    <w:rsid w:val="00CD765A"/>
    <w:rsid w:val="00D05E94"/>
    <w:rsid w:val="00D36A70"/>
    <w:rsid w:val="00D502F8"/>
    <w:rsid w:val="00DC42EB"/>
    <w:rsid w:val="00E56DA0"/>
    <w:rsid w:val="00ED381A"/>
    <w:rsid w:val="00EF6B57"/>
    <w:rsid w:val="00F063E8"/>
    <w:rsid w:val="00F77250"/>
    <w:rsid w:val="00F951A7"/>
    <w:rsid w:val="00FB1AC4"/>
    <w:rsid w:val="00FB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2274BD"/>
    <w:rPr>
      <w:color w:val="808080"/>
    </w:rPr>
  </w:style>
  <w:style w:type="paragraph" w:customStyle="1" w:styleId="087E8EEA059A42DEB45DCB9FFB28EFB5">
    <w:name w:val="087E8EEA059A42DEB45DCB9FFB28EFB5"/>
    <w:rsid w:val="0000014A"/>
  </w:style>
  <w:style w:type="paragraph" w:customStyle="1" w:styleId="5FBA7DFC440543DDBB8B1EF1FFF3EF21">
    <w:name w:val="5FBA7DFC440543DDBB8B1EF1FFF3EF21"/>
    <w:rsid w:val="0000014A"/>
  </w:style>
  <w:style w:type="paragraph" w:customStyle="1" w:styleId="F6A0A8979B804BB886DC5D42B44E5EA9">
    <w:name w:val="F6A0A8979B804BB886DC5D42B44E5EA9"/>
    <w:rsid w:val="0000014A"/>
  </w:style>
  <w:style w:type="paragraph" w:customStyle="1" w:styleId="8863B3BB70A5414B8A2BCB5D189BE762">
    <w:name w:val="8863B3BB70A5414B8A2BCB5D189BE762"/>
    <w:rsid w:val="0000014A"/>
  </w:style>
  <w:style w:type="paragraph" w:customStyle="1" w:styleId="E6037EB3B0204489A17373CE01949D23">
    <w:name w:val="E6037EB3B0204489A17373CE01949D23"/>
    <w:rsid w:val="0000014A"/>
  </w:style>
  <w:style w:type="paragraph" w:customStyle="1" w:styleId="C1E5CDC8C17946D2B052B6CD5FEA2124">
    <w:name w:val="C1E5CDC8C17946D2B052B6CD5FEA2124"/>
    <w:rsid w:val="0000014A"/>
  </w:style>
  <w:style w:type="paragraph" w:customStyle="1" w:styleId="C83924966C044A4EBBC052252DAFF005">
    <w:name w:val="C83924966C044A4EBBC052252DAFF005"/>
    <w:rsid w:val="0000014A"/>
  </w:style>
  <w:style w:type="paragraph" w:customStyle="1" w:styleId="31B3CD182C304B12BEA3E53F18BA2471">
    <w:name w:val="31B3CD182C304B12BEA3E53F18BA2471"/>
    <w:rsid w:val="0000014A"/>
  </w:style>
  <w:style w:type="paragraph" w:customStyle="1" w:styleId="6F95BE566ADE4192882DA5EBA2E6688B">
    <w:name w:val="6F95BE566ADE4192882DA5EBA2E6688B"/>
    <w:rsid w:val="0000014A"/>
  </w:style>
  <w:style w:type="paragraph" w:customStyle="1" w:styleId="E644412B0A0746A3B8614E6140B1ACAD">
    <w:name w:val="E644412B0A0746A3B8614E6140B1ACAD"/>
    <w:rsid w:val="0000014A"/>
  </w:style>
  <w:style w:type="paragraph" w:customStyle="1" w:styleId="4078FDFC55444690A8172427DDA36055">
    <w:name w:val="4078FDFC55444690A8172427DDA36055"/>
    <w:rsid w:val="0000014A"/>
  </w:style>
  <w:style w:type="paragraph" w:customStyle="1" w:styleId="2A1DC720371C44BDACAEDF4C541A3D53">
    <w:name w:val="2A1DC720371C44BDACAEDF4C541A3D53"/>
    <w:rsid w:val="0000014A"/>
  </w:style>
  <w:style w:type="paragraph" w:customStyle="1" w:styleId="538C9EB3057E44BCBA58AFC4FD8FD9F6">
    <w:name w:val="538C9EB3057E44BCBA58AFC4FD8FD9F6"/>
    <w:rsid w:val="0000014A"/>
  </w:style>
  <w:style w:type="paragraph" w:customStyle="1" w:styleId="2E66BFE064E14BAB92CF9D8AC8117C8D">
    <w:name w:val="2E66BFE064E14BAB92CF9D8AC8117C8D"/>
    <w:rsid w:val="0000014A"/>
  </w:style>
  <w:style w:type="paragraph" w:customStyle="1" w:styleId="9BBCB0682BAD428CB9764C80EC96ED25">
    <w:name w:val="9BBCB0682BAD428CB9764C80EC96ED25"/>
    <w:rsid w:val="0000014A"/>
  </w:style>
  <w:style w:type="paragraph" w:customStyle="1" w:styleId="3861C683773C4E8ABEAD22F776E336D8">
    <w:name w:val="3861C683773C4E8ABEAD22F776E336D8"/>
    <w:rsid w:val="0000014A"/>
  </w:style>
  <w:style w:type="paragraph" w:customStyle="1" w:styleId="52618DEFF7444BF6B7F6BDB5A2A06E53">
    <w:name w:val="52618DEFF7444BF6B7F6BDB5A2A06E53"/>
    <w:rsid w:val="0000014A"/>
  </w:style>
  <w:style w:type="paragraph" w:customStyle="1" w:styleId="97C02838E7CE41CDBB2FEDAA3570DA9A">
    <w:name w:val="97C02838E7CE41CDBB2FEDAA3570DA9A"/>
    <w:rsid w:val="0000014A"/>
  </w:style>
  <w:style w:type="paragraph" w:customStyle="1" w:styleId="ED55A7579410457D80C67165A784CD5E">
    <w:name w:val="ED55A7579410457D80C67165A784CD5E"/>
    <w:rsid w:val="0000014A"/>
  </w:style>
  <w:style w:type="paragraph" w:customStyle="1" w:styleId="43656539457445F99316733E932E050E">
    <w:name w:val="43656539457445F99316733E932E050E"/>
    <w:rsid w:val="0000014A"/>
  </w:style>
  <w:style w:type="paragraph" w:customStyle="1" w:styleId="D2A81804F04742E4B7600FB170CD5316">
    <w:name w:val="D2A81804F04742E4B7600FB170CD5316"/>
    <w:rsid w:val="0000014A"/>
  </w:style>
  <w:style w:type="paragraph" w:customStyle="1" w:styleId="67E910C403924AFFA61334B446726175">
    <w:name w:val="67E910C403924AFFA61334B446726175"/>
    <w:rsid w:val="0000014A"/>
  </w:style>
  <w:style w:type="paragraph" w:customStyle="1" w:styleId="7C0E0E6A9C7243F58E1B535BFDBFD2E3">
    <w:name w:val="7C0E0E6A9C7243F58E1B535BFDBFD2E3"/>
    <w:rsid w:val="0000014A"/>
  </w:style>
  <w:style w:type="paragraph" w:customStyle="1" w:styleId="C258537F26084655801F3279DD4020C2">
    <w:name w:val="C258537F26084655801F3279DD4020C2"/>
    <w:rsid w:val="0000014A"/>
  </w:style>
  <w:style w:type="paragraph" w:customStyle="1" w:styleId="2971F21C52DE4E09BC355881233CB562">
    <w:name w:val="2971F21C52DE4E09BC355881233CB562"/>
    <w:rsid w:val="0000014A"/>
  </w:style>
  <w:style w:type="paragraph" w:customStyle="1" w:styleId="B71692B4794F49EFB81CA1A84D91AF63">
    <w:name w:val="B71692B4794F49EFB81CA1A84D91AF63"/>
    <w:rsid w:val="0000014A"/>
  </w:style>
  <w:style w:type="paragraph" w:customStyle="1" w:styleId="E848B15DFC4D46A9986E02B3B77ACB8A">
    <w:name w:val="E848B15DFC4D46A9986E02B3B77ACB8A"/>
    <w:rsid w:val="0000014A"/>
  </w:style>
  <w:style w:type="paragraph" w:customStyle="1" w:styleId="E9C30DDD6E1D41A9AAD6A2FBACCD3B66">
    <w:name w:val="E9C30DDD6E1D41A9AAD6A2FBACCD3B66"/>
    <w:rsid w:val="0000014A"/>
  </w:style>
  <w:style w:type="paragraph" w:customStyle="1" w:styleId="1A1E0D6BE31E4A709DEBBA7C3FC78A86">
    <w:name w:val="1A1E0D6BE31E4A709DEBBA7C3FC78A86"/>
    <w:rsid w:val="0000014A"/>
  </w:style>
  <w:style w:type="paragraph" w:customStyle="1" w:styleId="BAC0733C079B4574AA9B6F6CAC0D2E7A">
    <w:name w:val="BAC0733C079B4574AA9B6F6CAC0D2E7A"/>
    <w:rsid w:val="0000014A"/>
  </w:style>
  <w:style w:type="paragraph" w:customStyle="1" w:styleId="47B81B3D37144ECCABAB873096362813">
    <w:name w:val="47B81B3D37144ECCABAB873096362813"/>
    <w:rsid w:val="003F1EF4"/>
  </w:style>
  <w:style w:type="paragraph" w:customStyle="1" w:styleId="E6814B663BE742E185C8CE47599B10471">
    <w:name w:val="E6814B663BE742E185C8CE47599B10471"/>
    <w:rsid w:val="00F063E8"/>
    <w:rPr>
      <w:rFonts w:eastAsiaTheme="minorHAnsi"/>
    </w:rPr>
  </w:style>
  <w:style w:type="paragraph" w:customStyle="1" w:styleId="591B313B85414144B6A5DD764EBCB7331">
    <w:name w:val="591B313B85414144B6A5DD764EBCB7331"/>
    <w:rsid w:val="00F063E8"/>
    <w:rPr>
      <w:rFonts w:eastAsiaTheme="minorHAnsi"/>
    </w:rPr>
  </w:style>
  <w:style w:type="paragraph" w:customStyle="1" w:styleId="6D2F59DA6C574E1794B6DCDE8386B5FE1">
    <w:name w:val="6D2F59DA6C574E1794B6DCDE8386B5FE1"/>
    <w:rsid w:val="00F063E8"/>
    <w:rPr>
      <w:rFonts w:eastAsiaTheme="minorHAnsi"/>
    </w:rPr>
  </w:style>
  <w:style w:type="paragraph" w:customStyle="1" w:styleId="F9627D6D1A734E86B2763B3C0977097D1">
    <w:name w:val="F9627D6D1A734E86B2763B3C0977097D1"/>
    <w:rsid w:val="00F063E8"/>
    <w:rPr>
      <w:rFonts w:eastAsiaTheme="minorHAnsi"/>
    </w:rPr>
  </w:style>
  <w:style w:type="paragraph" w:customStyle="1" w:styleId="4FF39D610F5D49AEAF540647CF9B37471">
    <w:name w:val="4FF39D610F5D49AEAF540647CF9B37471"/>
    <w:rsid w:val="00F063E8"/>
    <w:rPr>
      <w:rFonts w:eastAsiaTheme="minorHAnsi"/>
    </w:rPr>
  </w:style>
  <w:style w:type="paragraph" w:customStyle="1" w:styleId="981AD904F0E44737B453C48393207D461">
    <w:name w:val="981AD904F0E44737B453C48393207D461"/>
    <w:rsid w:val="00F063E8"/>
    <w:rPr>
      <w:rFonts w:eastAsiaTheme="minorHAnsi"/>
    </w:rPr>
  </w:style>
  <w:style w:type="paragraph" w:customStyle="1" w:styleId="8C383ECD27F3442184313C2E8D87357B1">
    <w:name w:val="8C383ECD27F3442184313C2E8D87357B1"/>
    <w:rsid w:val="00F063E8"/>
    <w:rPr>
      <w:rFonts w:eastAsiaTheme="minorHAnsi"/>
    </w:rPr>
  </w:style>
  <w:style w:type="paragraph" w:customStyle="1" w:styleId="7945BFEA9A5443BDB016D053B9540D8B1">
    <w:name w:val="7945BFEA9A5443BDB016D053B9540D8B1"/>
    <w:rsid w:val="00F063E8"/>
    <w:rPr>
      <w:rFonts w:eastAsiaTheme="minorHAnsi"/>
    </w:rPr>
  </w:style>
  <w:style w:type="paragraph" w:customStyle="1" w:styleId="7BB701558FBB4A0EBF3AFE84E85E75921">
    <w:name w:val="7BB701558FBB4A0EBF3AFE84E85E75921"/>
    <w:rsid w:val="00F063E8"/>
    <w:rPr>
      <w:rFonts w:eastAsiaTheme="minorHAnsi"/>
    </w:rPr>
  </w:style>
  <w:style w:type="paragraph" w:customStyle="1" w:styleId="F22874F03BF342529D242EEBD8DA183D1">
    <w:name w:val="F22874F03BF342529D242EEBD8DA183D1"/>
    <w:rsid w:val="00F063E8"/>
    <w:rPr>
      <w:rFonts w:eastAsiaTheme="minorHAnsi"/>
    </w:rPr>
  </w:style>
  <w:style w:type="paragraph" w:customStyle="1" w:styleId="2D3348A81E0D4E52AB4C3E35493362A31">
    <w:name w:val="2D3348A81E0D4E52AB4C3E35493362A31"/>
    <w:rsid w:val="00F063E8"/>
    <w:rPr>
      <w:rFonts w:eastAsiaTheme="minorHAnsi"/>
    </w:rPr>
  </w:style>
  <w:style w:type="paragraph" w:customStyle="1" w:styleId="967752130DD04444874C6D52EA4561691">
    <w:name w:val="967752130DD04444874C6D52EA4561691"/>
    <w:rsid w:val="00F063E8"/>
    <w:rPr>
      <w:rFonts w:eastAsiaTheme="minorHAnsi"/>
    </w:rPr>
  </w:style>
  <w:style w:type="paragraph" w:customStyle="1" w:styleId="DDD816175A324AD6A55DCC06B9E1EBE71">
    <w:name w:val="DDD816175A324AD6A55DCC06B9E1EBE71"/>
    <w:rsid w:val="00F063E8"/>
    <w:rPr>
      <w:rFonts w:eastAsiaTheme="minorHAnsi"/>
    </w:rPr>
  </w:style>
  <w:style w:type="paragraph" w:customStyle="1" w:styleId="28E34BAB1C2843299A0180D241AD4CF31">
    <w:name w:val="28E34BAB1C2843299A0180D241AD4CF31"/>
    <w:rsid w:val="00F063E8"/>
    <w:rPr>
      <w:rFonts w:eastAsiaTheme="minorHAnsi"/>
    </w:rPr>
  </w:style>
  <w:style w:type="paragraph" w:customStyle="1" w:styleId="CAFCD9453EB0405794C51C71B5DA369E1">
    <w:name w:val="CAFCD9453EB0405794C51C71B5DA369E1"/>
    <w:rsid w:val="00F063E8"/>
    <w:rPr>
      <w:rFonts w:eastAsiaTheme="minorHAnsi"/>
    </w:rPr>
  </w:style>
  <w:style w:type="paragraph" w:customStyle="1" w:styleId="B0BAF3EE8D1844DB8A66FF1EDBD5F4731">
    <w:name w:val="B0BAF3EE8D1844DB8A66FF1EDBD5F4731"/>
    <w:rsid w:val="00F063E8"/>
    <w:rPr>
      <w:rFonts w:eastAsiaTheme="minorHAnsi"/>
    </w:rPr>
  </w:style>
  <w:style w:type="paragraph" w:customStyle="1" w:styleId="21AF1361BAEE40BE9B468BCBF611203B1">
    <w:name w:val="21AF1361BAEE40BE9B468BCBF611203B1"/>
    <w:rsid w:val="00F063E8"/>
    <w:rPr>
      <w:rFonts w:eastAsiaTheme="minorHAnsi"/>
    </w:rPr>
  </w:style>
  <w:style w:type="paragraph" w:customStyle="1" w:styleId="6D103186B45D4E7DBAEA2D288A7266B41">
    <w:name w:val="6D103186B45D4E7DBAEA2D288A7266B41"/>
    <w:rsid w:val="00F063E8"/>
    <w:rPr>
      <w:rFonts w:eastAsiaTheme="minorHAnsi"/>
    </w:rPr>
  </w:style>
  <w:style w:type="paragraph" w:customStyle="1" w:styleId="9C7816EDE2CC4E7982C98FC02BD71B541">
    <w:name w:val="9C7816EDE2CC4E7982C98FC02BD71B541"/>
    <w:rsid w:val="00F063E8"/>
    <w:rPr>
      <w:rFonts w:eastAsiaTheme="minorHAnsi"/>
    </w:rPr>
  </w:style>
  <w:style w:type="paragraph" w:customStyle="1" w:styleId="3166457A9E0E46C084F4E662EAF7661B1">
    <w:name w:val="3166457A9E0E46C084F4E662EAF7661B1"/>
    <w:rsid w:val="00F063E8"/>
    <w:rPr>
      <w:rFonts w:eastAsiaTheme="minorHAnsi"/>
    </w:rPr>
  </w:style>
  <w:style w:type="paragraph" w:customStyle="1" w:styleId="ACC7A443E9184640B05B9917D528E1C91">
    <w:name w:val="ACC7A443E9184640B05B9917D528E1C91"/>
    <w:rsid w:val="00F063E8"/>
    <w:rPr>
      <w:rFonts w:eastAsiaTheme="minorHAnsi"/>
    </w:rPr>
  </w:style>
  <w:style w:type="paragraph" w:customStyle="1" w:styleId="56BDD58F21FE494588C06E00879F54961">
    <w:name w:val="56BDD58F21FE494588C06E00879F54961"/>
    <w:rsid w:val="00F063E8"/>
    <w:rPr>
      <w:rFonts w:eastAsiaTheme="minorHAnsi"/>
    </w:rPr>
  </w:style>
  <w:style w:type="paragraph" w:customStyle="1" w:styleId="5A31FC69DF384C0F88DD01365451C3A31">
    <w:name w:val="5A31FC69DF384C0F88DD01365451C3A31"/>
    <w:rsid w:val="00F063E8"/>
    <w:rPr>
      <w:rFonts w:eastAsiaTheme="minorHAnsi"/>
    </w:rPr>
  </w:style>
  <w:style w:type="paragraph" w:customStyle="1" w:styleId="3A89DE7C01984A43AA37EABA8AC595951">
    <w:name w:val="3A89DE7C01984A43AA37EABA8AC595951"/>
    <w:rsid w:val="00F063E8"/>
    <w:rPr>
      <w:rFonts w:eastAsiaTheme="minorHAnsi"/>
    </w:rPr>
  </w:style>
  <w:style w:type="paragraph" w:customStyle="1" w:styleId="BF41184AE592498DACB98F99E441D9441">
    <w:name w:val="BF41184AE592498DACB98F99E441D9441"/>
    <w:rsid w:val="00F063E8"/>
    <w:rPr>
      <w:rFonts w:eastAsiaTheme="minorHAnsi"/>
    </w:rPr>
  </w:style>
  <w:style w:type="paragraph" w:customStyle="1" w:styleId="2C56A2CDD4F74FF2A34A11407F1363721">
    <w:name w:val="2C56A2CDD4F74FF2A34A11407F1363721"/>
    <w:rsid w:val="00F063E8"/>
    <w:rPr>
      <w:rFonts w:eastAsiaTheme="minorHAnsi"/>
    </w:rPr>
  </w:style>
  <w:style w:type="paragraph" w:customStyle="1" w:styleId="58DB4C2B669F41CDB0BCD690360EC85B1">
    <w:name w:val="58DB4C2B669F41CDB0BCD690360EC85B1"/>
    <w:rsid w:val="00F063E8"/>
    <w:rPr>
      <w:rFonts w:eastAsiaTheme="minorHAnsi"/>
    </w:rPr>
  </w:style>
  <w:style w:type="paragraph" w:customStyle="1" w:styleId="68C18D3AE4C547298707F160E5607C101">
    <w:name w:val="68C18D3AE4C547298707F160E5607C101"/>
    <w:rsid w:val="00F063E8"/>
    <w:rPr>
      <w:rFonts w:eastAsiaTheme="minorHAnsi"/>
    </w:rPr>
  </w:style>
  <w:style w:type="paragraph" w:customStyle="1" w:styleId="67E167F12EDF4336B6DEDB87CE6C3AE81">
    <w:name w:val="67E167F12EDF4336B6DEDB87CE6C3AE81"/>
    <w:rsid w:val="00F063E8"/>
    <w:rPr>
      <w:rFonts w:eastAsiaTheme="minorHAnsi"/>
    </w:rPr>
  </w:style>
  <w:style w:type="paragraph" w:customStyle="1" w:styleId="2F9B98C01E9F4BFB84172CAFC6A21DE91">
    <w:name w:val="2F9B98C01E9F4BFB84172CAFC6A21DE91"/>
    <w:rsid w:val="00F063E8"/>
    <w:rPr>
      <w:rFonts w:eastAsiaTheme="minorHAnsi"/>
    </w:rPr>
  </w:style>
  <w:style w:type="paragraph" w:customStyle="1" w:styleId="BD6973C55E7A44BD8D731ED8E6CEA1271">
    <w:name w:val="BD6973C55E7A44BD8D731ED8E6CEA1271"/>
    <w:rsid w:val="00F063E8"/>
    <w:rPr>
      <w:rFonts w:eastAsiaTheme="minorHAnsi"/>
    </w:rPr>
  </w:style>
  <w:style w:type="paragraph" w:customStyle="1" w:styleId="1F7E6E8E454244F884076B8677F1D7A01">
    <w:name w:val="1F7E6E8E454244F884076B8677F1D7A01"/>
    <w:rsid w:val="00F063E8"/>
    <w:rPr>
      <w:rFonts w:eastAsiaTheme="minorHAnsi"/>
    </w:rPr>
  </w:style>
  <w:style w:type="paragraph" w:customStyle="1" w:styleId="FC0125EBDCDA48FD8959EEC85B51F5651">
    <w:name w:val="FC0125EBDCDA48FD8959EEC85B51F5651"/>
    <w:rsid w:val="00F063E8"/>
    <w:rPr>
      <w:rFonts w:eastAsiaTheme="minorHAnsi"/>
    </w:rPr>
  </w:style>
  <w:style w:type="paragraph" w:customStyle="1" w:styleId="6EB854432BAB4F1980A98B0DE1FE69041">
    <w:name w:val="6EB854432BAB4F1980A98B0DE1FE69041"/>
    <w:rsid w:val="00F063E8"/>
    <w:rPr>
      <w:rFonts w:eastAsiaTheme="minorHAnsi"/>
    </w:rPr>
  </w:style>
  <w:style w:type="paragraph" w:customStyle="1" w:styleId="C63B344EA4E1409C85927E6DFF0B6B541">
    <w:name w:val="C63B344EA4E1409C85927E6DFF0B6B541"/>
    <w:rsid w:val="00F063E8"/>
    <w:rPr>
      <w:rFonts w:eastAsiaTheme="minorHAnsi"/>
    </w:rPr>
  </w:style>
  <w:style w:type="paragraph" w:customStyle="1" w:styleId="81B19D3B5EB9478D9B7514968DB0C6701">
    <w:name w:val="81B19D3B5EB9478D9B7514968DB0C6701"/>
    <w:rsid w:val="00F063E8"/>
    <w:rPr>
      <w:rFonts w:eastAsiaTheme="minorHAnsi"/>
    </w:rPr>
  </w:style>
  <w:style w:type="paragraph" w:customStyle="1" w:styleId="946E6965BE1F4CBB9DB4C43B9C9CBF1B1">
    <w:name w:val="946E6965BE1F4CBB9DB4C43B9C9CBF1B1"/>
    <w:rsid w:val="00F063E8"/>
    <w:rPr>
      <w:rFonts w:eastAsiaTheme="minorHAnsi"/>
    </w:rPr>
  </w:style>
  <w:style w:type="paragraph" w:customStyle="1" w:styleId="A1DD831B0F164EB3AF920172E7F5B0741">
    <w:name w:val="A1DD831B0F164EB3AF920172E7F5B0741"/>
    <w:rsid w:val="00F063E8"/>
    <w:rPr>
      <w:rFonts w:eastAsiaTheme="minorHAnsi"/>
    </w:rPr>
  </w:style>
  <w:style w:type="paragraph" w:customStyle="1" w:styleId="50BA6765901A43928576ADD0A250A95D1">
    <w:name w:val="50BA6765901A43928576ADD0A250A95D1"/>
    <w:rsid w:val="00F063E8"/>
    <w:rPr>
      <w:rFonts w:eastAsiaTheme="minorHAnsi"/>
    </w:rPr>
  </w:style>
  <w:style w:type="paragraph" w:customStyle="1" w:styleId="F768F6028233453992CB5A02889737701">
    <w:name w:val="F768F6028233453992CB5A02889737701"/>
    <w:rsid w:val="00F063E8"/>
    <w:rPr>
      <w:rFonts w:eastAsiaTheme="minorHAnsi"/>
    </w:rPr>
  </w:style>
  <w:style w:type="paragraph" w:customStyle="1" w:styleId="5A5239A9BE0D40448351D349E3BE5E371">
    <w:name w:val="5A5239A9BE0D40448351D349E3BE5E371"/>
    <w:rsid w:val="00F063E8"/>
    <w:rPr>
      <w:rFonts w:eastAsiaTheme="minorHAnsi"/>
    </w:rPr>
  </w:style>
  <w:style w:type="paragraph" w:customStyle="1" w:styleId="663B345A6F99454E9D0B771E6592F38E1">
    <w:name w:val="663B345A6F99454E9D0B771E6592F38E1"/>
    <w:rsid w:val="00F063E8"/>
    <w:rPr>
      <w:rFonts w:eastAsiaTheme="minorHAnsi"/>
    </w:rPr>
  </w:style>
  <w:style w:type="paragraph" w:customStyle="1" w:styleId="5EFAF7DC4E9B45059D9B80A2D95BAB831">
    <w:name w:val="5EFAF7DC4E9B45059D9B80A2D95BAB831"/>
    <w:rsid w:val="00F063E8"/>
    <w:rPr>
      <w:rFonts w:eastAsiaTheme="minorHAnsi"/>
    </w:rPr>
  </w:style>
  <w:style w:type="paragraph" w:customStyle="1" w:styleId="391C71C47EC24F5EA8321AF9DA72EC621">
    <w:name w:val="391C71C47EC24F5EA8321AF9DA72EC621"/>
    <w:rsid w:val="00F063E8"/>
    <w:rPr>
      <w:rFonts w:eastAsiaTheme="minorHAnsi"/>
    </w:rPr>
  </w:style>
  <w:style w:type="paragraph" w:customStyle="1" w:styleId="8F8869F16D284021A7C88700F45B97511">
    <w:name w:val="8F8869F16D284021A7C88700F45B97511"/>
    <w:rsid w:val="00F063E8"/>
    <w:rPr>
      <w:rFonts w:eastAsiaTheme="minorHAnsi"/>
    </w:rPr>
  </w:style>
  <w:style w:type="paragraph" w:customStyle="1" w:styleId="CCDEC9E10B2E40C9BF8EC13739016BD61">
    <w:name w:val="CCDEC9E10B2E40C9BF8EC13739016BD61"/>
    <w:rsid w:val="00F063E8"/>
    <w:rPr>
      <w:rFonts w:eastAsiaTheme="minorHAnsi"/>
    </w:rPr>
  </w:style>
  <w:style w:type="paragraph" w:customStyle="1" w:styleId="A4891A826008450084B0B3DDDF8E52B81">
    <w:name w:val="A4891A826008450084B0B3DDDF8E52B81"/>
    <w:rsid w:val="00F063E8"/>
    <w:rPr>
      <w:rFonts w:eastAsiaTheme="minorHAnsi"/>
    </w:rPr>
  </w:style>
  <w:style w:type="paragraph" w:customStyle="1" w:styleId="BC259D4301B846C19B1760F70D7A38721">
    <w:name w:val="BC259D4301B846C19B1760F70D7A38721"/>
    <w:rsid w:val="00F063E8"/>
    <w:rPr>
      <w:rFonts w:eastAsiaTheme="minorHAnsi"/>
    </w:rPr>
  </w:style>
  <w:style w:type="paragraph" w:customStyle="1" w:styleId="C0840D5345924EE59BD5ABF2C427D1411">
    <w:name w:val="C0840D5345924EE59BD5ABF2C427D1411"/>
    <w:rsid w:val="00F063E8"/>
    <w:rPr>
      <w:rFonts w:eastAsiaTheme="minorHAnsi"/>
    </w:rPr>
  </w:style>
  <w:style w:type="paragraph" w:customStyle="1" w:styleId="863F2597E8024625A47C30AEAED4F5CB1">
    <w:name w:val="863F2597E8024625A47C30AEAED4F5CB1"/>
    <w:rsid w:val="00F063E8"/>
    <w:rPr>
      <w:rFonts w:eastAsiaTheme="minorHAnsi"/>
    </w:rPr>
  </w:style>
  <w:style w:type="paragraph" w:customStyle="1" w:styleId="4EA678E024054A4C9DDC17E5F7C434C61">
    <w:name w:val="4EA678E024054A4C9DDC17E5F7C434C61"/>
    <w:rsid w:val="00F063E8"/>
    <w:rPr>
      <w:rFonts w:eastAsiaTheme="minorHAnsi"/>
    </w:rPr>
  </w:style>
  <w:style w:type="paragraph" w:customStyle="1" w:styleId="3F90CC5767114BA688AC7AC5DEBA50E41">
    <w:name w:val="3F90CC5767114BA688AC7AC5DEBA50E41"/>
    <w:rsid w:val="00F063E8"/>
    <w:rPr>
      <w:rFonts w:eastAsiaTheme="minorHAnsi"/>
    </w:rPr>
  </w:style>
  <w:style w:type="paragraph" w:customStyle="1" w:styleId="4D417B760DC94F71B355F3EF126B88981">
    <w:name w:val="4D417B760DC94F71B355F3EF126B88981"/>
    <w:rsid w:val="00F063E8"/>
    <w:rPr>
      <w:rFonts w:eastAsiaTheme="minorHAnsi"/>
    </w:rPr>
  </w:style>
  <w:style w:type="paragraph" w:customStyle="1" w:styleId="83EE3A1D3F3A46AC9D97A151087A7D781">
    <w:name w:val="83EE3A1D3F3A46AC9D97A151087A7D781"/>
    <w:rsid w:val="00F063E8"/>
    <w:rPr>
      <w:rFonts w:eastAsiaTheme="minorHAnsi"/>
    </w:rPr>
  </w:style>
  <w:style w:type="paragraph" w:customStyle="1" w:styleId="30866CBFBCDA4540A1A2A160F00E3EBF1">
    <w:name w:val="30866CBFBCDA4540A1A2A160F00E3EBF1"/>
    <w:rsid w:val="00F063E8"/>
    <w:rPr>
      <w:rFonts w:eastAsiaTheme="minorHAnsi"/>
    </w:rPr>
  </w:style>
  <w:style w:type="paragraph" w:customStyle="1" w:styleId="36B56DA5082B49E3ADE3F8CAAC18D2C11">
    <w:name w:val="36B56DA5082B49E3ADE3F8CAAC18D2C11"/>
    <w:rsid w:val="00F063E8"/>
    <w:rPr>
      <w:rFonts w:eastAsiaTheme="minorHAnsi"/>
    </w:rPr>
  </w:style>
  <w:style w:type="paragraph" w:customStyle="1" w:styleId="B24F404187424E6CA2D5E1AA332132541">
    <w:name w:val="B24F404187424E6CA2D5E1AA332132541"/>
    <w:rsid w:val="00F063E8"/>
    <w:rPr>
      <w:rFonts w:eastAsiaTheme="minorHAnsi"/>
    </w:rPr>
  </w:style>
  <w:style w:type="paragraph" w:customStyle="1" w:styleId="C03D013916C548158817E79AEF8A0C751">
    <w:name w:val="C03D013916C548158817E79AEF8A0C751"/>
    <w:rsid w:val="00F063E8"/>
    <w:rPr>
      <w:rFonts w:eastAsiaTheme="minorHAnsi"/>
    </w:rPr>
  </w:style>
  <w:style w:type="paragraph" w:customStyle="1" w:styleId="9DE5D3ABE67E424C836EF7201573E43D1">
    <w:name w:val="9DE5D3ABE67E424C836EF7201573E43D1"/>
    <w:rsid w:val="00F063E8"/>
    <w:rPr>
      <w:rFonts w:eastAsiaTheme="minorHAnsi"/>
    </w:rPr>
  </w:style>
  <w:style w:type="paragraph" w:customStyle="1" w:styleId="B343A697CCAC4851AC95D0DFF3D922061">
    <w:name w:val="B343A697CCAC4851AC95D0DFF3D922061"/>
    <w:rsid w:val="00F063E8"/>
    <w:rPr>
      <w:rFonts w:eastAsiaTheme="minorHAnsi"/>
    </w:rPr>
  </w:style>
  <w:style w:type="paragraph" w:customStyle="1" w:styleId="518E2655892D43FBA9FAB1969649757A1">
    <w:name w:val="518E2655892D43FBA9FAB1969649757A1"/>
    <w:rsid w:val="00F063E8"/>
    <w:rPr>
      <w:rFonts w:eastAsiaTheme="minorHAnsi"/>
    </w:rPr>
  </w:style>
  <w:style w:type="paragraph" w:customStyle="1" w:styleId="2CE329C62C2F4DEA9962192BCA70517B1">
    <w:name w:val="2CE329C62C2F4DEA9962192BCA70517B1"/>
    <w:rsid w:val="00F063E8"/>
    <w:rPr>
      <w:rFonts w:eastAsiaTheme="minorHAnsi"/>
    </w:rPr>
  </w:style>
  <w:style w:type="paragraph" w:customStyle="1" w:styleId="08D62F4EC2794A3D905D35BAE44D8B2C1">
    <w:name w:val="08D62F4EC2794A3D905D35BAE44D8B2C1"/>
    <w:rsid w:val="00F063E8"/>
    <w:rPr>
      <w:rFonts w:eastAsiaTheme="minorHAnsi"/>
    </w:rPr>
  </w:style>
  <w:style w:type="paragraph" w:customStyle="1" w:styleId="A7F3A9DA0187475A82D63CCF9779B7BE1">
    <w:name w:val="A7F3A9DA0187475A82D63CCF9779B7BE1"/>
    <w:rsid w:val="00F063E8"/>
    <w:rPr>
      <w:rFonts w:eastAsiaTheme="minorHAnsi"/>
    </w:rPr>
  </w:style>
  <w:style w:type="paragraph" w:customStyle="1" w:styleId="71C84389BDE747AEB537B2BF1EE1C26E1">
    <w:name w:val="71C84389BDE747AEB537B2BF1EE1C26E1"/>
    <w:rsid w:val="00F063E8"/>
    <w:rPr>
      <w:rFonts w:eastAsiaTheme="minorHAnsi"/>
    </w:rPr>
  </w:style>
  <w:style w:type="paragraph" w:customStyle="1" w:styleId="2CC82D1FF9B54BF28661570D5ACB45841">
    <w:name w:val="2CC82D1FF9B54BF28661570D5ACB45841"/>
    <w:rsid w:val="00F063E8"/>
    <w:rPr>
      <w:rFonts w:eastAsiaTheme="minorHAnsi"/>
    </w:rPr>
  </w:style>
  <w:style w:type="paragraph" w:customStyle="1" w:styleId="4142825088434247851E527302DF65611">
    <w:name w:val="4142825088434247851E527302DF65611"/>
    <w:rsid w:val="00F063E8"/>
    <w:rPr>
      <w:rFonts w:eastAsiaTheme="minorHAnsi"/>
    </w:rPr>
  </w:style>
  <w:style w:type="paragraph" w:customStyle="1" w:styleId="71855E6634DB429F8DF55423A2C55A9A1">
    <w:name w:val="71855E6634DB429F8DF55423A2C55A9A1"/>
    <w:rsid w:val="00F063E8"/>
    <w:rPr>
      <w:rFonts w:eastAsiaTheme="minorHAnsi"/>
    </w:rPr>
  </w:style>
  <w:style w:type="paragraph" w:customStyle="1" w:styleId="268AC30369E647839DD24C6F55FE15BF1">
    <w:name w:val="268AC30369E647839DD24C6F55FE15BF1"/>
    <w:rsid w:val="00F063E8"/>
    <w:rPr>
      <w:rFonts w:eastAsiaTheme="minorHAnsi"/>
    </w:rPr>
  </w:style>
  <w:style w:type="paragraph" w:customStyle="1" w:styleId="83520B5FC3A646028B2FC24195418F961">
    <w:name w:val="83520B5FC3A646028B2FC24195418F961"/>
    <w:rsid w:val="00F063E8"/>
    <w:rPr>
      <w:rFonts w:eastAsiaTheme="minorHAnsi"/>
    </w:rPr>
  </w:style>
  <w:style w:type="paragraph" w:customStyle="1" w:styleId="70B2CDBC950741F2970B445930F9D6C01">
    <w:name w:val="70B2CDBC950741F2970B445930F9D6C01"/>
    <w:rsid w:val="00F063E8"/>
    <w:rPr>
      <w:rFonts w:eastAsiaTheme="minorHAnsi"/>
    </w:rPr>
  </w:style>
  <w:style w:type="paragraph" w:customStyle="1" w:styleId="0CCD76AB4C5845088C82CB000C5E64D81">
    <w:name w:val="0CCD76AB4C5845088C82CB000C5E64D81"/>
    <w:rsid w:val="00F063E8"/>
    <w:rPr>
      <w:rFonts w:eastAsiaTheme="minorHAnsi"/>
    </w:rPr>
  </w:style>
  <w:style w:type="paragraph" w:customStyle="1" w:styleId="0B97E7F499D24F619AC9291AE0BD6F481">
    <w:name w:val="0B97E7F499D24F619AC9291AE0BD6F481"/>
    <w:rsid w:val="00F063E8"/>
    <w:rPr>
      <w:rFonts w:eastAsiaTheme="minorHAnsi"/>
    </w:rPr>
  </w:style>
  <w:style w:type="paragraph" w:customStyle="1" w:styleId="D61725F79F3B47C4A0209781EF6F4AB31">
    <w:name w:val="D61725F79F3B47C4A0209781EF6F4AB31"/>
    <w:rsid w:val="00F063E8"/>
    <w:rPr>
      <w:rFonts w:eastAsiaTheme="minorHAnsi"/>
    </w:rPr>
  </w:style>
  <w:style w:type="paragraph" w:customStyle="1" w:styleId="200320A713E54C5F8533D7BB4066AD831">
    <w:name w:val="200320A713E54C5F8533D7BB4066AD831"/>
    <w:rsid w:val="00F063E8"/>
    <w:rPr>
      <w:rFonts w:eastAsiaTheme="minorHAnsi"/>
    </w:rPr>
  </w:style>
  <w:style w:type="paragraph" w:customStyle="1" w:styleId="A25784EF295F46CB933A033123B794CC1">
    <w:name w:val="A25784EF295F46CB933A033123B794CC1"/>
    <w:rsid w:val="00F063E8"/>
    <w:rPr>
      <w:rFonts w:eastAsiaTheme="minorHAnsi"/>
    </w:rPr>
  </w:style>
  <w:style w:type="paragraph" w:customStyle="1" w:styleId="EA6C544E0B7144BA93070F5E42F6816D1">
    <w:name w:val="EA6C544E0B7144BA93070F5E42F6816D1"/>
    <w:rsid w:val="00F063E8"/>
    <w:rPr>
      <w:rFonts w:eastAsiaTheme="minorHAnsi"/>
    </w:rPr>
  </w:style>
  <w:style w:type="paragraph" w:customStyle="1" w:styleId="BC6E6860A47B4191BDBCC7188BBC5AA81">
    <w:name w:val="BC6E6860A47B4191BDBCC7188BBC5AA81"/>
    <w:rsid w:val="00F063E8"/>
    <w:rPr>
      <w:rFonts w:eastAsiaTheme="minorHAnsi"/>
    </w:rPr>
  </w:style>
  <w:style w:type="paragraph" w:customStyle="1" w:styleId="7E1C9BCFD39240AFBA1DDF306BF3FE491">
    <w:name w:val="7E1C9BCFD39240AFBA1DDF306BF3FE491"/>
    <w:rsid w:val="00F063E8"/>
    <w:rPr>
      <w:rFonts w:eastAsiaTheme="minorHAnsi"/>
    </w:rPr>
  </w:style>
  <w:style w:type="paragraph" w:customStyle="1" w:styleId="01B495FE1EC54EC8973477772C9A141F1">
    <w:name w:val="01B495FE1EC54EC8973477772C9A141F1"/>
    <w:rsid w:val="00F063E8"/>
    <w:rPr>
      <w:rFonts w:eastAsiaTheme="minorHAnsi"/>
    </w:rPr>
  </w:style>
  <w:style w:type="paragraph" w:customStyle="1" w:styleId="E18660AFF5734E309DB9FEDD33ADF5A11">
    <w:name w:val="E18660AFF5734E309DB9FEDD33ADF5A11"/>
    <w:rsid w:val="00F063E8"/>
    <w:rPr>
      <w:rFonts w:eastAsiaTheme="minorHAnsi"/>
    </w:rPr>
  </w:style>
  <w:style w:type="paragraph" w:customStyle="1" w:styleId="27066F6535384E289F395327D6BD573A1">
    <w:name w:val="27066F6535384E289F395327D6BD573A1"/>
    <w:rsid w:val="00F063E8"/>
    <w:rPr>
      <w:rFonts w:eastAsiaTheme="minorHAnsi"/>
    </w:rPr>
  </w:style>
  <w:style w:type="paragraph" w:customStyle="1" w:styleId="288AF9B7AD694B46B1E4B11153D869E91">
    <w:name w:val="288AF9B7AD694B46B1E4B11153D869E91"/>
    <w:rsid w:val="00F063E8"/>
    <w:rPr>
      <w:rFonts w:eastAsiaTheme="minorHAnsi"/>
    </w:rPr>
  </w:style>
  <w:style w:type="paragraph" w:customStyle="1" w:styleId="7037673474894F079A6D9159882AEEE91">
    <w:name w:val="7037673474894F079A6D9159882AEEE91"/>
    <w:rsid w:val="00F063E8"/>
    <w:rPr>
      <w:rFonts w:eastAsiaTheme="minorHAnsi"/>
    </w:rPr>
  </w:style>
  <w:style w:type="paragraph" w:customStyle="1" w:styleId="19827D90FBB5440BB7F8B89B3786AA6A1">
    <w:name w:val="19827D90FBB5440BB7F8B89B3786AA6A1"/>
    <w:rsid w:val="00F063E8"/>
    <w:rPr>
      <w:rFonts w:eastAsiaTheme="minorHAnsi"/>
    </w:rPr>
  </w:style>
  <w:style w:type="paragraph" w:customStyle="1" w:styleId="BB149C92ABBA4A2694D82E5A327B99071">
    <w:name w:val="BB149C92ABBA4A2694D82E5A327B99071"/>
    <w:rsid w:val="00F063E8"/>
    <w:rPr>
      <w:rFonts w:eastAsiaTheme="minorHAnsi"/>
    </w:rPr>
  </w:style>
  <w:style w:type="paragraph" w:customStyle="1" w:styleId="23DAEC5544D94BDB8E71B708F4BACB4E1">
    <w:name w:val="23DAEC5544D94BDB8E71B708F4BACB4E1"/>
    <w:rsid w:val="00F063E8"/>
    <w:rPr>
      <w:rFonts w:eastAsiaTheme="minorHAnsi"/>
    </w:rPr>
  </w:style>
  <w:style w:type="paragraph" w:customStyle="1" w:styleId="58F3019FD45B40A7A2283D5837A15FCE1">
    <w:name w:val="58F3019FD45B40A7A2283D5837A15FCE1"/>
    <w:rsid w:val="00F063E8"/>
    <w:rPr>
      <w:rFonts w:eastAsiaTheme="minorHAnsi"/>
    </w:rPr>
  </w:style>
  <w:style w:type="paragraph" w:customStyle="1" w:styleId="5F8F7EC260B9498FB3261CBF0DE0681C1">
    <w:name w:val="5F8F7EC260B9498FB3261CBF0DE0681C1"/>
    <w:rsid w:val="00F063E8"/>
    <w:rPr>
      <w:rFonts w:eastAsiaTheme="minorHAnsi"/>
    </w:rPr>
  </w:style>
  <w:style w:type="paragraph" w:customStyle="1" w:styleId="076AAE329F364B39BBE803B40A0C168A1">
    <w:name w:val="076AAE329F364B39BBE803B40A0C168A1"/>
    <w:rsid w:val="00F063E8"/>
    <w:rPr>
      <w:rFonts w:eastAsiaTheme="minorHAnsi"/>
    </w:rPr>
  </w:style>
  <w:style w:type="paragraph" w:customStyle="1" w:styleId="08955B0E136243458C19ACC6AB7EC96B">
    <w:name w:val="08955B0E136243458C19ACC6AB7EC96B"/>
    <w:rsid w:val="00F063E8"/>
    <w:rPr>
      <w:rFonts w:eastAsiaTheme="minorHAnsi"/>
    </w:rPr>
  </w:style>
  <w:style w:type="paragraph" w:customStyle="1" w:styleId="AAB896E9171742E5A53F06DA762B3E0B">
    <w:name w:val="AAB896E9171742E5A53F06DA762B3E0B"/>
    <w:rsid w:val="00F063E8"/>
    <w:rPr>
      <w:rFonts w:eastAsiaTheme="minorHAnsi"/>
    </w:rPr>
  </w:style>
  <w:style w:type="paragraph" w:customStyle="1" w:styleId="8D6BD87B5E0747C6BD28E7F2C5327553">
    <w:name w:val="8D6BD87B5E0747C6BD28E7F2C5327553"/>
    <w:rsid w:val="00F063E8"/>
    <w:rPr>
      <w:rFonts w:eastAsiaTheme="minorHAnsi"/>
    </w:rPr>
  </w:style>
  <w:style w:type="paragraph" w:customStyle="1" w:styleId="27663AB6C3ED49C9A6DBC7F4E11C2A2E">
    <w:name w:val="27663AB6C3ED49C9A6DBC7F4E11C2A2E"/>
    <w:rsid w:val="00F063E8"/>
    <w:rPr>
      <w:rFonts w:eastAsiaTheme="minorHAnsi"/>
    </w:rPr>
  </w:style>
  <w:style w:type="paragraph" w:customStyle="1" w:styleId="5F4B1AAB319547A6BB935DEE94597C7A">
    <w:name w:val="5F4B1AAB319547A6BB935DEE94597C7A"/>
    <w:rsid w:val="00F063E8"/>
    <w:rPr>
      <w:rFonts w:eastAsiaTheme="minorHAnsi"/>
    </w:rPr>
  </w:style>
  <w:style w:type="paragraph" w:customStyle="1" w:styleId="424EAD30F3B3467793379509821B639D">
    <w:name w:val="424EAD30F3B3467793379509821B639D"/>
    <w:rsid w:val="00F063E8"/>
    <w:rPr>
      <w:rFonts w:eastAsiaTheme="minorHAnsi"/>
    </w:rPr>
  </w:style>
  <w:style w:type="paragraph" w:customStyle="1" w:styleId="F0D21BFA207C4C599777DB31BBA1607D">
    <w:name w:val="F0D21BFA207C4C599777DB31BBA1607D"/>
    <w:rsid w:val="00F063E8"/>
  </w:style>
  <w:style w:type="paragraph" w:customStyle="1" w:styleId="03153070A7CF445F8A51B454A9D1BD80">
    <w:name w:val="03153070A7CF445F8A51B454A9D1BD80"/>
    <w:rsid w:val="0000014A"/>
  </w:style>
  <w:style w:type="paragraph" w:customStyle="1" w:styleId="4DD288C057A247919A4E60C24305A0A2">
    <w:name w:val="4DD288C057A247919A4E60C24305A0A2"/>
    <w:rsid w:val="0000014A"/>
  </w:style>
  <w:style w:type="paragraph" w:customStyle="1" w:styleId="35C046DE43C7482AAC1C1500AD79A988">
    <w:name w:val="35C046DE43C7482AAC1C1500AD79A988"/>
    <w:rsid w:val="0000014A"/>
  </w:style>
  <w:style w:type="paragraph" w:customStyle="1" w:styleId="F3AE8F3D28564C2E9A362F06233975E3">
    <w:name w:val="F3AE8F3D28564C2E9A362F06233975E3"/>
    <w:rsid w:val="0000014A"/>
  </w:style>
  <w:style w:type="paragraph" w:customStyle="1" w:styleId="B675483161774135AA4DFF1919CAB7F2">
    <w:name w:val="B675483161774135AA4DFF1919CAB7F2"/>
    <w:rsid w:val="0000014A"/>
  </w:style>
  <w:style w:type="paragraph" w:customStyle="1" w:styleId="B54AD03AFB7B442288F1F5FB7E7AF076">
    <w:name w:val="B54AD03AFB7B442288F1F5FB7E7AF076"/>
    <w:rsid w:val="0000014A"/>
  </w:style>
  <w:style w:type="paragraph" w:customStyle="1" w:styleId="18A744FD031848F19DB5D8A4EB0FA95B">
    <w:name w:val="18A744FD031848F19DB5D8A4EB0FA95B"/>
    <w:rsid w:val="0000014A"/>
  </w:style>
  <w:style w:type="paragraph" w:customStyle="1" w:styleId="21A120C68586464EB5F7C409F0D6783F">
    <w:name w:val="21A120C68586464EB5F7C409F0D6783F"/>
    <w:rsid w:val="0000014A"/>
  </w:style>
  <w:style w:type="paragraph" w:customStyle="1" w:styleId="F1E64A49BD1A4B03B15BEFA870C3D03B">
    <w:name w:val="F1E64A49BD1A4B03B15BEFA870C3D03B"/>
    <w:rsid w:val="0000014A"/>
  </w:style>
  <w:style w:type="paragraph" w:customStyle="1" w:styleId="F9E459830E6F4F7096A725558600C169">
    <w:name w:val="F9E459830E6F4F7096A725558600C169"/>
    <w:rsid w:val="0000014A"/>
  </w:style>
  <w:style w:type="paragraph" w:customStyle="1" w:styleId="012AE078044B4F53A64462DF95A7BA7E">
    <w:name w:val="012AE078044B4F53A64462DF95A7BA7E"/>
    <w:rsid w:val="00281B0F"/>
  </w:style>
  <w:style w:type="paragraph" w:customStyle="1" w:styleId="38CFC883699D482489DAA9F8D6EC7590">
    <w:name w:val="38CFC883699D482489DAA9F8D6EC7590"/>
    <w:rsid w:val="00281B0F"/>
  </w:style>
  <w:style w:type="paragraph" w:customStyle="1" w:styleId="0779D365A97F4475B5137175B8C2257B">
    <w:name w:val="0779D365A97F4475B5137175B8C2257B"/>
    <w:rsid w:val="00281B0F"/>
  </w:style>
  <w:style w:type="paragraph" w:customStyle="1" w:styleId="8B7636A8903B44C3A7AEEA9C9388F97A">
    <w:name w:val="8B7636A8903B44C3A7AEEA9C9388F97A"/>
    <w:rsid w:val="00281B0F"/>
  </w:style>
  <w:style w:type="paragraph" w:customStyle="1" w:styleId="BB24F9CBCAA64A80852640518FB3C589">
    <w:name w:val="BB24F9CBCAA64A80852640518FB3C589"/>
    <w:rsid w:val="00281B0F"/>
  </w:style>
  <w:style w:type="paragraph" w:customStyle="1" w:styleId="13F7CF8D75524F69B0DB5E46FA9976CD">
    <w:name w:val="13F7CF8D75524F69B0DB5E46FA9976CD"/>
    <w:rsid w:val="00281B0F"/>
  </w:style>
  <w:style w:type="paragraph" w:customStyle="1" w:styleId="782AF3BE97AF4B97B8901E4A79DDBD16">
    <w:name w:val="782AF3BE97AF4B97B8901E4A79DDBD16"/>
    <w:rsid w:val="002274BD"/>
  </w:style>
  <w:style w:type="paragraph" w:customStyle="1" w:styleId="C189B6501BB14902B62ADA1891D5A1DB">
    <w:name w:val="C189B6501BB14902B62ADA1891D5A1DB"/>
    <w:rsid w:val="002274BD"/>
  </w:style>
  <w:style w:type="paragraph" w:customStyle="1" w:styleId="42D7EE2FD4DF45B99DC1E915D4F1A233">
    <w:name w:val="42D7EE2FD4DF45B99DC1E915D4F1A233"/>
    <w:rsid w:val="002274BD"/>
  </w:style>
  <w:style w:type="paragraph" w:customStyle="1" w:styleId="F8D47F9961884424A38D5A103E598E25">
    <w:name w:val="F8D47F9961884424A38D5A103E598E25"/>
    <w:rsid w:val="002274BD"/>
  </w:style>
  <w:style w:type="paragraph" w:customStyle="1" w:styleId="9FA1C44EF410433B9F10DB93B9428ECD">
    <w:name w:val="9FA1C44EF410433B9F10DB93B9428ECD"/>
    <w:rsid w:val="002274BD"/>
  </w:style>
  <w:style w:type="paragraph" w:customStyle="1" w:styleId="A203BCEC190646559F817CE813B0C54C">
    <w:name w:val="A203BCEC190646559F817CE813B0C54C"/>
    <w:rsid w:val="002274BD"/>
  </w:style>
  <w:style w:type="paragraph" w:customStyle="1" w:styleId="35AD99EF96F14DB98F1A9B1229A5EC3E">
    <w:name w:val="35AD99EF96F14DB98F1A9B1229A5EC3E"/>
    <w:rsid w:val="002274BD"/>
  </w:style>
  <w:style w:type="paragraph" w:customStyle="1" w:styleId="FF0AD73DA29A44B2BB89AC4F86ED6651">
    <w:name w:val="FF0AD73DA29A44B2BB89AC4F86ED6651"/>
    <w:rsid w:val="002274BD"/>
  </w:style>
  <w:style w:type="paragraph" w:customStyle="1" w:styleId="BFAA2319AB9E42ECAB7C5CB961171917">
    <w:name w:val="BFAA2319AB9E42ECAB7C5CB961171917"/>
    <w:rsid w:val="002274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7</TotalTime>
  <Pages>2</Pages>
  <Words>590</Words>
  <Characters>3364</Characters>
  <Application>Microsoft Office Word</Application>
  <DocSecurity>0</DocSecurity>
  <Lines>28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นายธนาวุฒิ ภักดียา</dc:creator>
  <cp:keywords/>
  <dc:description/>
  <cp:lastModifiedBy>VT04</cp:lastModifiedBy>
  <cp:revision>85</cp:revision>
  <cp:lastPrinted>2022-10-31T09:31:00Z</cp:lastPrinted>
  <dcterms:created xsi:type="dcterms:W3CDTF">2017-10-09T02:42:00Z</dcterms:created>
  <dcterms:modified xsi:type="dcterms:W3CDTF">2022-10-31T09:32:00Z</dcterms:modified>
</cp:coreProperties>
</file>